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1B0B3" w14:textId="77777777" w:rsidR="00254FC7" w:rsidRDefault="00254FC7" w:rsidP="00C9225C">
      <w:pPr>
        <w:pStyle w:val="Nzev"/>
        <w:jc w:val="center"/>
        <w:rPr>
          <w:rFonts w:ascii="HelveticaNeueLT Pro 57 Cn" w:hAnsi="HelveticaNeueLT Pro 57 Cn"/>
          <w:b/>
          <w:bCs/>
          <w:color w:val="002060"/>
          <w:sz w:val="60"/>
          <w:szCs w:val="96"/>
        </w:rPr>
      </w:pPr>
      <w:bookmarkStart w:id="0" w:name="_Hlk72410586"/>
    </w:p>
    <w:p w14:paraId="347D0481" w14:textId="77777777" w:rsidR="00F91A5B" w:rsidRDefault="00F91A5B" w:rsidP="00C9225C">
      <w:pPr>
        <w:pStyle w:val="Nzev"/>
        <w:jc w:val="center"/>
        <w:rPr>
          <w:rFonts w:ascii="HelveticaNeueLT Pro 57 Cn" w:hAnsi="HelveticaNeueLT Pro 57 Cn"/>
          <w:b/>
          <w:bCs/>
          <w:color w:val="002060"/>
          <w:sz w:val="60"/>
          <w:szCs w:val="96"/>
        </w:rPr>
      </w:pPr>
    </w:p>
    <w:p w14:paraId="0F27ED4C" w14:textId="3C7D784D" w:rsidR="00C9225C" w:rsidRPr="00F91A5B" w:rsidRDefault="00C9225C" w:rsidP="00C9225C">
      <w:pPr>
        <w:pStyle w:val="Nzev"/>
        <w:jc w:val="center"/>
        <w:rPr>
          <w:rFonts w:ascii="HelveticaNeueLT Pro 57 Cn" w:hAnsi="HelveticaNeueLT Pro 57 Cn"/>
          <w:b/>
          <w:bCs/>
          <w:color w:val="002060"/>
          <w:sz w:val="62"/>
          <w:szCs w:val="144"/>
        </w:rPr>
      </w:pPr>
      <w:r w:rsidRPr="00F91A5B">
        <w:rPr>
          <w:rFonts w:ascii="HelveticaNeueLT Pro 57 Cn" w:hAnsi="HelveticaNeueLT Pro 57 Cn"/>
          <w:b/>
          <w:bCs/>
          <w:color w:val="002060"/>
          <w:sz w:val="62"/>
          <w:szCs w:val="144"/>
        </w:rPr>
        <w:t>Metodika</w:t>
      </w:r>
    </w:p>
    <w:p w14:paraId="09C73ABB" w14:textId="3981FDDB" w:rsidR="00C9225C" w:rsidRPr="00F91A5B" w:rsidRDefault="00C9225C" w:rsidP="00C9225C">
      <w:pPr>
        <w:pStyle w:val="Nzev"/>
        <w:jc w:val="center"/>
        <w:rPr>
          <w:rFonts w:ascii="HelveticaNeueLT Pro 57 Cn" w:hAnsi="HelveticaNeueLT Pro 57 Cn"/>
          <w:b/>
          <w:bCs/>
          <w:color w:val="002060"/>
          <w:sz w:val="62"/>
          <w:szCs w:val="144"/>
        </w:rPr>
      </w:pPr>
      <w:r w:rsidRPr="00F91A5B">
        <w:rPr>
          <w:rFonts w:ascii="HelveticaNeueLT Pro 57 Cn" w:hAnsi="HelveticaNeueLT Pro 57 Cn"/>
          <w:b/>
          <w:bCs/>
          <w:color w:val="002060"/>
          <w:sz w:val="62"/>
          <w:szCs w:val="144"/>
        </w:rPr>
        <w:t>přípravy dětí a mládeže</w:t>
      </w:r>
    </w:p>
    <w:p w14:paraId="4AF485C9" w14:textId="36501E4F" w:rsidR="00254FC7" w:rsidRPr="00F91A5B" w:rsidRDefault="00254FC7" w:rsidP="00254FC7">
      <w:pPr>
        <w:pStyle w:val="Nzev"/>
        <w:jc w:val="center"/>
        <w:rPr>
          <w:rFonts w:ascii="Helvetica" w:hAnsi="Helvetica" w:cs="Helvetica"/>
          <w:b/>
          <w:bCs/>
          <w:color w:val="002060"/>
          <w:sz w:val="58"/>
          <w:szCs w:val="58"/>
        </w:rPr>
      </w:pPr>
      <w:r w:rsidRPr="00F91A5B">
        <w:rPr>
          <w:rFonts w:ascii="Helvetica" w:hAnsi="Helvetica" w:cs="Helvetica"/>
          <w:b/>
          <w:bCs/>
          <w:color w:val="002060"/>
          <w:sz w:val="58"/>
          <w:szCs w:val="58"/>
        </w:rPr>
        <w:t>v atletice</w:t>
      </w:r>
    </w:p>
    <w:p w14:paraId="0B3248A0" w14:textId="37BF6827" w:rsidR="00254FC7" w:rsidRPr="00254FC7" w:rsidRDefault="00C9225C" w:rsidP="00254FC7">
      <w:pPr>
        <w:spacing w:before="720"/>
        <w:jc w:val="center"/>
        <w:rPr>
          <w:sz w:val="28"/>
          <w:szCs w:val="28"/>
        </w:rPr>
      </w:pPr>
      <w:r w:rsidRPr="00254FC7">
        <w:rPr>
          <w:sz w:val="28"/>
          <w:szCs w:val="28"/>
        </w:rPr>
        <w:t>Jan Koutník</w:t>
      </w:r>
    </w:p>
    <w:p w14:paraId="450B6E9E" w14:textId="77777777" w:rsidR="00254FC7" w:rsidRDefault="00254FC7">
      <w:pPr>
        <w:autoSpaceDE/>
        <w:autoSpaceDN/>
        <w:adjustRightInd/>
        <w:spacing w:after="160" w:line="259" w:lineRule="auto"/>
      </w:pPr>
      <w:r>
        <w:br w:type="page"/>
      </w:r>
    </w:p>
    <w:p w14:paraId="1E89D83F" w14:textId="3BFFE7D5" w:rsidR="00254FC7" w:rsidRDefault="00254FC7">
      <w:pPr>
        <w:pBdr>
          <w:bottom w:val="single" w:sz="12" w:space="1" w:color="auto"/>
        </w:pBdr>
        <w:autoSpaceDE/>
        <w:autoSpaceDN/>
        <w:adjustRightInd/>
        <w:spacing w:after="160" w:line="259" w:lineRule="auto"/>
        <w:rPr>
          <w:b/>
          <w:bCs/>
        </w:rPr>
      </w:pPr>
      <w:r w:rsidRPr="000B2EE1">
        <w:rPr>
          <w:b/>
          <w:bCs/>
        </w:rPr>
        <w:lastRenderedPageBreak/>
        <w:t>Obsah</w:t>
      </w:r>
    </w:p>
    <w:p w14:paraId="1E367ECB" w14:textId="1BD718EB" w:rsidR="00C665EB" w:rsidRDefault="00254FC7">
      <w:pPr>
        <w:pStyle w:val="Obsah1"/>
        <w:tabs>
          <w:tab w:val="left" w:pos="440"/>
          <w:tab w:val="right" w:leader="dot" w:pos="9627"/>
        </w:tabs>
        <w:rPr>
          <w:rFonts w:asciiTheme="minorHAnsi" w:eastAsiaTheme="minorEastAsia" w:hAnsiTheme="minorHAnsi" w:cstheme="minorBidi"/>
          <w:noProof/>
          <w:sz w:val="22"/>
          <w:szCs w:val="22"/>
          <w:lang w:eastAsia="cs-CZ"/>
        </w:rPr>
      </w:pPr>
      <w:r>
        <w:fldChar w:fldCharType="begin"/>
      </w:r>
      <w:r>
        <w:instrText xml:space="preserve"> TOC \o "1-1" \h \z \u </w:instrText>
      </w:r>
      <w:r>
        <w:fldChar w:fldCharType="separate"/>
      </w:r>
      <w:hyperlink w:anchor="_Toc80186533" w:history="1">
        <w:r w:rsidR="00C665EB" w:rsidRPr="005D7A66">
          <w:rPr>
            <w:rStyle w:val="Hypertextovodkaz"/>
            <w:noProof/>
          </w:rPr>
          <w:t>1)</w:t>
        </w:r>
        <w:r w:rsidR="00C665EB">
          <w:rPr>
            <w:rFonts w:asciiTheme="minorHAnsi" w:eastAsiaTheme="minorEastAsia" w:hAnsiTheme="minorHAnsi" w:cstheme="minorBidi"/>
            <w:noProof/>
            <w:sz w:val="22"/>
            <w:szCs w:val="22"/>
            <w:lang w:eastAsia="cs-CZ"/>
          </w:rPr>
          <w:tab/>
        </w:r>
        <w:r w:rsidR="00C665EB" w:rsidRPr="00C665EB">
          <w:rPr>
            <w:rStyle w:val="Hypertextovodkaz"/>
            <w:b/>
            <w:bCs/>
            <w:noProof/>
          </w:rPr>
          <w:t>Cíle práce s dětmi a mládeží v atletice</w:t>
        </w:r>
        <w:r w:rsidR="00C665EB">
          <w:rPr>
            <w:noProof/>
            <w:webHidden/>
          </w:rPr>
          <w:tab/>
        </w:r>
        <w:r w:rsidR="00C665EB">
          <w:rPr>
            <w:noProof/>
            <w:webHidden/>
          </w:rPr>
          <w:fldChar w:fldCharType="begin"/>
        </w:r>
        <w:r w:rsidR="00C665EB">
          <w:rPr>
            <w:noProof/>
            <w:webHidden/>
          </w:rPr>
          <w:instrText xml:space="preserve"> PAGEREF _Toc80186533 \h </w:instrText>
        </w:r>
        <w:r w:rsidR="00C665EB">
          <w:rPr>
            <w:noProof/>
            <w:webHidden/>
          </w:rPr>
        </w:r>
        <w:r w:rsidR="00C665EB">
          <w:rPr>
            <w:noProof/>
            <w:webHidden/>
          </w:rPr>
          <w:fldChar w:fldCharType="separate"/>
        </w:r>
        <w:r w:rsidR="00C665EB">
          <w:rPr>
            <w:noProof/>
            <w:webHidden/>
          </w:rPr>
          <w:t>3</w:t>
        </w:r>
        <w:r w:rsidR="00C665EB">
          <w:rPr>
            <w:noProof/>
            <w:webHidden/>
          </w:rPr>
          <w:fldChar w:fldCharType="end"/>
        </w:r>
      </w:hyperlink>
    </w:p>
    <w:p w14:paraId="2BAB05BE" w14:textId="621D2552" w:rsidR="00C665EB" w:rsidRDefault="00B513D3">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80186534" w:history="1">
        <w:r w:rsidR="00C665EB" w:rsidRPr="005D7A66">
          <w:rPr>
            <w:rStyle w:val="Hypertextovodkaz"/>
            <w:noProof/>
          </w:rPr>
          <w:t>2)</w:t>
        </w:r>
        <w:r w:rsidR="00C665EB">
          <w:rPr>
            <w:rFonts w:asciiTheme="minorHAnsi" w:eastAsiaTheme="minorEastAsia" w:hAnsiTheme="minorHAnsi" w:cstheme="minorBidi"/>
            <w:noProof/>
            <w:sz w:val="22"/>
            <w:szCs w:val="22"/>
            <w:lang w:eastAsia="cs-CZ"/>
          </w:rPr>
          <w:tab/>
        </w:r>
        <w:r w:rsidR="00C665EB" w:rsidRPr="00C665EB">
          <w:rPr>
            <w:rStyle w:val="Hypertextovodkaz"/>
            <w:b/>
            <w:bCs/>
            <w:noProof/>
          </w:rPr>
          <w:t>Trénink dětí</w:t>
        </w:r>
        <w:r w:rsidR="00C665EB">
          <w:rPr>
            <w:noProof/>
            <w:webHidden/>
          </w:rPr>
          <w:tab/>
        </w:r>
        <w:r w:rsidR="00C665EB">
          <w:rPr>
            <w:noProof/>
            <w:webHidden/>
          </w:rPr>
          <w:fldChar w:fldCharType="begin"/>
        </w:r>
        <w:r w:rsidR="00C665EB">
          <w:rPr>
            <w:noProof/>
            <w:webHidden/>
          </w:rPr>
          <w:instrText xml:space="preserve"> PAGEREF _Toc80186534 \h </w:instrText>
        </w:r>
        <w:r w:rsidR="00C665EB">
          <w:rPr>
            <w:noProof/>
            <w:webHidden/>
          </w:rPr>
        </w:r>
        <w:r w:rsidR="00C665EB">
          <w:rPr>
            <w:noProof/>
            <w:webHidden/>
          </w:rPr>
          <w:fldChar w:fldCharType="separate"/>
        </w:r>
        <w:r w:rsidR="00C665EB">
          <w:rPr>
            <w:noProof/>
            <w:webHidden/>
          </w:rPr>
          <w:t>4</w:t>
        </w:r>
        <w:r w:rsidR="00C665EB">
          <w:rPr>
            <w:noProof/>
            <w:webHidden/>
          </w:rPr>
          <w:fldChar w:fldCharType="end"/>
        </w:r>
      </w:hyperlink>
    </w:p>
    <w:p w14:paraId="5B081540" w14:textId="08D2A628" w:rsidR="00C665EB" w:rsidRDefault="00B513D3">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80186535" w:history="1">
        <w:r w:rsidR="00C665EB" w:rsidRPr="005D7A66">
          <w:rPr>
            <w:rStyle w:val="Hypertextovodkaz"/>
            <w:noProof/>
          </w:rPr>
          <w:t>a.</w:t>
        </w:r>
        <w:r w:rsidR="00C665EB">
          <w:rPr>
            <w:rFonts w:asciiTheme="minorHAnsi" w:eastAsiaTheme="minorEastAsia" w:hAnsiTheme="minorHAnsi" w:cstheme="minorBidi"/>
            <w:noProof/>
            <w:sz w:val="22"/>
            <w:szCs w:val="22"/>
            <w:lang w:eastAsia="cs-CZ"/>
          </w:rPr>
          <w:tab/>
        </w:r>
        <w:r w:rsidR="00C665EB" w:rsidRPr="005D7A66">
          <w:rPr>
            <w:rStyle w:val="Hypertextovodkaz"/>
            <w:noProof/>
          </w:rPr>
          <w:t>Zábava</w:t>
        </w:r>
        <w:r w:rsidR="00C665EB">
          <w:rPr>
            <w:noProof/>
            <w:webHidden/>
          </w:rPr>
          <w:tab/>
        </w:r>
        <w:r w:rsidR="00C665EB">
          <w:rPr>
            <w:noProof/>
            <w:webHidden/>
          </w:rPr>
          <w:fldChar w:fldCharType="begin"/>
        </w:r>
        <w:r w:rsidR="00C665EB">
          <w:rPr>
            <w:noProof/>
            <w:webHidden/>
          </w:rPr>
          <w:instrText xml:space="preserve"> PAGEREF _Toc80186535 \h </w:instrText>
        </w:r>
        <w:r w:rsidR="00C665EB">
          <w:rPr>
            <w:noProof/>
            <w:webHidden/>
          </w:rPr>
        </w:r>
        <w:r w:rsidR="00C665EB">
          <w:rPr>
            <w:noProof/>
            <w:webHidden/>
          </w:rPr>
          <w:fldChar w:fldCharType="separate"/>
        </w:r>
        <w:r w:rsidR="00C665EB">
          <w:rPr>
            <w:noProof/>
            <w:webHidden/>
          </w:rPr>
          <w:t>5</w:t>
        </w:r>
        <w:r w:rsidR="00C665EB">
          <w:rPr>
            <w:noProof/>
            <w:webHidden/>
          </w:rPr>
          <w:fldChar w:fldCharType="end"/>
        </w:r>
      </w:hyperlink>
    </w:p>
    <w:p w14:paraId="6024202D" w14:textId="74818254" w:rsidR="00C665EB" w:rsidRDefault="00B513D3">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80186536" w:history="1">
        <w:r w:rsidR="00C665EB" w:rsidRPr="005D7A66">
          <w:rPr>
            <w:rStyle w:val="Hypertextovodkaz"/>
            <w:noProof/>
          </w:rPr>
          <w:t>b.</w:t>
        </w:r>
        <w:r w:rsidR="00C665EB">
          <w:rPr>
            <w:rFonts w:asciiTheme="minorHAnsi" w:eastAsiaTheme="minorEastAsia" w:hAnsiTheme="minorHAnsi" w:cstheme="minorBidi"/>
            <w:noProof/>
            <w:sz w:val="22"/>
            <w:szCs w:val="22"/>
            <w:lang w:eastAsia="cs-CZ"/>
          </w:rPr>
          <w:tab/>
        </w:r>
        <w:r w:rsidR="00C665EB" w:rsidRPr="005D7A66">
          <w:rPr>
            <w:rStyle w:val="Hypertextovodkaz"/>
            <w:noProof/>
          </w:rPr>
          <w:t>Čas v pohybu</w:t>
        </w:r>
        <w:r w:rsidR="00C665EB">
          <w:rPr>
            <w:noProof/>
            <w:webHidden/>
          </w:rPr>
          <w:tab/>
        </w:r>
        <w:r w:rsidR="00C665EB">
          <w:rPr>
            <w:noProof/>
            <w:webHidden/>
          </w:rPr>
          <w:fldChar w:fldCharType="begin"/>
        </w:r>
        <w:r w:rsidR="00C665EB">
          <w:rPr>
            <w:noProof/>
            <w:webHidden/>
          </w:rPr>
          <w:instrText xml:space="preserve"> PAGEREF _Toc80186536 \h </w:instrText>
        </w:r>
        <w:r w:rsidR="00C665EB">
          <w:rPr>
            <w:noProof/>
            <w:webHidden/>
          </w:rPr>
        </w:r>
        <w:r w:rsidR="00C665EB">
          <w:rPr>
            <w:noProof/>
            <w:webHidden/>
          </w:rPr>
          <w:fldChar w:fldCharType="separate"/>
        </w:r>
        <w:r w:rsidR="00C665EB">
          <w:rPr>
            <w:noProof/>
            <w:webHidden/>
          </w:rPr>
          <w:t>6</w:t>
        </w:r>
        <w:r w:rsidR="00C665EB">
          <w:rPr>
            <w:noProof/>
            <w:webHidden/>
          </w:rPr>
          <w:fldChar w:fldCharType="end"/>
        </w:r>
      </w:hyperlink>
    </w:p>
    <w:p w14:paraId="64F335B6" w14:textId="5624333A" w:rsidR="00C665EB" w:rsidRDefault="00B513D3">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80186537" w:history="1">
        <w:r w:rsidR="00C665EB" w:rsidRPr="005D7A66">
          <w:rPr>
            <w:rStyle w:val="Hypertextovodkaz"/>
            <w:noProof/>
          </w:rPr>
          <w:t>c.</w:t>
        </w:r>
        <w:r w:rsidR="00C665EB">
          <w:rPr>
            <w:rFonts w:asciiTheme="minorHAnsi" w:eastAsiaTheme="minorEastAsia" w:hAnsiTheme="minorHAnsi" w:cstheme="minorBidi"/>
            <w:noProof/>
            <w:sz w:val="22"/>
            <w:szCs w:val="22"/>
            <w:lang w:eastAsia="cs-CZ"/>
          </w:rPr>
          <w:tab/>
        </w:r>
        <w:r w:rsidR="00C665EB" w:rsidRPr="005D7A66">
          <w:rPr>
            <w:rStyle w:val="Hypertextovodkaz"/>
            <w:noProof/>
          </w:rPr>
          <w:t>Všestrannost a pestrost</w:t>
        </w:r>
        <w:r w:rsidR="00C665EB">
          <w:rPr>
            <w:noProof/>
            <w:webHidden/>
          </w:rPr>
          <w:tab/>
        </w:r>
        <w:r w:rsidR="00C665EB">
          <w:rPr>
            <w:noProof/>
            <w:webHidden/>
          </w:rPr>
          <w:fldChar w:fldCharType="begin"/>
        </w:r>
        <w:r w:rsidR="00C665EB">
          <w:rPr>
            <w:noProof/>
            <w:webHidden/>
          </w:rPr>
          <w:instrText xml:space="preserve"> PAGEREF _Toc80186537 \h </w:instrText>
        </w:r>
        <w:r w:rsidR="00C665EB">
          <w:rPr>
            <w:noProof/>
            <w:webHidden/>
          </w:rPr>
        </w:r>
        <w:r w:rsidR="00C665EB">
          <w:rPr>
            <w:noProof/>
            <w:webHidden/>
          </w:rPr>
          <w:fldChar w:fldCharType="separate"/>
        </w:r>
        <w:r w:rsidR="00C665EB">
          <w:rPr>
            <w:noProof/>
            <w:webHidden/>
          </w:rPr>
          <w:t>7</w:t>
        </w:r>
        <w:r w:rsidR="00C665EB">
          <w:rPr>
            <w:noProof/>
            <w:webHidden/>
          </w:rPr>
          <w:fldChar w:fldCharType="end"/>
        </w:r>
      </w:hyperlink>
    </w:p>
    <w:p w14:paraId="61607F60" w14:textId="37B9EDBC" w:rsidR="00C665EB" w:rsidRDefault="00B513D3">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80186538" w:history="1">
        <w:r w:rsidR="00C665EB" w:rsidRPr="005D7A66">
          <w:rPr>
            <w:rStyle w:val="Hypertextovodkaz"/>
            <w:noProof/>
          </w:rPr>
          <w:t>d.</w:t>
        </w:r>
        <w:r w:rsidR="00C665EB">
          <w:rPr>
            <w:rFonts w:asciiTheme="minorHAnsi" w:eastAsiaTheme="minorEastAsia" w:hAnsiTheme="minorHAnsi" w:cstheme="minorBidi"/>
            <w:noProof/>
            <w:sz w:val="22"/>
            <w:szCs w:val="22"/>
            <w:lang w:eastAsia="cs-CZ"/>
          </w:rPr>
          <w:tab/>
        </w:r>
        <w:r w:rsidR="00C665EB" w:rsidRPr="005D7A66">
          <w:rPr>
            <w:rStyle w:val="Hypertextovodkaz"/>
            <w:noProof/>
          </w:rPr>
          <w:t>Přiměřenost</w:t>
        </w:r>
        <w:r w:rsidR="00C665EB">
          <w:rPr>
            <w:noProof/>
            <w:webHidden/>
          </w:rPr>
          <w:tab/>
        </w:r>
        <w:r w:rsidR="00C665EB">
          <w:rPr>
            <w:noProof/>
            <w:webHidden/>
          </w:rPr>
          <w:fldChar w:fldCharType="begin"/>
        </w:r>
        <w:r w:rsidR="00C665EB">
          <w:rPr>
            <w:noProof/>
            <w:webHidden/>
          </w:rPr>
          <w:instrText xml:space="preserve"> PAGEREF _Toc80186538 \h </w:instrText>
        </w:r>
        <w:r w:rsidR="00C665EB">
          <w:rPr>
            <w:noProof/>
            <w:webHidden/>
          </w:rPr>
        </w:r>
        <w:r w:rsidR="00C665EB">
          <w:rPr>
            <w:noProof/>
            <w:webHidden/>
          </w:rPr>
          <w:fldChar w:fldCharType="separate"/>
        </w:r>
        <w:r w:rsidR="00C665EB">
          <w:rPr>
            <w:noProof/>
            <w:webHidden/>
          </w:rPr>
          <w:t>8</w:t>
        </w:r>
        <w:r w:rsidR="00C665EB">
          <w:rPr>
            <w:noProof/>
            <w:webHidden/>
          </w:rPr>
          <w:fldChar w:fldCharType="end"/>
        </w:r>
      </w:hyperlink>
    </w:p>
    <w:p w14:paraId="4E03742B" w14:textId="58C34C9D" w:rsidR="00C665EB" w:rsidRPr="00C665EB" w:rsidRDefault="00B513D3">
      <w:pPr>
        <w:pStyle w:val="Obsah1"/>
        <w:tabs>
          <w:tab w:val="right" w:leader="dot" w:pos="9627"/>
        </w:tabs>
        <w:rPr>
          <w:rFonts w:asciiTheme="minorHAnsi" w:eastAsiaTheme="minorEastAsia" w:hAnsiTheme="minorHAnsi" w:cstheme="minorBidi"/>
          <w:b/>
          <w:bCs/>
          <w:noProof/>
          <w:sz w:val="22"/>
          <w:szCs w:val="22"/>
          <w:lang w:eastAsia="cs-CZ"/>
        </w:rPr>
      </w:pPr>
      <w:hyperlink w:anchor="_Toc80186539" w:history="1">
        <w:r w:rsidR="00C665EB" w:rsidRPr="00C665EB">
          <w:rPr>
            <w:rStyle w:val="Hypertextovodkaz"/>
            <w:b/>
            <w:bCs/>
            <w:noProof/>
          </w:rPr>
          <w:t>Komunikace s dětmi</w:t>
        </w:r>
        <w:r w:rsidR="00C665EB" w:rsidRPr="00C665EB">
          <w:rPr>
            <w:b/>
            <w:bCs/>
            <w:noProof/>
            <w:webHidden/>
          </w:rPr>
          <w:tab/>
        </w:r>
        <w:r w:rsidR="00C665EB" w:rsidRPr="00C665EB">
          <w:rPr>
            <w:b/>
            <w:bCs/>
            <w:noProof/>
            <w:webHidden/>
          </w:rPr>
          <w:fldChar w:fldCharType="begin"/>
        </w:r>
        <w:r w:rsidR="00C665EB" w:rsidRPr="00C665EB">
          <w:rPr>
            <w:b/>
            <w:bCs/>
            <w:noProof/>
            <w:webHidden/>
          </w:rPr>
          <w:instrText xml:space="preserve"> PAGEREF _Toc80186539 \h </w:instrText>
        </w:r>
        <w:r w:rsidR="00C665EB" w:rsidRPr="00C665EB">
          <w:rPr>
            <w:b/>
            <w:bCs/>
            <w:noProof/>
            <w:webHidden/>
          </w:rPr>
        </w:r>
        <w:r w:rsidR="00C665EB" w:rsidRPr="00C665EB">
          <w:rPr>
            <w:b/>
            <w:bCs/>
            <w:noProof/>
            <w:webHidden/>
          </w:rPr>
          <w:fldChar w:fldCharType="separate"/>
        </w:r>
        <w:r w:rsidR="00C665EB" w:rsidRPr="00C665EB">
          <w:rPr>
            <w:b/>
            <w:bCs/>
            <w:noProof/>
            <w:webHidden/>
          </w:rPr>
          <w:t>9</w:t>
        </w:r>
        <w:r w:rsidR="00C665EB" w:rsidRPr="00C665EB">
          <w:rPr>
            <w:b/>
            <w:bCs/>
            <w:noProof/>
            <w:webHidden/>
          </w:rPr>
          <w:fldChar w:fldCharType="end"/>
        </w:r>
      </w:hyperlink>
    </w:p>
    <w:p w14:paraId="758C7DD8" w14:textId="5B15789F" w:rsidR="00C665EB" w:rsidRPr="00C665EB" w:rsidRDefault="00B513D3">
      <w:pPr>
        <w:pStyle w:val="Obsah1"/>
        <w:tabs>
          <w:tab w:val="right" w:leader="dot" w:pos="9627"/>
        </w:tabs>
        <w:rPr>
          <w:rFonts w:asciiTheme="minorHAnsi" w:eastAsiaTheme="minorEastAsia" w:hAnsiTheme="minorHAnsi" w:cstheme="minorBidi"/>
          <w:b/>
          <w:bCs/>
          <w:noProof/>
          <w:sz w:val="22"/>
          <w:szCs w:val="22"/>
          <w:lang w:eastAsia="cs-CZ"/>
        </w:rPr>
      </w:pPr>
      <w:hyperlink w:anchor="_Toc80186540" w:history="1">
        <w:r w:rsidR="00C665EB" w:rsidRPr="00C665EB">
          <w:rPr>
            <w:rStyle w:val="Hypertextovodkaz"/>
            <w:b/>
            <w:bCs/>
            <w:noProof/>
          </w:rPr>
          <w:t>Dětské kategorie</w:t>
        </w:r>
        <w:r w:rsidR="00C665EB" w:rsidRPr="00C665EB">
          <w:rPr>
            <w:b/>
            <w:bCs/>
            <w:noProof/>
            <w:webHidden/>
          </w:rPr>
          <w:tab/>
        </w:r>
        <w:r w:rsidR="00C665EB" w:rsidRPr="00C665EB">
          <w:rPr>
            <w:b/>
            <w:bCs/>
            <w:noProof/>
            <w:webHidden/>
          </w:rPr>
          <w:fldChar w:fldCharType="begin"/>
        </w:r>
        <w:r w:rsidR="00C665EB" w:rsidRPr="00C665EB">
          <w:rPr>
            <w:b/>
            <w:bCs/>
            <w:noProof/>
            <w:webHidden/>
          </w:rPr>
          <w:instrText xml:space="preserve"> PAGEREF _Toc80186540 \h </w:instrText>
        </w:r>
        <w:r w:rsidR="00C665EB" w:rsidRPr="00C665EB">
          <w:rPr>
            <w:b/>
            <w:bCs/>
            <w:noProof/>
            <w:webHidden/>
          </w:rPr>
        </w:r>
        <w:r w:rsidR="00C665EB" w:rsidRPr="00C665EB">
          <w:rPr>
            <w:b/>
            <w:bCs/>
            <w:noProof/>
            <w:webHidden/>
          </w:rPr>
          <w:fldChar w:fldCharType="separate"/>
        </w:r>
        <w:r w:rsidR="00C665EB" w:rsidRPr="00C665EB">
          <w:rPr>
            <w:b/>
            <w:bCs/>
            <w:noProof/>
            <w:webHidden/>
          </w:rPr>
          <w:t>10</w:t>
        </w:r>
        <w:r w:rsidR="00C665EB" w:rsidRPr="00C665EB">
          <w:rPr>
            <w:b/>
            <w:bCs/>
            <w:noProof/>
            <w:webHidden/>
          </w:rPr>
          <w:fldChar w:fldCharType="end"/>
        </w:r>
      </w:hyperlink>
    </w:p>
    <w:p w14:paraId="29C4BAB6" w14:textId="433675E3" w:rsidR="00C665EB" w:rsidRDefault="00B513D3">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80186541" w:history="1">
        <w:r w:rsidR="00C665EB" w:rsidRPr="005D7A66">
          <w:rPr>
            <w:rStyle w:val="Hypertextovodkaz"/>
            <w:noProof/>
          </w:rPr>
          <w:t>3)</w:t>
        </w:r>
        <w:r w:rsidR="00C665EB">
          <w:rPr>
            <w:rFonts w:asciiTheme="minorHAnsi" w:eastAsiaTheme="minorEastAsia" w:hAnsiTheme="minorHAnsi" w:cstheme="minorBidi"/>
            <w:noProof/>
            <w:sz w:val="22"/>
            <w:szCs w:val="22"/>
            <w:lang w:eastAsia="cs-CZ"/>
          </w:rPr>
          <w:tab/>
        </w:r>
        <w:r w:rsidR="00C665EB" w:rsidRPr="00C665EB">
          <w:rPr>
            <w:rStyle w:val="Hypertextovodkaz"/>
            <w:b/>
            <w:bCs/>
            <w:noProof/>
          </w:rPr>
          <w:t>Trénink pro mládež</w:t>
        </w:r>
        <w:r w:rsidR="00C665EB">
          <w:rPr>
            <w:noProof/>
            <w:webHidden/>
          </w:rPr>
          <w:tab/>
        </w:r>
        <w:r w:rsidR="00C665EB">
          <w:rPr>
            <w:noProof/>
            <w:webHidden/>
          </w:rPr>
          <w:fldChar w:fldCharType="begin"/>
        </w:r>
        <w:r w:rsidR="00C665EB">
          <w:rPr>
            <w:noProof/>
            <w:webHidden/>
          </w:rPr>
          <w:instrText xml:space="preserve"> PAGEREF _Toc80186541 \h </w:instrText>
        </w:r>
        <w:r w:rsidR="00C665EB">
          <w:rPr>
            <w:noProof/>
            <w:webHidden/>
          </w:rPr>
        </w:r>
        <w:r w:rsidR="00C665EB">
          <w:rPr>
            <w:noProof/>
            <w:webHidden/>
          </w:rPr>
          <w:fldChar w:fldCharType="separate"/>
        </w:r>
        <w:r w:rsidR="00C665EB">
          <w:rPr>
            <w:noProof/>
            <w:webHidden/>
          </w:rPr>
          <w:t>18</w:t>
        </w:r>
        <w:r w:rsidR="00C665EB">
          <w:rPr>
            <w:noProof/>
            <w:webHidden/>
          </w:rPr>
          <w:fldChar w:fldCharType="end"/>
        </w:r>
      </w:hyperlink>
    </w:p>
    <w:p w14:paraId="7B3B99AD" w14:textId="01BB3A95" w:rsidR="00C665EB" w:rsidRDefault="00B513D3">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80186542" w:history="1">
        <w:r w:rsidR="00C665EB" w:rsidRPr="005D7A66">
          <w:rPr>
            <w:rStyle w:val="Hypertextovodkaz"/>
            <w:noProof/>
          </w:rPr>
          <w:t>a.</w:t>
        </w:r>
        <w:r w:rsidR="00C665EB">
          <w:rPr>
            <w:rFonts w:asciiTheme="minorHAnsi" w:eastAsiaTheme="minorEastAsia" w:hAnsiTheme="minorHAnsi" w:cstheme="minorBidi"/>
            <w:noProof/>
            <w:sz w:val="22"/>
            <w:szCs w:val="22"/>
            <w:lang w:eastAsia="cs-CZ"/>
          </w:rPr>
          <w:tab/>
        </w:r>
        <w:r w:rsidR="00C665EB" w:rsidRPr="005D7A66">
          <w:rPr>
            <w:rStyle w:val="Hypertextovodkaz"/>
            <w:noProof/>
          </w:rPr>
          <w:t>Atletika je zábava</w:t>
        </w:r>
        <w:r w:rsidR="00C665EB">
          <w:rPr>
            <w:noProof/>
            <w:webHidden/>
          </w:rPr>
          <w:tab/>
        </w:r>
        <w:r w:rsidR="00C665EB">
          <w:rPr>
            <w:noProof/>
            <w:webHidden/>
          </w:rPr>
          <w:fldChar w:fldCharType="begin"/>
        </w:r>
        <w:r w:rsidR="00C665EB">
          <w:rPr>
            <w:noProof/>
            <w:webHidden/>
          </w:rPr>
          <w:instrText xml:space="preserve"> PAGEREF _Toc80186542 \h </w:instrText>
        </w:r>
        <w:r w:rsidR="00C665EB">
          <w:rPr>
            <w:noProof/>
            <w:webHidden/>
          </w:rPr>
        </w:r>
        <w:r w:rsidR="00C665EB">
          <w:rPr>
            <w:noProof/>
            <w:webHidden/>
          </w:rPr>
          <w:fldChar w:fldCharType="separate"/>
        </w:r>
        <w:r w:rsidR="00C665EB">
          <w:rPr>
            <w:noProof/>
            <w:webHidden/>
          </w:rPr>
          <w:t>18</w:t>
        </w:r>
        <w:r w:rsidR="00C665EB">
          <w:rPr>
            <w:noProof/>
            <w:webHidden/>
          </w:rPr>
          <w:fldChar w:fldCharType="end"/>
        </w:r>
      </w:hyperlink>
    </w:p>
    <w:p w14:paraId="38837F94" w14:textId="4ADC29BA" w:rsidR="00C665EB" w:rsidRDefault="00B513D3">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80186543" w:history="1">
        <w:r w:rsidR="00C665EB" w:rsidRPr="005D7A66">
          <w:rPr>
            <w:rStyle w:val="Hypertextovodkaz"/>
            <w:noProof/>
          </w:rPr>
          <w:t>b.</w:t>
        </w:r>
        <w:r w:rsidR="00C665EB">
          <w:rPr>
            <w:rFonts w:asciiTheme="minorHAnsi" w:eastAsiaTheme="minorEastAsia" w:hAnsiTheme="minorHAnsi" w:cstheme="minorBidi"/>
            <w:noProof/>
            <w:sz w:val="22"/>
            <w:szCs w:val="22"/>
            <w:lang w:eastAsia="cs-CZ"/>
          </w:rPr>
          <w:tab/>
        </w:r>
        <w:r w:rsidR="00C665EB" w:rsidRPr="005D7A66">
          <w:rPr>
            <w:rStyle w:val="Hypertextovodkaz"/>
            <w:noProof/>
          </w:rPr>
          <w:t>Z pohybu do tréninku</w:t>
        </w:r>
        <w:r w:rsidR="00C665EB">
          <w:rPr>
            <w:noProof/>
            <w:webHidden/>
          </w:rPr>
          <w:tab/>
        </w:r>
        <w:r w:rsidR="00C665EB">
          <w:rPr>
            <w:noProof/>
            <w:webHidden/>
          </w:rPr>
          <w:fldChar w:fldCharType="begin"/>
        </w:r>
        <w:r w:rsidR="00C665EB">
          <w:rPr>
            <w:noProof/>
            <w:webHidden/>
          </w:rPr>
          <w:instrText xml:space="preserve"> PAGEREF _Toc80186543 \h </w:instrText>
        </w:r>
        <w:r w:rsidR="00C665EB">
          <w:rPr>
            <w:noProof/>
            <w:webHidden/>
          </w:rPr>
        </w:r>
        <w:r w:rsidR="00C665EB">
          <w:rPr>
            <w:noProof/>
            <w:webHidden/>
          </w:rPr>
          <w:fldChar w:fldCharType="separate"/>
        </w:r>
        <w:r w:rsidR="00C665EB">
          <w:rPr>
            <w:noProof/>
            <w:webHidden/>
          </w:rPr>
          <w:t>19</w:t>
        </w:r>
        <w:r w:rsidR="00C665EB">
          <w:rPr>
            <w:noProof/>
            <w:webHidden/>
          </w:rPr>
          <w:fldChar w:fldCharType="end"/>
        </w:r>
      </w:hyperlink>
    </w:p>
    <w:p w14:paraId="27C222D0" w14:textId="7C68A3CE" w:rsidR="00C665EB" w:rsidRDefault="00B513D3">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80186544" w:history="1">
        <w:r w:rsidR="00C665EB" w:rsidRPr="005D7A66">
          <w:rPr>
            <w:rStyle w:val="Hypertextovodkaz"/>
            <w:noProof/>
          </w:rPr>
          <w:t>c.</w:t>
        </w:r>
        <w:r w:rsidR="00C665EB">
          <w:rPr>
            <w:rFonts w:asciiTheme="minorHAnsi" w:eastAsiaTheme="minorEastAsia" w:hAnsiTheme="minorHAnsi" w:cstheme="minorBidi"/>
            <w:noProof/>
            <w:sz w:val="22"/>
            <w:szCs w:val="22"/>
            <w:lang w:eastAsia="cs-CZ"/>
          </w:rPr>
          <w:tab/>
        </w:r>
        <w:r w:rsidR="00C665EB" w:rsidRPr="005D7A66">
          <w:rPr>
            <w:rStyle w:val="Hypertextovodkaz"/>
            <w:noProof/>
          </w:rPr>
          <w:t>Od všestrannosti k atletice</w:t>
        </w:r>
        <w:r w:rsidR="00C665EB">
          <w:rPr>
            <w:noProof/>
            <w:webHidden/>
          </w:rPr>
          <w:tab/>
        </w:r>
        <w:r w:rsidR="00C665EB">
          <w:rPr>
            <w:noProof/>
            <w:webHidden/>
          </w:rPr>
          <w:fldChar w:fldCharType="begin"/>
        </w:r>
        <w:r w:rsidR="00C665EB">
          <w:rPr>
            <w:noProof/>
            <w:webHidden/>
          </w:rPr>
          <w:instrText xml:space="preserve"> PAGEREF _Toc80186544 \h </w:instrText>
        </w:r>
        <w:r w:rsidR="00C665EB">
          <w:rPr>
            <w:noProof/>
            <w:webHidden/>
          </w:rPr>
        </w:r>
        <w:r w:rsidR="00C665EB">
          <w:rPr>
            <w:noProof/>
            <w:webHidden/>
          </w:rPr>
          <w:fldChar w:fldCharType="separate"/>
        </w:r>
        <w:r w:rsidR="00C665EB">
          <w:rPr>
            <w:noProof/>
            <w:webHidden/>
          </w:rPr>
          <w:t>19</w:t>
        </w:r>
        <w:r w:rsidR="00C665EB">
          <w:rPr>
            <w:noProof/>
            <w:webHidden/>
          </w:rPr>
          <w:fldChar w:fldCharType="end"/>
        </w:r>
      </w:hyperlink>
    </w:p>
    <w:p w14:paraId="5DBE5B6E" w14:textId="029CAEDD" w:rsidR="00C665EB" w:rsidRDefault="00B513D3">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80186545" w:history="1">
        <w:r w:rsidR="00C665EB" w:rsidRPr="005D7A66">
          <w:rPr>
            <w:rStyle w:val="Hypertextovodkaz"/>
            <w:noProof/>
          </w:rPr>
          <w:t>d.</w:t>
        </w:r>
        <w:r w:rsidR="00C665EB">
          <w:rPr>
            <w:rFonts w:asciiTheme="minorHAnsi" w:eastAsiaTheme="minorEastAsia" w:hAnsiTheme="minorHAnsi" w:cstheme="minorBidi"/>
            <w:noProof/>
            <w:sz w:val="22"/>
            <w:szCs w:val="22"/>
            <w:lang w:eastAsia="cs-CZ"/>
          </w:rPr>
          <w:tab/>
        </w:r>
        <w:r w:rsidR="00C665EB" w:rsidRPr="005D7A66">
          <w:rPr>
            <w:rStyle w:val="Hypertextovodkaz"/>
            <w:noProof/>
          </w:rPr>
          <w:t>Přiměřenost a individualizace</w:t>
        </w:r>
        <w:r w:rsidR="00C665EB">
          <w:rPr>
            <w:noProof/>
            <w:webHidden/>
          </w:rPr>
          <w:tab/>
        </w:r>
        <w:r w:rsidR="00C665EB">
          <w:rPr>
            <w:noProof/>
            <w:webHidden/>
          </w:rPr>
          <w:fldChar w:fldCharType="begin"/>
        </w:r>
        <w:r w:rsidR="00C665EB">
          <w:rPr>
            <w:noProof/>
            <w:webHidden/>
          </w:rPr>
          <w:instrText xml:space="preserve"> PAGEREF _Toc80186545 \h </w:instrText>
        </w:r>
        <w:r w:rsidR="00C665EB">
          <w:rPr>
            <w:noProof/>
            <w:webHidden/>
          </w:rPr>
        </w:r>
        <w:r w:rsidR="00C665EB">
          <w:rPr>
            <w:noProof/>
            <w:webHidden/>
          </w:rPr>
          <w:fldChar w:fldCharType="separate"/>
        </w:r>
        <w:r w:rsidR="00C665EB">
          <w:rPr>
            <w:noProof/>
            <w:webHidden/>
          </w:rPr>
          <w:t>20</w:t>
        </w:r>
        <w:r w:rsidR="00C665EB">
          <w:rPr>
            <w:noProof/>
            <w:webHidden/>
          </w:rPr>
          <w:fldChar w:fldCharType="end"/>
        </w:r>
      </w:hyperlink>
    </w:p>
    <w:p w14:paraId="6AC66AF1" w14:textId="07B653A7" w:rsidR="00C665EB" w:rsidRPr="00C665EB" w:rsidRDefault="00B513D3">
      <w:pPr>
        <w:pStyle w:val="Obsah1"/>
        <w:tabs>
          <w:tab w:val="right" w:leader="dot" w:pos="9627"/>
        </w:tabs>
        <w:rPr>
          <w:rFonts w:asciiTheme="minorHAnsi" w:eastAsiaTheme="minorEastAsia" w:hAnsiTheme="minorHAnsi" w:cstheme="minorBidi"/>
          <w:b/>
          <w:bCs/>
          <w:noProof/>
          <w:sz w:val="22"/>
          <w:szCs w:val="22"/>
          <w:lang w:eastAsia="cs-CZ"/>
        </w:rPr>
      </w:pPr>
      <w:hyperlink w:anchor="_Toc80186546" w:history="1">
        <w:r w:rsidR="00C665EB" w:rsidRPr="00C665EB">
          <w:rPr>
            <w:rStyle w:val="Hypertextovodkaz"/>
            <w:b/>
            <w:bCs/>
            <w:noProof/>
          </w:rPr>
          <w:t>Komunikace s mládeží</w:t>
        </w:r>
        <w:r w:rsidR="00C665EB" w:rsidRPr="00C665EB">
          <w:rPr>
            <w:b/>
            <w:bCs/>
            <w:noProof/>
            <w:webHidden/>
          </w:rPr>
          <w:tab/>
        </w:r>
        <w:r w:rsidR="00C665EB" w:rsidRPr="00C665EB">
          <w:rPr>
            <w:b/>
            <w:bCs/>
            <w:noProof/>
            <w:webHidden/>
          </w:rPr>
          <w:fldChar w:fldCharType="begin"/>
        </w:r>
        <w:r w:rsidR="00C665EB" w:rsidRPr="00C665EB">
          <w:rPr>
            <w:b/>
            <w:bCs/>
            <w:noProof/>
            <w:webHidden/>
          </w:rPr>
          <w:instrText xml:space="preserve"> PAGEREF _Toc80186546 \h </w:instrText>
        </w:r>
        <w:r w:rsidR="00C665EB" w:rsidRPr="00C665EB">
          <w:rPr>
            <w:b/>
            <w:bCs/>
            <w:noProof/>
            <w:webHidden/>
          </w:rPr>
        </w:r>
        <w:r w:rsidR="00C665EB" w:rsidRPr="00C665EB">
          <w:rPr>
            <w:b/>
            <w:bCs/>
            <w:noProof/>
            <w:webHidden/>
          </w:rPr>
          <w:fldChar w:fldCharType="separate"/>
        </w:r>
        <w:r w:rsidR="00C665EB" w:rsidRPr="00C665EB">
          <w:rPr>
            <w:b/>
            <w:bCs/>
            <w:noProof/>
            <w:webHidden/>
          </w:rPr>
          <w:t>20</w:t>
        </w:r>
        <w:r w:rsidR="00C665EB" w:rsidRPr="00C665EB">
          <w:rPr>
            <w:b/>
            <w:bCs/>
            <w:noProof/>
            <w:webHidden/>
          </w:rPr>
          <w:fldChar w:fldCharType="end"/>
        </w:r>
      </w:hyperlink>
    </w:p>
    <w:p w14:paraId="5901938A" w14:textId="7D03F862" w:rsidR="00C665EB" w:rsidRPr="00C665EB" w:rsidRDefault="00B513D3">
      <w:pPr>
        <w:pStyle w:val="Obsah1"/>
        <w:tabs>
          <w:tab w:val="right" w:leader="dot" w:pos="9627"/>
        </w:tabs>
        <w:rPr>
          <w:rFonts w:asciiTheme="minorHAnsi" w:eastAsiaTheme="minorEastAsia" w:hAnsiTheme="minorHAnsi" w:cstheme="minorBidi"/>
          <w:b/>
          <w:bCs/>
          <w:noProof/>
          <w:sz w:val="22"/>
          <w:szCs w:val="22"/>
          <w:lang w:eastAsia="cs-CZ"/>
        </w:rPr>
      </w:pPr>
      <w:hyperlink w:anchor="_Toc80186547" w:history="1">
        <w:r w:rsidR="00C665EB" w:rsidRPr="00C665EB">
          <w:rPr>
            <w:rStyle w:val="Hypertextovodkaz"/>
            <w:b/>
            <w:bCs/>
            <w:noProof/>
          </w:rPr>
          <w:t>Mládežnické kategorie</w:t>
        </w:r>
        <w:r w:rsidR="00C665EB" w:rsidRPr="00C665EB">
          <w:rPr>
            <w:b/>
            <w:bCs/>
            <w:noProof/>
            <w:webHidden/>
          </w:rPr>
          <w:tab/>
        </w:r>
        <w:r w:rsidR="00C665EB" w:rsidRPr="00C665EB">
          <w:rPr>
            <w:b/>
            <w:bCs/>
            <w:noProof/>
            <w:webHidden/>
          </w:rPr>
          <w:fldChar w:fldCharType="begin"/>
        </w:r>
        <w:r w:rsidR="00C665EB" w:rsidRPr="00C665EB">
          <w:rPr>
            <w:b/>
            <w:bCs/>
            <w:noProof/>
            <w:webHidden/>
          </w:rPr>
          <w:instrText xml:space="preserve"> PAGEREF _Toc80186547 \h </w:instrText>
        </w:r>
        <w:r w:rsidR="00C665EB" w:rsidRPr="00C665EB">
          <w:rPr>
            <w:b/>
            <w:bCs/>
            <w:noProof/>
            <w:webHidden/>
          </w:rPr>
        </w:r>
        <w:r w:rsidR="00C665EB" w:rsidRPr="00C665EB">
          <w:rPr>
            <w:b/>
            <w:bCs/>
            <w:noProof/>
            <w:webHidden/>
          </w:rPr>
          <w:fldChar w:fldCharType="separate"/>
        </w:r>
        <w:r w:rsidR="00C665EB" w:rsidRPr="00C665EB">
          <w:rPr>
            <w:b/>
            <w:bCs/>
            <w:noProof/>
            <w:webHidden/>
          </w:rPr>
          <w:t>22</w:t>
        </w:r>
        <w:r w:rsidR="00C665EB" w:rsidRPr="00C665EB">
          <w:rPr>
            <w:b/>
            <w:bCs/>
            <w:noProof/>
            <w:webHidden/>
          </w:rPr>
          <w:fldChar w:fldCharType="end"/>
        </w:r>
      </w:hyperlink>
    </w:p>
    <w:p w14:paraId="14A6A0E9" w14:textId="2C85F5DE" w:rsidR="00254FC7" w:rsidRDefault="00254FC7">
      <w:pPr>
        <w:autoSpaceDE/>
        <w:autoSpaceDN/>
        <w:adjustRightInd/>
        <w:spacing w:after="160" w:line="259" w:lineRule="auto"/>
      </w:pPr>
      <w:r>
        <w:fldChar w:fldCharType="end"/>
      </w:r>
    </w:p>
    <w:p w14:paraId="1C99F311" w14:textId="3669EBAB" w:rsidR="000B2EE1" w:rsidRDefault="000B2EE1">
      <w:pPr>
        <w:autoSpaceDE/>
        <w:autoSpaceDN/>
        <w:adjustRightInd/>
        <w:spacing w:after="160" w:line="259" w:lineRule="auto"/>
      </w:pPr>
      <w:r>
        <w:br w:type="page"/>
      </w:r>
    </w:p>
    <w:p w14:paraId="2318D8D3" w14:textId="480CD5AA" w:rsidR="00C9225C" w:rsidRDefault="00C9225C" w:rsidP="00C5612E">
      <w:pPr>
        <w:pStyle w:val="Nadpis1"/>
        <w:numPr>
          <w:ilvl w:val="0"/>
          <w:numId w:val="6"/>
        </w:numPr>
      </w:pPr>
      <w:bookmarkStart w:id="1" w:name="_Toc80186533"/>
      <w:r>
        <w:lastRenderedPageBreak/>
        <w:t>Cíle práce s dětmi</w:t>
      </w:r>
      <w:r w:rsidR="00241DE1">
        <w:t xml:space="preserve"> a mládeží</w:t>
      </w:r>
      <w:r>
        <w:t xml:space="preserve"> v atletice</w:t>
      </w:r>
      <w:bookmarkEnd w:id="1"/>
    </w:p>
    <w:p w14:paraId="087AB0F2" w14:textId="70E599F2" w:rsidR="00C9225C" w:rsidRDefault="00C9225C" w:rsidP="00C9225C">
      <w:pPr>
        <w:pStyle w:val="Bezmezer"/>
      </w:pPr>
      <w:r>
        <w:t>Hlavní cíl práce každého trenéra mládeže spatřujeme ve třech oblastech:</w:t>
      </w:r>
    </w:p>
    <w:p w14:paraId="334FBB5F" w14:textId="77777777" w:rsidR="00C9225C" w:rsidRDefault="00C9225C" w:rsidP="00C9225C">
      <w:pPr>
        <w:pStyle w:val="Bezmezer"/>
      </w:pPr>
    </w:p>
    <w:p w14:paraId="0B42E10F" w14:textId="2A61E429" w:rsidR="00C9225C" w:rsidRDefault="00C9225C" w:rsidP="00C9225C">
      <w:pPr>
        <w:pStyle w:val="Nadpis4"/>
      </w:pPr>
      <w:r>
        <w:t>Atletika jako zdravé prostředí</w:t>
      </w:r>
    </w:p>
    <w:p w14:paraId="1FC0BE17" w14:textId="77777777" w:rsidR="00C9225C" w:rsidRDefault="00C9225C" w:rsidP="00C9225C">
      <w:r>
        <w:t>Naším cílem je ukazovat atletiku jako prostředí, kde:</w:t>
      </w:r>
    </w:p>
    <w:p w14:paraId="40493054" w14:textId="77777777" w:rsidR="00C9225C" w:rsidRDefault="00C9225C" w:rsidP="00D85BD1">
      <w:pPr>
        <w:pStyle w:val="Bezmezer"/>
        <w:numPr>
          <w:ilvl w:val="0"/>
          <w:numId w:val="2"/>
        </w:numPr>
      </w:pPr>
      <w:r>
        <w:t>platí pravidla,</w:t>
      </w:r>
    </w:p>
    <w:p w14:paraId="52CFD44A" w14:textId="77777777" w:rsidR="00C9225C" w:rsidRDefault="00C9225C" w:rsidP="00D85BD1">
      <w:pPr>
        <w:pStyle w:val="Bezmezer"/>
        <w:numPr>
          <w:ilvl w:val="0"/>
          <w:numId w:val="2"/>
        </w:numPr>
      </w:pPr>
      <w:r>
        <w:t>všichni se mohou účastnit,</w:t>
      </w:r>
    </w:p>
    <w:p w14:paraId="0A10098E" w14:textId="77777777" w:rsidR="00C9225C" w:rsidRDefault="00C9225C" w:rsidP="00D85BD1">
      <w:pPr>
        <w:pStyle w:val="Bezmezer"/>
        <w:numPr>
          <w:ilvl w:val="0"/>
          <w:numId w:val="2"/>
        </w:numPr>
      </w:pPr>
      <w:r>
        <w:t xml:space="preserve">všichni mají stejné podmínky, </w:t>
      </w:r>
    </w:p>
    <w:p w14:paraId="244B4AEE" w14:textId="77777777" w:rsidR="00C9225C" w:rsidRDefault="00C9225C" w:rsidP="00D85BD1">
      <w:pPr>
        <w:pStyle w:val="Bezmezer"/>
        <w:numPr>
          <w:ilvl w:val="0"/>
          <w:numId w:val="2"/>
        </w:numPr>
      </w:pPr>
      <w:r>
        <w:t>vítáme individuality,</w:t>
      </w:r>
    </w:p>
    <w:p w14:paraId="778644BB" w14:textId="48181DAD" w:rsidR="00C9225C" w:rsidRDefault="00C9225C" w:rsidP="00D85BD1">
      <w:pPr>
        <w:pStyle w:val="Bezmezer"/>
        <w:numPr>
          <w:ilvl w:val="0"/>
          <w:numId w:val="2"/>
        </w:numPr>
      </w:pPr>
      <w:r>
        <w:t>vyrůstají vzory společnosti.</w:t>
      </w:r>
    </w:p>
    <w:p w14:paraId="603747F8" w14:textId="77777777" w:rsidR="00C9225C" w:rsidRDefault="00C9225C" w:rsidP="00C9225C">
      <w:pPr>
        <w:pStyle w:val="Bezmezer"/>
        <w:ind w:left="720"/>
      </w:pPr>
    </w:p>
    <w:p w14:paraId="7507A394" w14:textId="65E3C25B" w:rsidR="00C9225C" w:rsidRPr="00495ECB" w:rsidRDefault="00C9225C" w:rsidP="00C9225C">
      <w:r>
        <w:t>O děti</w:t>
      </w:r>
      <w:r w:rsidR="006136AB">
        <w:t xml:space="preserve"> a mládež</w:t>
      </w:r>
      <w:r>
        <w:t xml:space="preserve"> se v atletice starají kvalifikovaní trenéři, kteří vnímají odpovědnost vůči celému atletickému hnutí i společnosti.</w:t>
      </w:r>
    </w:p>
    <w:p w14:paraId="411B6977" w14:textId="77777777" w:rsidR="00C9225C" w:rsidRDefault="00C9225C" w:rsidP="00C9225C">
      <w:pPr>
        <w:pStyle w:val="Nadpis4"/>
      </w:pPr>
      <w:r>
        <w:t>Atletika jako zábava</w:t>
      </w:r>
    </w:p>
    <w:p w14:paraId="43C3FBB1" w14:textId="77777777" w:rsidR="00241DE1" w:rsidRDefault="00C9225C" w:rsidP="00C9225C">
      <w:r>
        <w:t xml:space="preserve">Ukažme </w:t>
      </w:r>
      <w:r w:rsidR="006136AB">
        <w:t>mládeži</w:t>
      </w:r>
      <w:r>
        <w:t xml:space="preserve"> atletiku jako prostředí, kde mohou zažít spoustu zážitků s kamarády. Na trénink by </w:t>
      </w:r>
      <w:r w:rsidR="006136AB">
        <w:t xml:space="preserve">se </w:t>
      </w:r>
      <w:r>
        <w:t xml:space="preserve">měly děti </w:t>
      </w:r>
      <w:r w:rsidR="006136AB">
        <w:t xml:space="preserve">i dospívající atleti </w:t>
      </w:r>
      <w:r>
        <w:t>těšit a přicházet i odcházet s úsměvem.</w:t>
      </w:r>
    </w:p>
    <w:p w14:paraId="60A2437F" w14:textId="37AB5AB7" w:rsidR="00C9225C" w:rsidRDefault="006136AB" w:rsidP="00C9225C">
      <w:r>
        <w:t>I s</w:t>
      </w:r>
      <w:r w:rsidR="00C9225C">
        <w:t xml:space="preserve">outěže a závody musí být zábavou pro </w:t>
      </w:r>
      <w:r>
        <w:t>atlety</w:t>
      </w:r>
      <w:r w:rsidR="00C9225C">
        <w:t xml:space="preserve"> i pro rodiče.</w:t>
      </w:r>
    </w:p>
    <w:p w14:paraId="336D9CE7" w14:textId="77777777" w:rsidR="00C9225C" w:rsidRDefault="00C9225C" w:rsidP="00C9225C">
      <w:pPr>
        <w:pStyle w:val="Nadpis4"/>
      </w:pPr>
      <w:r>
        <w:t>Výchova s dlouholetým horizontem</w:t>
      </w:r>
    </w:p>
    <w:p w14:paraId="5AE602FE" w14:textId="77777777" w:rsidR="00241DE1" w:rsidRDefault="00C9225C" w:rsidP="00C9225C">
      <w:r>
        <w:t>Vychováváme atlety pro dospělou kategorii. Atletický vrchol přichází v dospělosti. Atletika s dětmi musí mít dlouhodobý výhled.</w:t>
      </w:r>
      <w:r w:rsidR="006136AB">
        <w:t xml:space="preserve"> </w:t>
      </w:r>
      <w:r>
        <w:t xml:space="preserve">Jen všeobecně sportovně připravený člověk může dosáhnout na výborné výkony v dospělosti. </w:t>
      </w:r>
    </w:p>
    <w:p w14:paraId="0F292A81" w14:textId="40A4DFE6" w:rsidR="00C9225C" w:rsidRDefault="006136AB" w:rsidP="00C9225C">
      <w:pPr>
        <w:pBdr>
          <w:bottom w:val="single" w:sz="12" w:space="1" w:color="auto"/>
        </w:pBdr>
      </w:pPr>
      <w:r>
        <w:t xml:space="preserve">Cílem je </w:t>
      </w:r>
      <w:r w:rsidR="00241DE1">
        <w:t xml:space="preserve">také </w:t>
      </w:r>
      <w:r>
        <w:t xml:space="preserve">budovat atletiku jako </w:t>
      </w:r>
      <w:r w:rsidR="00241DE1">
        <w:t>prostředí, kde se mohou aktivně zapojit všechny generace jako atleti, trenéři, rozhodčí, organizátoři či fanoušci.</w:t>
      </w:r>
    </w:p>
    <w:p w14:paraId="776D6375" w14:textId="256D9371" w:rsidR="00136990" w:rsidRPr="00062541" w:rsidRDefault="00136990" w:rsidP="00645D88">
      <w:pPr>
        <w:pBdr>
          <w:bottom w:val="single" w:sz="12" w:space="1" w:color="auto"/>
        </w:pBdr>
        <w:jc w:val="center"/>
        <w:rPr>
          <w:i/>
          <w:iCs/>
        </w:rPr>
      </w:pPr>
      <w:r w:rsidRPr="00062541">
        <w:rPr>
          <w:i/>
          <w:iCs/>
        </w:rPr>
        <w:t>„</w:t>
      </w:r>
      <w:r w:rsidRPr="00062541">
        <w:rPr>
          <w:rStyle w:val="PodnadpisChar"/>
          <w:i/>
          <w:iCs/>
          <w:sz w:val="28"/>
          <w:szCs w:val="22"/>
        </w:rPr>
        <w:t xml:space="preserve">Vychováváme děti pro dospělou atletiku. </w:t>
      </w:r>
      <w:r w:rsidR="00645D88" w:rsidRPr="00062541">
        <w:rPr>
          <w:rStyle w:val="PodnadpisChar"/>
          <w:i/>
          <w:iCs/>
          <w:sz w:val="28"/>
          <w:szCs w:val="22"/>
        </w:rPr>
        <w:t>Vychováváme atlety jako vzory pro společnost</w:t>
      </w:r>
      <w:r w:rsidR="00645D88" w:rsidRPr="00062541">
        <w:rPr>
          <w:i/>
          <w:iCs/>
        </w:rPr>
        <w:t>.“</w:t>
      </w:r>
    </w:p>
    <w:p w14:paraId="4859AA83" w14:textId="77777777" w:rsidR="00341DB5" w:rsidRDefault="00341DB5" w:rsidP="00C9225C">
      <w:pPr>
        <w:pBdr>
          <w:bottom w:val="single" w:sz="12" w:space="1" w:color="auto"/>
        </w:pBdr>
      </w:pPr>
    </w:p>
    <w:p w14:paraId="07B4F020" w14:textId="74330041" w:rsidR="00A86065" w:rsidRDefault="00A86065" w:rsidP="00C9225C">
      <w:r>
        <w:t>Následují</w:t>
      </w:r>
      <w:r w:rsidR="00341DB5">
        <w:t xml:space="preserve">cí části rozeberou podrobněji </w:t>
      </w:r>
      <w:r w:rsidR="00341DB5" w:rsidRPr="00341DB5">
        <w:rPr>
          <w:b/>
          <w:bCs/>
        </w:rPr>
        <w:t>trénink dětí</w:t>
      </w:r>
      <w:r w:rsidR="00341DB5">
        <w:t xml:space="preserve"> (přibližně do 15 let nebo kategorie staršího žactva) a </w:t>
      </w:r>
      <w:r w:rsidR="00341DB5" w:rsidRPr="00341DB5">
        <w:rPr>
          <w:b/>
          <w:bCs/>
        </w:rPr>
        <w:t>trénink mládeže</w:t>
      </w:r>
      <w:r w:rsidR="00341DB5">
        <w:t xml:space="preserve"> (do 20 let kategorií dorost a junioři).</w:t>
      </w:r>
    </w:p>
    <w:p w14:paraId="5907145A" w14:textId="0B1E0E37" w:rsidR="00C9225C" w:rsidRDefault="00C9225C" w:rsidP="00C5612E">
      <w:pPr>
        <w:pStyle w:val="Nadpis1"/>
        <w:numPr>
          <w:ilvl w:val="0"/>
          <w:numId w:val="6"/>
        </w:numPr>
      </w:pPr>
      <w:r>
        <w:br w:type="page"/>
      </w:r>
      <w:bookmarkStart w:id="2" w:name="_Toc80186534"/>
      <w:r>
        <w:lastRenderedPageBreak/>
        <w:t xml:space="preserve">Trénink </w:t>
      </w:r>
      <w:r w:rsidR="00254FC7">
        <w:t>dětí</w:t>
      </w:r>
      <w:bookmarkEnd w:id="2"/>
    </w:p>
    <w:p w14:paraId="7FA4B0A2" w14:textId="4455CB37" w:rsidR="00C9225C" w:rsidRPr="00A86065" w:rsidRDefault="00C9225C" w:rsidP="00C9225C">
      <w:r w:rsidRPr="00A86065">
        <w:t>Od přípravky do staršího žactva by měl samotný trénink splňovat následující charakteristiky:</w:t>
      </w:r>
    </w:p>
    <w:p w14:paraId="6C19454A" w14:textId="299D2773" w:rsidR="00C9225C" w:rsidRPr="00341DB5" w:rsidRDefault="00C9225C" w:rsidP="005C268F">
      <w:pPr>
        <w:pStyle w:val="Odstavecseseznamem"/>
        <w:numPr>
          <w:ilvl w:val="0"/>
          <w:numId w:val="7"/>
        </w:numPr>
        <w:jc w:val="center"/>
        <w:rPr>
          <w:rFonts w:asciiTheme="minorHAnsi" w:hAnsiTheme="minorHAnsi" w:cstheme="minorHAnsi"/>
          <w:b/>
          <w:bCs/>
          <w:sz w:val="28"/>
          <w:szCs w:val="28"/>
        </w:rPr>
      </w:pPr>
      <w:r w:rsidRPr="00341DB5">
        <w:rPr>
          <w:rFonts w:asciiTheme="minorHAnsi" w:hAnsiTheme="minorHAnsi" w:cstheme="minorHAnsi"/>
          <w:b/>
          <w:bCs/>
          <w:sz w:val="28"/>
          <w:szCs w:val="28"/>
        </w:rPr>
        <w:t>Zábava</w:t>
      </w:r>
    </w:p>
    <w:p w14:paraId="3AAF52EE" w14:textId="77777777" w:rsidR="00C9225C" w:rsidRPr="00A86065" w:rsidRDefault="00C9225C" w:rsidP="00C9225C">
      <w:pPr>
        <w:pStyle w:val="Odstavecseseznamem"/>
        <w:rPr>
          <w:rFonts w:asciiTheme="minorHAnsi" w:hAnsiTheme="minorHAnsi" w:cstheme="minorHAnsi"/>
          <w:b/>
          <w:bCs/>
          <w:sz w:val="24"/>
          <w:szCs w:val="24"/>
        </w:rPr>
      </w:pPr>
    </w:p>
    <w:p w14:paraId="20840D43" w14:textId="262B1D00" w:rsidR="00C9225C" w:rsidRPr="00A86065" w:rsidRDefault="00C9225C" w:rsidP="00C9225C">
      <w:pPr>
        <w:pStyle w:val="Odstavecseseznamem"/>
        <w:numPr>
          <w:ilvl w:val="1"/>
          <w:numId w:val="1"/>
        </w:numPr>
        <w:rPr>
          <w:rFonts w:asciiTheme="minorHAnsi" w:hAnsiTheme="minorHAnsi" w:cstheme="minorHAnsi"/>
          <w:sz w:val="24"/>
          <w:szCs w:val="24"/>
        </w:rPr>
      </w:pPr>
      <w:r w:rsidRPr="00A86065">
        <w:rPr>
          <w:rFonts w:asciiTheme="minorHAnsi" w:hAnsiTheme="minorHAnsi" w:cstheme="minorHAnsi"/>
          <w:sz w:val="24"/>
          <w:szCs w:val="24"/>
        </w:rPr>
        <w:t>trénink by měl být zábavný adekvátně k věku, využíváme her, soutěží a motivujících forem</w:t>
      </w:r>
    </w:p>
    <w:p w14:paraId="04FD940B" w14:textId="77777777" w:rsidR="00C9225C" w:rsidRPr="00A86065" w:rsidRDefault="00C9225C" w:rsidP="00C9225C">
      <w:pPr>
        <w:pStyle w:val="Odstavecseseznamem"/>
        <w:ind w:left="1440"/>
        <w:rPr>
          <w:rFonts w:asciiTheme="minorHAnsi" w:hAnsiTheme="minorHAnsi" w:cstheme="minorHAnsi"/>
          <w:sz w:val="24"/>
          <w:szCs w:val="24"/>
        </w:rPr>
      </w:pPr>
    </w:p>
    <w:p w14:paraId="0F250F2A" w14:textId="6BBEC176" w:rsidR="00C9225C" w:rsidRPr="00341DB5" w:rsidRDefault="00C9225C" w:rsidP="005C268F">
      <w:pPr>
        <w:pStyle w:val="Odstavecseseznamem"/>
        <w:numPr>
          <w:ilvl w:val="0"/>
          <w:numId w:val="7"/>
        </w:numPr>
        <w:jc w:val="center"/>
        <w:rPr>
          <w:rFonts w:asciiTheme="minorHAnsi" w:hAnsiTheme="minorHAnsi" w:cstheme="minorHAnsi"/>
          <w:b/>
          <w:bCs/>
          <w:sz w:val="28"/>
          <w:szCs w:val="28"/>
        </w:rPr>
      </w:pPr>
      <w:r w:rsidRPr="00341DB5">
        <w:rPr>
          <w:rFonts w:asciiTheme="minorHAnsi" w:hAnsiTheme="minorHAnsi" w:cstheme="minorHAnsi"/>
          <w:b/>
          <w:bCs/>
          <w:sz w:val="28"/>
          <w:szCs w:val="28"/>
        </w:rPr>
        <w:t>Čas v pohybu</w:t>
      </w:r>
    </w:p>
    <w:p w14:paraId="5D2ED7EC" w14:textId="77777777" w:rsidR="00C9225C" w:rsidRPr="00A86065" w:rsidRDefault="00C9225C" w:rsidP="00C9225C">
      <w:pPr>
        <w:pStyle w:val="Odstavecseseznamem"/>
        <w:rPr>
          <w:rFonts w:asciiTheme="minorHAnsi" w:hAnsiTheme="minorHAnsi" w:cstheme="minorHAnsi"/>
          <w:b/>
          <w:bCs/>
          <w:sz w:val="24"/>
          <w:szCs w:val="24"/>
        </w:rPr>
      </w:pPr>
    </w:p>
    <w:p w14:paraId="1BC37555" w14:textId="4D5F9923" w:rsidR="00C9225C" w:rsidRPr="00A86065" w:rsidRDefault="00C9225C" w:rsidP="00C9225C">
      <w:pPr>
        <w:pStyle w:val="Odstavecseseznamem"/>
        <w:numPr>
          <w:ilvl w:val="1"/>
          <w:numId w:val="1"/>
        </w:numPr>
        <w:rPr>
          <w:rFonts w:asciiTheme="minorHAnsi" w:hAnsiTheme="minorHAnsi" w:cstheme="minorHAnsi"/>
          <w:sz w:val="24"/>
          <w:szCs w:val="24"/>
        </w:rPr>
      </w:pPr>
      <w:r w:rsidRPr="00A86065">
        <w:rPr>
          <w:rFonts w:asciiTheme="minorHAnsi" w:hAnsiTheme="minorHAnsi" w:cstheme="minorHAnsi"/>
          <w:sz w:val="24"/>
          <w:szCs w:val="24"/>
        </w:rPr>
        <w:t>snažme se o co nejčastější zapojení dětí do pohybu během tréninku, maximalizujme čistý čas pohybu proti prostojům</w:t>
      </w:r>
      <w:r w:rsidR="005D17A7" w:rsidRPr="00A86065">
        <w:rPr>
          <w:rFonts w:asciiTheme="minorHAnsi" w:hAnsiTheme="minorHAnsi" w:cstheme="minorHAnsi"/>
          <w:sz w:val="24"/>
          <w:szCs w:val="24"/>
        </w:rPr>
        <w:t>,</w:t>
      </w:r>
      <w:r w:rsidRPr="00A86065">
        <w:rPr>
          <w:rFonts w:asciiTheme="minorHAnsi" w:hAnsiTheme="minorHAnsi" w:cstheme="minorHAnsi"/>
          <w:sz w:val="24"/>
          <w:szCs w:val="24"/>
        </w:rPr>
        <w:t xml:space="preserve"> motivujme děti k pohybu mimo stadion</w:t>
      </w:r>
    </w:p>
    <w:p w14:paraId="347904C3" w14:textId="77777777" w:rsidR="00C9225C" w:rsidRPr="00A86065" w:rsidRDefault="00C9225C" w:rsidP="00C9225C">
      <w:pPr>
        <w:pStyle w:val="Odstavecseseznamem"/>
        <w:rPr>
          <w:rFonts w:asciiTheme="minorHAnsi" w:hAnsiTheme="minorHAnsi" w:cstheme="minorHAnsi"/>
          <w:sz w:val="24"/>
          <w:szCs w:val="24"/>
        </w:rPr>
      </w:pPr>
    </w:p>
    <w:p w14:paraId="21B8803D" w14:textId="50251031" w:rsidR="00C9225C" w:rsidRPr="00A86065" w:rsidRDefault="00C9225C" w:rsidP="005C268F">
      <w:pPr>
        <w:pStyle w:val="Odstavecseseznamem"/>
        <w:numPr>
          <w:ilvl w:val="0"/>
          <w:numId w:val="7"/>
        </w:numPr>
        <w:jc w:val="center"/>
        <w:rPr>
          <w:rFonts w:asciiTheme="minorHAnsi" w:hAnsiTheme="minorHAnsi" w:cstheme="minorHAnsi"/>
          <w:b/>
          <w:bCs/>
          <w:sz w:val="24"/>
          <w:szCs w:val="24"/>
        </w:rPr>
      </w:pPr>
      <w:r w:rsidRPr="00341DB5">
        <w:rPr>
          <w:rFonts w:asciiTheme="minorHAnsi" w:hAnsiTheme="minorHAnsi" w:cstheme="minorHAnsi"/>
          <w:b/>
          <w:bCs/>
          <w:sz w:val="28"/>
          <w:szCs w:val="28"/>
        </w:rPr>
        <w:t>Všestrannost</w:t>
      </w:r>
    </w:p>
    <w:p w14:paraId="3BDF4264" w14:textId="77777777" w:rsidR="00C9225C" w:rsidRPr="00A86065" w:rsidRDefault="00C9225C" w:rsidP="00C9225C">
      <w:pPr>
        <w:pStyle w:val="Odstavecseseznamem"/>
        <w:rPr>
          <w:rFonts w:asciiTheme="minorHAnsi" w:hAnsiTheme="minorHAnsi" w:cstheme="minorHAnsi"/>
          <w:b/>
          <w:bCs/>
          <w:sz w:val="24"/>
          <w:szCs w:val="24"/>
        </w:rPr>
      </w:pPr>
    </w:p>
    <w:p w14:paraId="3E1C5E01" w14:textId="77777777" w:rsidR="00C9225C" w:rsidRPr="00A86065" w:rsidRDefault="00C9225C" w:rsidP="00C9225C">
      <w:pPr>
        <w:pStyle w:val="Odstavecseseznamem"/>
        <w:numPr>
          <w:ilvl w:val="1"/>
          <w:numId w:val="1"/>
        </w:numPr>
        <w:rPr>
          <w:rFonts w:asciiTheme="minorHAnsi" w:hAnsiTheme="minorHAnsi" w:cstheme="minorHAnsi"/>
          <w:sz w:val="24"/>
          <w:szCs w:val="24"/>
        </w:rPr>
      </w:pPr>
      <w:r w:rsidRPr="00A86065">
        <w:rPr>
          <w:rFonts w:asciiTheme="minorHAnsi" w:hAnsiTheme="minorHAnsi" w:cstheme="minorHAnsi"/>
          <w:sz w:val="24"/>
          <w:szCs w:val="24"/>
        </w:rPr>
        <w:t>trénink dětí by měl zahrnovat širokou škálu pohybových dovedností i z dalších sportů</w:t>
      </w:r>
    </w:p>
    <w:p w14:paraId="614F2EE4" w14:textId="77777777" w:rsidR="00C9225C" w:rsidRPr="00A86065" w:rsidRDefault="00C9225C" w:rsidP="00C9225C">
      <w:pPr>
        <w:pStyle w:val="Odstavecseseznamem"/>
        <w:ind w:left="1440"/>
        <w:rPr>
          <w:rFonts w:asciiTheme="minorHAnsi" w:hAnsiTheme="minorHAnsi" w:cstheme="minorHAnsi"/>
          <w:sz w:val="24"/>
          <w:szCs w:val="24"/>
        </w:rPr>
      </w:pPr>
    </w:p>
    <w:p w14:paraId="35C6DB90" w14:textId="6328CF9E" w:rsidR="00C9225C" w:rsidRPr="00A86065" w:rsidRDefault="00C9225C" w:rsidP="005C268F">
      <w:pPr>
        <w:pStyle w:val="Odstavecseseznamem"/>
        <w:numPr>
          <w:ilvl w:val="0"/>
          <w:numId w:val="7"/>
        </w:numPr>
        <w:jc w:val="center"/>
        <w:rPr>
          <w:rFonts w:asciiTheme="minorHAnsi" w:hAnsiTheme="minorHAnsi" w:cstheme="minorHAnsi"/>
          <w:b/>
          <w:bCs/>
          <w:sz w:val="24"/>
          <w:szCs w:val="24"/>
        </w:rPr>
      </w:pPr>
      <w:r w:rsidRPr="00341DB5">
        <w:rPr>
          <w:rFonts w:asciiTheme="minorHAnsi" w:hAnsiTheme="minorHAnsi" w:cstheme="minorHAnsi"/>
          <w:b/>
          <w:bCs/>
          <w:sz w:val="28"/>
          <w:szCs w:val="28"/>
        </w:rPr>
        <w:t>Pestrost</w:t>
      </w:r>
    </w:p>
    <w:p w14:paraId="275DF14C" w14:textId="77777777" w:rsidR="00C9225C" w:rsidRPr="00A86065" w:rsidRDefault="00C9225C" w:rsidP="00C9225C">
      <w:pPr>
        <w:pStyle w:val="Odstavecseseznamem"/>
        <w:rPr>
          <w:rFonts w:asciiTheme="minorHAnsi" w:hAnsiTheme="minorHAnsi" w:cstheme="minorHAnsi"/>
          <w:b/>
          <w:bCs/>
          <w:sz w:val="24"/>
          <w:szCs w:val="24"/>
        </w:rPr>
      </w:pPr>
    </w:p>
    <w:p w14:paraId="28E1EB05" w14:textId="77777777" w:rsidR="00C9225C" w:rsidRPr="00A86065" w:rsidRDefault="00C9225C" w:rsidP="00C9225C">
      <w:pPr>
        <w:pStyle w:val="Odstavecseseznamem"/>
        <w:numPr>
          <w:ilvl w:val="1"/>
          <w:numId w:val="1"/>
        </w:numPr>
        <w:rPr>
          <w:rFonts w:asciiTheme="minorHAnsi" w:hAnsiTheme="minorHAnsi" w:cstheme="minorHAnsi"/>
          <w:sz w:val="24"/>
          <w:szCs w:val="24"/>
        </w:rPr>
      </w:pPr>
      <w:r w:rsidRPr="00A86065">
        <w:rPr>
          <w:rFonts w:asciiTheme="minorHAnsi" w:hAnsiTheme="minorHAnsi" w:cstheme="minorHAnsi"/>
          <w:sz w:val="24"/>
          <w:szCs w:val="24"/>
        </w:rPr>
        <w:t>jednotlivé činnosti (běh, hod, skok) trénujeme v co nejpestřejších variantách, často obměňujeme pohybové úkoly</w:t>
      </w:r>
    </w:p>
    <w:p w14:paraId="7E01F222" w14:textId="77777777" w:rsidR="00C9225C" w:rsidRPr="00A86065" w:rsidRDefault="00C9225C" w:rsidP="00C9225C">
      <w:pPr>
        <w:pStyle w:val="Odstavecseseznamem"/>
        <w:ind w:left="1440"/>
        <w:rPr>
          <w:rFonts w:asciiTheme="minorHAnsi" w:hAnsiTheme="minorHAnsi" w:cstheme="minorHAnsi"/>
          <w:sz w:val="24"/>
          <w:szCs w:val="24"/>
        </w:rPr>
      </w:pPr>
    </w:p>
    <w:p w14:paraId="2BB301F5" w14:textId="1FC9302D" w:rsidR="00C9225C" w:rsidRPr="00341DB5" w:rsidRDefault="00C9225C" w:rsidP="005C268F">
      <w:pPr>
        <w:pStyle w:val="Odstavecseseznamem"/>
        <w:numPr>
          <w:ilvl w:val="0"/>
          <w:numId w:val="7"/>
        </w:numPr>
        <w:jc w:val="center"/>
        <w:rPr>
          <w:rFonts w:asciiTheme="minorHAnsi" w:hAnsiTheme="minorHAnsi" w:cstheme="minorHAnsi"/>
          <w:b/>
          <w:bCs/>
          <w:sz w:val="28"/>
          <w:szCs w:val="28"/>
        </w:rPr>
      </w:pPr>
      <w:r w:rsidRPr="00341DB5">
        <w:rPr>
          <w:rFonts w:asciiTheme="minorHAnsi" w:hAnsiTheme="minorHAnsi" w:cstheme="minorHAnsi"/>
          <w:b/>
          <w:bCs/>
          <w:sz w:val="28"/>
          <w:szCs w:val="28"/>
        </w:rPr>
        <w:t>Přiměřenost</w:t>
      </w:r>
    </w:p>
    <w:p w14:paraId="1E2AF524" w14:textId="77777777" w:rsidR="00C9225C" w:rsidRPr="00A86065" w:rsidRDefault="00C9225C" w:rsidP="00C9225C">
      <w:pPr>
        <w:pStyle w:val="Odstavecseseznamem"/>
        <w:rPr>
          <w:rFonts w:asciiTheme="minorHAnsi" w:hAnsiTheme="minorHAnsi" w:cstheme="minorHAnsi"/>
          <w:b/>
          <w:bCs/>
          <w:sz w:val="24"/>
          <w:szCs w:val="24"/>
        </w:rPr>
      </w:pPr>
    </w:p>
    <w:p w14:paraId="0D5ED45F" w14:textId="4FA328CA" w:rsidR="00C9225C" w:rsidRPr="00A86065" w:rsidRDefault="00C9225C" w:rsidP="00C9225C">
      <w:pPr>
        <w:pStyle w:val="Odstavecseseznamem"/>
        <w:numPr>
          <w:ilvl w:val="1"/>
          <w:numId w:val="1"/>
        </w:numPr>
        <w:rPr>
          <w:rFonts w:asciiTheme="minorHAnsi" w:hAnsiTheme="minorHAnsi" w:cstheme="minorHAnsi"/>
          <w:sz w:val="24"/>
          <w:szCs w:val="24"/>
        </w:rPr>
      </w:pPr>
      <w:r w:rsidRPr="00A86065">
        <w:rPr>
          <w:rFonts w:asciiTheme="minorHAnsi" w:hAnsiTheme="minorHAnsi" w:cstheme="minorHAnsi"/>
          <w:sz w:val="24"/>
          <w:szCs w:val="24"/>
        </w:rPr>
        <w:t>vždy musíme zvážit přiměřenost tréninku k danému jedinci</w:t>
      </w:r>
    </w:p>
    <w:p w14:paraId="219920A5" w14:textId="57CFE370" w:rsidR="00341DB5" w:rsidRDefault="00341DB5">
      <w:pPr>
        <w:autoSpaceDE/>
        <w:autoSpaceDN/>
        <w:adjustRightInd/>
        <w:spacing w:after="160" w:line="259" w:lineRule="auto"/>
        <w:rPr>
          <w:rFonts w:eastAsiaTheme="majorEastAsia" w:cstheme="majorBidi"/>
          <w:b/>
          <w:color w:val="2F5496" w:themeColor="accent1" w:themeShade="BF"/>
          <w:sz w:val="32"/>
          <w:szCs w:val="32"/>
        </w:rPr>
      </w:pPr>
      <w:r>
        <w:rPr>
          <w:rFonts w:eastAsiaTheme="majorEastAsia" w:cstheme="majorBidi"/>
          <w:b/>
          <w:color w:val="2F5496" w:themeColor="accent1" w:themeShade="BF"/>
          <w:sz w:val="32"/>
          <w:szCs w:val="32"/>
        </w:rPr>
        <w:br w:type="page"/>
      </w:r>
    </w:p>
    <w:p w14:paraId="0A861BE2" w14:textId="79D170A5" w:rsidR="00C9225C" w:rsidRDefault="00C9225C" w:rsidP="00C5612E">
      <w:pPr>
        <w:pStyle w:val="Nadpis1"/>
      </w:pPr>
      <w:bookmarkStart w:id="3" w:name="_Toc80186535"/>
      <w:r>
        <w:lastRenderedPageBreak/>
        <w:t>Zábava</w:t>
      </w:r>
      <w:bookmarkEnd w:id="3"/>
    </w:p>
    <w:p w14:paraId="55E85A95" w14:textId="77777777" w:rsidR="00C9225C" w:rsidRDefault="00C9225C" w:rsidP="00364DFD">
      <w:pPr>
        <w:pStyle w:val="Nadpis4"/>
      </w:pPr>
      <w:r>
        <w:t>Hry</w:t>
      </w:r>
    </w:p>
    <w:p w14:paraId="4DE7E9C8" w14:textId="77777777" w:rsidR="00C9225C" w:rsidRDefault="00C9225C" w:rsidP="00C9225C">
      <w:r>
        <w:t>Významnou součástí tréninku dětí by měly být hry. Hry nám přináší:</w:t>
      </w:r>
    </w:p>
    <w:p w14:paraId="55008DD3" w14:textId="77777777" w:rsidR="00C9225C" w:rsidRDefault="00C9225C" w:rsidP="00C9225C">
      <w:pPr>
        <w:spacing w:after="0"/>
      </w:pPr>
      <w:r>
        <w:t>-</w:t>
      </w:r>
      <w:r>
        <w:tab/>
        <w:t>přirozenou součást dětského učení,</w:t>
      </w:r>
    </w:p>
    <w:p w14:paraId="114DAE46" w14:textId="77777777" w:rsidR="00C9225C" w:rsidRDefault="00C9225C" w:rsidP="00C9225C">
      <w:pPr>
        <w:spacing w:after="0"/>
      </w:pPr>
      <w:r>
        <w:t>-</w:t>
      </w:r>
      <w:r>
        <w:tab/>
        <w:t>využití přirozeného pohybu,</w:t>
      </w:r>
    </w:p>
    <w:p w14:paraId="6C236601" w14:textId="77777777" w:rsidR="00C9225C" w:rsidRDefault="00C9225C" w:rsidP="00C9225C">
      <w:pPr>
        <w:spacing w:after="0"/>
      </w:pPr>
      <w:r>
        <w:t>-</w:t>
      </w:r>
      <w:r>
        <w:tab/>
        <w:t>zdroj kondice (tělesná zdatnost, hrubá a jemný motorika, ovládání těla, orientace v prostoru),</w:t>
      </w:r>
    </w:p>
    <w:p w14:paraId="250D2582" w14:textId="77777777" w:rsidR="00C9225C" w:rsidRDefault="00C9225C" w:rsidP="00C9225C">
      <w:pPr>
        <w:spacing w:after="0"/>
      </w:pPr>
      <w:r>
        <w:t>-</w:t>
      </w:r>
      <w:r>
        <w:tab/>
        <w:t>zážitek, emoce, zábavu,</w:t>
      </w:r>
    </w:p>
    <w:p w14:paraId="0464AA7F" w14:textId="77777777" w:rsidR="00C9225C" w:rsidRDefault="00C9225C" w:rsidP="00C9225C">
      <w:pPr>
        <w:spacing w:after="0"/>
      </w:pPr>
      <w:r>
        <w:t>-</w:t>
      </w:r>
      <w:r>
        <w:tab/>
        <w:t>rovnocenné zapojení a velký čas pohybu pro všechny.</w:t>
      </w:r>
    </w:p>
    <w:p w14:paraId="24ED7B71" w14:textId="77777777" w:rsidR="00C9225C" w:rsidRDefault="00C9225C" w:rsidP="00C9225C">
      <w:pPr>
        <w:spacing w:after="0"/>
      </w:pPr>
    </w:p>
    <w:p w14:paraId="45A56575" w14:textId="77777777" w:rsidR="00C9225C" w:rsidRDefault="00C9225C" w:rsidP="00C9225C">
      <w:r>
        <w:t>Hra by měla zůstat součástí tréninku od dětí až po dospívající mládež. Komplexní přínos her nehradíme jinými činnostmi. Využívejme her co nejčastěji.</w:t>
      </w:r>
    </w:p>
    <w:p w14:paraId="75321750" w14:textId="77777777" w:rsidR="00C9225C" w:rsidRDefault="00C9225C" w:rsidP="00C9225C">
      <w:pPr>
        <w:pStyle w:val="Nadpis4"/>
      </w:pPr>
      <w:r>
        <w:t>Kreativita</w:t>
      </w:r>
    </w:p>
    <w:p w14:paraId="1DB541CA" w14:textId="4C0505B2" w:rsidR="00C9225C" w:rsidRDefault="00C9225C" w:rsidP="00C9225C">
      <w:r>
        <w:t>Po zadání pohybového úkolu nechte dětem prostor, aby našl</w:t>
      </w:r>
      <w:r w:rsidR="00241DE1">
        <w:t>y</w:t>
      </w:r>
      <w:r>
        <w:t xml:space="preserve"> a zkoušel</w:t>
      </w:r>
      <w:r w:rsidR="00241DE1">
        <w:t>y</w:t>
      </w:r>
      <w:r>
        <w:t xml:space="preserve"> jeho řešení. Kdo hodí dál obouruč? Sledujte, jak děti vymyslí různá kreativní řešení. Využijte jejich zvídavost k tomu, aby se samy naučily nejefektivnější pohyby.</w:t>
      </w:r>
    </w:p>
    <w:p w14:paraId="4DA9A13F" w14:textId="77777777" w:rsidR="00C9225C" w:rsidRDefault="00C9225C" w:rsidP="00C9225C">
      <w:r>
        <w:t xml:space="preserve">Nechte děti, aby se napodobovaly navzájem. </w:t>
      </w:r>
    </w:p>
    <w:p w14:paraId="7F9BD6EF" w14:textId="77777777" w:rsidR="00C9225C" w:rsidRDefault="00C9225C" w:rsidP="00C9225C">
      <w:r>
        <w:t>Často se snažíme děti „přetrénovat“ (</w:t>
      </w:r>
      <w:proofErr w:type="spellStart"/>
      <w:r>
        <w:t>overcoach</w:t>
      </w:r>
      <w:proofErr w:type="spellEnd"/>
      <w:r>
        <w:t>). Co se naučí děti samovolně (s naším podnětem), to si ukotví mnohem snáze a baví je to. Využijte volného hraní, buďte pohybovým průvodcem.</w:t>
      </w:r>
    </w:p>
    <w:p w14:paraId="189181FE" w14:textId="77777777" w:rsidR="00C9225C" w:rsidRDefault="00C9225C" w:rsidP="00C9225C">
      <w:pPr>
        <w:pStyle w:val="Nadpis4"/>
      </w:pPr>
      <w:r>
        <w:t>Výzvy a příběhy</w:t>
      </w:r>
    </w:p>
    <w:p w14:paraId="2134A7CB" w14:textId="77777777" w:rsidR="00C9225C" w:rsidRDefault="00C9225C" w:rsidP="00C9225C">
      <w:r>
        <w:t>Děti rády soutěži samy se sebou i s ostatními. Vytvářejte jim příležitosti k soutěžení i v drobných činnostech.</w:t>
      </w:r>
    </w:p>
    <w:p w14:paraId="7C15EB43" w14:textId="77777777" w:rsidR="00C9225C" w:rsidRDefault="00C9225C" w:rsidP="00C9225C">
      <w:r>
        <w:t>Každý pohyb může vyprávět příběhy. Nechte se inspirovat pohybem. Zarámujte činnosti do poutavých příběhů, které budete společně s dětmi vytvářet.</w:t>
      </w:r>
    </w:p>
    <w:p w14:paraId="6FEF6558" w14:textId="77777777" w:rsidR="00C9225C" w:rsidRDefault="00C9225C" w:rsidP="00C9225C">
      <w:r>
        <w:t xml:space="preserve">Děti nejsou připravené na suchý </w:t>
      </w:r>
      <w:proofErr w:type="spellStart"/>
      <w:r>
        <w:t>drilový</w:t>
      </w:r>
      <w:proofErr w:type="spellEnd"/>
      <w:r>
        <w:t xml:space="preserve"> způsob tréninku.</w:t>
      </w:r>
    </w:p>
    <w:p w14:paraId="5384039B" w14:textId="627BAA96" w:rsidR="00C9225C" w:rsidRDefault="00C9225C" w:rsidP="00C5612E">
      <w:pPr>
        <w:pStyle w:val="Nadpis1"/>
      </w:pPr>
      <w:bookmarkStart w:id="4" w:name="_Toc80186536"/>
      <w:r>
        <w:t xml:space="preserve">Čas v </w:t>
      </w:r>
      <w:r w:rsidRPr="000F50A2">
        <w:t>pohybu</w:t>
      </w:r>
      <w:bookmarkEnd w:id="4"/>
    </w:p>
    <w:p w14:paraId="0A8B4381" w14:textId="77777777" w:rsidR="00C9225C" w:rsidRDefault="00C9225C" w:rsidP="00C9225C">
      <w:pPr>
        <w:pStyle w:val="Nadpis4"/>
      </w:pPr>
      <w:r>
        <w:t>Pohyb a trénink</w:t>
      </w:r>
    </w:p>
    <w:p w14:paraId="1BA95873" w14:textId="77777777" w:rsidR="00C9225C" w:rsidRDefault="00C9225C" w:rsidP="00C9225C">
      <w:r>
        <w:t xml:space="preserve">Všechny děti do 15 let by měly mít celkově </w:t>
      </w:r>
      <w:r w:rsidRPr="00A86065">
        <w:rPr>
          <w:b/>
          <w:bCs/>
        </w:rPr>
        <w:t>minimálně</w:t>
      </w:r>
      <w:r>
        <w:t xml:space="preserve"> </w:t>
      </w:r>
      <w:r w:rsidRPr="00A86065">
        <w:rPr>
          <w:b/>
          <w:bCs/>
        </w:rPr>
        <w:t>20 hodin pohybu týdne</w:t>
      </w:r>
      <w:r>
        <w:t>. Z toho organizujeme menší část v rámci atletického tréninku. Je zásadní podporovat děti ve sportovních a pohybových činnostech i mimo atletické stadiony.</w:t>
      </w:r>
    </w:p>
    <w:p w14:paraId="4AB2EA2D" w14:textId="091D1662" w:rsidR="00C9225C" w:rsidRDefault="00C9225C" w:rsidP="00C9225C">
      <w:r>
        <w:lastRenderedPageBreak/>
        <w:t>Doporučené objemy pohybové aktivity podle věkových skupin zahrnují čas obecného pohybu</w:t>
      </w:r>
      <w:r w:rsidR="00341DB5">
        <w:t xml:space="preserve"> (od chůze do školy po volné hry venku)</w:t>
      </w:r>
      <w:r w:rsidR="006105D6">
        <w:t xml:space="preserve"> a doplňkového sportování</w:t>
      </w:r>
      <w:r>
        <w:t xml:space="preserve">, </w:t>
      </w:r>
      <w:r w:rsidR="006105D6">
        <w:t xml:space="preserve">a </w:t>
      </w:r>
      <w:r>
        <w:t>atletického tréninku</w:t>
      </w:r>
      <w:r w:rsidR="005D17A7">
        <w:t xml:space="preserve"> (přiměřeného kategorii)</w:t>
      </w:r>
      <w:r w:rsidR="006105D6">
        <w:t>. Uvedené časy jsou orientační a snaží se zejména zdůraznit význam celkového sportovního vyžití.</w:t>
      </w:r>
    </w:p>
    <w:tbl>
      <w:tblPr>
        <w:tblStyle w:val="Prosttabulka1"/>
        <w:tblW w:w="8901" w:type="dxa"/>
        <w:jc w:val="center"/>
        <w:tblLook w:val="04A0" w:firstRow="1" w:lastRow="0" w:firstColumn="1" w:lastColumn="0" w:noHBand="0" w:noVBand="1"/>
      </w:tblPr>
      <w:tblGrid>
        <w:gridCol w:w="2133"/>
        <w:gridCol w:w="2256"/>
        <w:gridCol w:w="2256"/>
        <w:gridCol w:w="2256"/>
      </w:tblGrid>
      <w:tr w:rsidR="006105D6" w:rsidRPr="002804C5" w14:paraId="041EB39F" w14:textId="77777777" w:rsidTr="00062541">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CCE953E" w14:textId="77777777" w:rsidR="006105D6" w:rsidRPr="002804C5" w:rsidRDefault="006105D6" w:rsidP="00832EE4">
            <w:pPr>
              <w:rPr>
                <w:rFonts w:eastAsia="Times New Roman" w:cs="Times New Roman"/>
                <w:color w:val="000000"/>
                <w:lang w:eastAsia="cs-CZ"/>
              </w:rPr>
            </w:pPr>
          </w:p>
        </w:tc>
        <w:tc>
          <w:tcPr>
            <w:tcW w:w="2256" w:type="dxa"/>
            <w:vAlign w:val="center"/>
            <w:hideMark/>
          </w:tcPr>
          <w:p w14:paraId="2C403DA5" w14:textId="42DFC90E" w:rsidR="006105D6" w:rsidRPr="002804C5" w:rsidRDefault="006105D6" w:rsidP="00C95194">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Pohyb</w:t>
            </w:r>
            <w:r>
              <w:rPr>
                <w:rFonts w:eastAsia="Times New Roman" w:cs="Times New Roman"/>
                <w:color w:val="000000"/>
                <w:lang w:eastAsia="cs-CZ"/>
              </w:rPr>
              <w:t xml:space="preserve"> a další sport</w:t>
            </w:r>
          </w:p>
        </w:tc>
        <w:tc>
          <w:tcPr>
            <w:tcW w:w="2256" w:type="dxa"/>
            <w:vAlign w:val="center"/>
            <w:hideMark/>
          </w:tcPr>
          <w:p w14:paraId="3789BFC7" w14:textId="77777777" w:rsidR="006105D6" w:rsidRPr="002804C5" w:rsidRDefault="006105D6" w:rsidP="00C95194">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Trénink</w:t>
            </w:r>
          </w:p>
        </w:tc>
        <w:tc>
          <w:tcPr>
            <w:tcW w:w="2256" w:type="dxa"/>
            <w:vAlign w:val="center"/>
            <w:hideMark/>
          </w:tcPr>
          <w:p w14:paraId="1D91F989" w14:textId="77777777" w:rsidR="006105D6" w:rsidRPr="002804C5" w:rsidRDefault="006105D6" w:rsidP="00C95194">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Celkem</w:t>
            </w:r>
          </w:p>
        </w:tc>
      </w:tr>
      <w:tr w:rsidR="006105D6" w:rsidRPr="002804C5" w14:paraId="69663559" w14:textId="77777777" w:rsidTr="00062541">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8DD8CBE" w14:textId="77777777" w:rsidR="006105D6" w:rsidRPr="002804C5" w:rsidRDefault="006105D6" w:rsidP="00C95194">
            <w:pPr>
              <w:rPr>
                <w:rFonts w:eastAsia="Times New Roman" w:cs="Times New Roman"/>
                <w:color w:val="000000"/>
                <w:lang w:eastAsia="cs-CZ"/>
              </w:rPr>
            </w:pPr>
            <w:proofErr w:type="spellStart"/>
            <w:r w:rsidRPr="002804C5">
              <w:rPr>
                <w:rFonts w:eastAsia="Times New Roman" w:cs="Times New Roman"/>
                <w:color w:val="000000"/>
                <w:lang w:eastAsia="cs-CZ"/>
              </w:rPr>
              <w:t>Minipřípravka</w:t>
            </w:r>
            <w:proofErr w:type="spellEnd"/>
            <w:r w:rsidRPr="002804C5">
              <w:rPr>
                <w:rFonts w:eastAsia="Times New Roman" w:cs="Times New Roman"/>
                <w:color w:val="000000"/>
                <w:lang w:eastAsia="cs-CZ"/>
              </w:rPr>
              <w:t xml:space="preserve"> U8</w:t>
            </w:r>
          </w:p>
        </w:tc>
        <w:tc>
          <w:tcPr>
            <w:tcW w:w="2256" w:type="dxa"/>
            <w:vAlign w:val="center"/>
            <w:hideMark/>
          </w:tcPr>
          <w:p w14:paraId="566D0E6B" w14:textId="77777777" w:rsidR="006105D6" w:rsidRPr="002804C5" w:rsidRDefault="006105D6" w:rsidP="00C95194">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8</w:t>
            </w:r>
          </w:p>
        </w:tc>
        <w:tc>
          <w:tcPr>
            <w:tcW w:w="2256" w:type="dxa"/>
            <w:vAlign w:val="center"/>
            <w:hideMark/>
          </w:tcPr>
          <w:p w14:paraId="30CEFDF5" w14:textId="77777777" w:rsidR="006105D6" w:rsidRPr="002804C5" w:rsidRDefault="006105D6" w:rsidP="00C95194">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w:t>
            </w:r>
          </w:p>
        </w:tc>
        <w:tc>
          <w:tcPr>
            <w:tcW w:w="2256" w:type="dxa"/>
            <w:vAlign w:val="center"/>
            <w:hideMark/>
          </w:tcPr>
          <w:p w14:paraId="3AFF261F" w14:textId="77777777" w:rsidR="006105D6" w:rsidRPr="002804C5" w:rsidRDefault="006105D6" w:rsidP="00C95194">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0</w:t>
            </w:r>
          </w:p>
        </w:tc>
      </w:tr>
      <w:tr w:rsidR="006105D6" w:rsidRPr="002804C5" w14:paraId="7345CD35" w14:textId="77777777" w:rsidTr="00062541">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119791E" w14:textId="77777777" w:rsidR="006105D6" w:rsidRPr="002804C5" w:rsidRDefault="006105D6" w:rsidP="00C95194">
            <w:pPr>
              <w:rPr>
                <w:rFonts w:eastAsia="Times New Roman" w:cs="Times New Roman"/>
                <w:color w:val="000000"/>
                <w:lang w:eastAsia="cs-CZ"/>
              </w:rPr>
            </w:pPr>
            <w:r w:rsidRPr="002804C5">
              <w:rPr>
                <w:rFonts w:eastAsia="Times New Roman" w:cs="Times New Roman"/>
                <w:color w:val="000000"/>
                <w:lang w:eastAsia="cs-CZ"/>
              </w:rPr>
              <w:t>Přípravka U12</w:t>
            </w:r>
          </w:p>
        </w:tc>
        <w:tc>
          <w:tcPr>
            <w:tcW w:w="2256" w:type="dxa"/>
            <w:vAlign w:val="center"/>
            <w:hideMark/>
          </w:tcPr>
          <w:p w14:paraId="194828F3" w14:textId="00DC8238" w:rsidR="006105D6" w:rsidRPr="002804C5" w:rsidRDefault="006105D6" w:rsidP="00C951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Pr>
                <w:rFonts w:eastAsia="Times New Roman" w:cs="Times New Roman"/>
                <w:color w:val="000000"/>
                <w:lang w:eastAsia="cs-CZ"/>
              </w:rPr>
              <w:t>16</w:t>
            </w:r>
          </w:p>
        </w:tc>
        <w:tc>
          <w:tcPr>
            <w:tcW w:w="2256" w:type="dxa"/>
            <w:vAlign w:val="center"/>
            <w:hideMark/>
          </w:tcPr>
          <w:p w14:paraId="0057BCD6" w14:textId="0A925482" w:rsidR="006105D6" w:rsidRPr="002804C5" w:rsidRDefault="006105D6" w:rsidP="00C951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Pr>
                <w:rFonts w:eastAsia="Times New Roman" w:cs="Times New Roman"/>
                <w:color w:val="000000"/>
                <w:lang w:eastAsia="cs-CZ"/>
              </w:rPr>
              <w:t>4</w:t>
            </w:r>
          </w:p>
        </w:tc>
        <w:tc>
          <w:tcPr>
            <w:tcW w:w="2256" w:type="dxa"/>
            <w:vAlign w:val="center"/>
            <w:hideMark/>
          </w:tcPr>
          <w:p w14:paraId="6CBB94BB" w14:textId="77777777" w:rsidR="006105D6" w:rsidRPr="002804C5" w:rsidRDefault="006105D6" w:rsidP="00C951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0</w:t>
            </w:r>
          </w:p>
        </w:tc>
      </w:tr>
      <w:tr w:rsidR="006105D6" w:rsidRPr="002804C5" w14:paraId="4702D35D" w14:textId="77777777" w:rsidTr="00062541">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7DE4D15" w14:textId="77777777" w:rsidR="006105D6" w:rsidRPr="002804C5" w:rsidRDefault="006105D6" w:rsidP="00C95194">
            <w:pPr>
              <w:rPr>
                <w:rFonts w:eastAsia="Times New Roman" w:cs="Times New Roman"/>
                <w:color w:val="000000"/>
                <w:lang w:eastAsia="cs-CZ"/>
              </w:rPr>
            </w:pPr>
            <w:r w:rsidRPr="002804C5">
              <w:rPr>
                <w:rFonts w:eastAsia="Times New Roman" w:cs="Times New Roman"/>
                <w:color w:val="000000"/>
                <w:lang w:eastAsia="cs-CZ"/>
              </w:rPr>
              <w:t>Mladší žactvo U14</w:t>
            </w:r>
          </w:p>
        </w:tc>
        <w:tc>
          <w:tcPr>
            <w:tcW w:w="2256" w:type="dxa"/>
            <w:vAlign w:val="center"/>
            <w:hideMark/>
          </w:tcPr>
          <w:p w14:paraId="06400EF3" w14:textId="1D9B649D" w:rsidR="006105D6" w:rsidRPr="002804C5" w:rsidRDefault="006105D6" w:rsidP="00C95194">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w:t>
            </w:r>
            <w:r>
              <w:rPr>
                <w:rFonts w:eastAsia="Times New Roman" w:cs="Times New Roman"/>
                <w:color w:val="000000"/>
                <w:lang w:eastAsia="cs-CZ"/>
              </w:rPr>
              <w:t>4</w:t>
            </w:r>
          </w:p>
        </w:tc>
        <w:tc>
          <w:tcPr>
            <w:tcW w:w="2256" w:type="dxa"/>
            <w:vAlign w:val="center"/>
            <w:hideMark/>
          </w:tcPr>
          <w:p w14:paraId="628A3E77" w14:textId="4A4A1D73" w:rsidR="006105D6" w:rsidRPr="002804C5" w:rsidRDefault="006105D6" w:rsidP="00C95194">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Pr>
                <w:rFonts w:eastAsia="Times New Roman" w:cs="Times New Roman"/>
                <w:color w:val="000000"/>
                <w:lang w:eastAsia="cs-CZ"/>
              </w:rPr>
              <w:t>6</w:t>
            </w:r>
          </w:p>
        </w:tc>
        <w:tc>
          <w:tcPr>
            <w:tcW w:w="2256" w:type="dxa"/>
            <w:vAlign w:val="center"/>
            <w:hideMark/>
          </w:tcPr>
          <w:p w14:paraId="37E0D2C6" w14:textId="77777777" w:rsidR="006105D6" w:rsidRPr="002804C5" w:rsidRDefault="006105D6" w:rsidP="00C95194">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0</w:t>
            </w:r>
          </w:p>
        </w:tc>
      </w:tr>
      <w:tr w:rsidR="006105D6" w:rsidRPr="002804C5" w14:paraId="652669E5" w14:textId="77777777" w:rsidTr="00062541">
        <w:trPr>
          <w:trHeight w:val="17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2738408" w14:textId="77777777" w:rsidR="006105D6" w:rsidRPr="002804C5" w:rsidRDefault="006105D6" w:rsidP="00C95194">
            <w:pPr>
              <w:rPr>
                <w:rFonts w:eastAsia="Times New Roman" w:cs="Times New Roman"/>
                <w:color w:val="000000"/>
                <w:lang w:eastAsia="cs-CZ"/>
              </w:rPr>
            </w:pPr>
            <w:r w:rsidRPr="002804C5">
              <w:rPr>
                <w:rFonts w:eastAsia="Times New Roman" w:cs="Times New Roman"/>
                <w:color w:val="000000"/>
                <w:lang w:eastAsia="cs-CZ"/>
              </w:rPr>
              <w:t>Starší žactvo U16</w:t>
            </w:r>
          </w:p>
        </w:tc>
        <w:tc>
          <w:tcPr>
            <w:tcW w:w="2256" w:type="dxa"/>
            <w:vAlign w:val="center"/>
            <w:hideMark/>
          </w:tcPr>
          <w:p w14:paraId="349CFA4D" w14:textId="77777777" w:rsidR="006105D6" w:rsidRPr="002804C5" w:rsidRDefault="006105D6" w:rsidP="00C951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2</w:t>
            </w:r>
          </w:p>
        </w:tc>
        <w:tc>
          <w:tcPr>
            <w:tcW w:w="2256" w:type="dxa"/>
            <w:vAlign w:val="center"/>
            <w:hideMark/>
          </w:tcPr>
          <w:p w14:paraId="053B3C2F" w14:textId="0E649DFA" w:rsidR="006105D6" w:rsidRPr="002804C5" w:rsidRDefault="006105D6" w:rsidP="00C951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Pr>
                <w:rFonts w:eastAsia="Times New Roman" w:cs="Times New Roman"/>
                <w:color w:val="000000"/>
                <w:lang w:eastAsia="cs-CZ"/>
              </w:rPr>
              <w:t>8</w:t>
            </w:r>
          </w:p>
        </w:tc>
        <w:tc>
          <w:tcPr>
            <w:tcW w:w="2256" w:type="dxa"/>
            <w:vAlign w:val="center"/>
            <w:hideMark/>
          </w:tcPr>
          <w:p w14:paraId="7B9D85E4" w14:textId="77777777" w:rsidR="006105D6" w:rsidRPr="002804C5" w:rsidRDefault="006105D6" w:rsidP="00C951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0</w:t>
            </w:r>
          </w:p>
        </w:tc>
      </w:tr>
      <w:tr w:rsidR="006105D6" w:rsidRPr="002804C5" w14:paraId="104C428F" w14:textId="77777777" w:rsidTr="00062541">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DB96FF4" w14:textId="77777777" w:rsidR="006105D6" w:rsidRPr="002804C5" w:rsidRDefault="006105D6" w:rsidP="00C95194">
            <w:pPr>
              <w:rPr>
                <w:rFonts w:eastAsia="Times New Roman" w:cs="Times New Roman"/>
                <w:color w:val="000000"/>
                <w:lang w:eastAsia="cs-CZ"/>
              </w:rPr>
            </w:pPr>
            <w:r w:rsidRPr="002804C5">
              <w:rPr>
                <w:rFonts w:eastAsia="Times New Roman" w:cs="Times New Roman"/>
                <w:color w:val="000000"/>
                <w:lang w:eastAsia="cs-CZ"/>
              </w:rPr>
              <w:t>Dorost U18</w:t>
            </w:r>
          </w:p>
        </w:tc>
        <w:tc>
          <w:tcPr>
            <w:tcW w:w="2256" w:type="dxa"/>
            <w:vAlign w:val="center"/>
            <w:hideMark/>
          </w:tcPr>
          <w:p w14:paraId="1E089D7D" w14:textId="4EE3254C" w:rsidR="006105D6" w:rsidRPr="002804C5" w:rsidRDefault="006105D6" w:rsidP="00C95194">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w:t>
            </w:r>
            <w:r>
              <w:rPr>
                <w:rFonts w:eastAsia="Times New Roman" w:cs="Times New Roman"/>
                <w:color w:val="000000"/>
                <w:lang w:eastAsia="cs-CZ"/>
              </w:rPr>
              <w:t>0</w:t>
            </w:r>
          </w:p>
        </w:tc>
        <w:tc>
          <w:tcPr>
            <w:tcW w:w="2256" w:type="dxa"/>
            <w:vAlign w:val="center"/>
            <w:hideMark/>
          </w:tcPr>
          <w:p w14:paraId="4B8E8094" w14:textId="5F530C3C" w:rsidR="006105D6" w:rsidRPr="002804C5" w:rsidRDefault="006105D6" w:rsidP="00C95194">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Pr>
                <w:rFonts w:eastAsia="Times New Roman" w:cs="Times New Roman"/>
                <w:color w:val="000000"/>
                <w:lang w:eastAsia="cs-CZ"/>
              </w:rPr>
              <w:t>15</w:t>
            </w:r>
          </w:p>
        </w:tc>
        <w:tc>
          <w:tcPr>
            <w:tcW w:w="2256" w:type="dxa"/>
            <w:vAlign w:val="center"/>
            <w:hideMark/>
          </w:tcPr>
          <w:p w14:paraId="3078406C" w14:textId="097C3B7A" w:rsidR="006105D6" w:rsidRPr="002804C5" w:rsidRDefault="006105D6" w:rsidP="00C95194">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w:t>
            </w:r>
            <w:r w:rsidR="00C95194">
              <w:rPr>
                <w:rFonts w:eastAsia="Times New Roman" w:cs="Times New Roman"/>
                <w:color w:val="000000"/>
                <w:lang w:eastAsia="cs-CZ"/>
              </w:rPr>
              <w:t>5</w:t>
            </w:r>
          </w:p>
        </w:tc>
      </w:tr>
      <w:tr w:rsidR="006105D6" w:rsidRPr="002804C5" w14:paraId="05774DAB" w14:textId="77777777" w:rsidTr="00062541">
        <w:trPr>
          <w:trHeight w:val="368"/>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8A21AD3" w14:textId="77777777" w:rsidR="006105D6" w:rsidRPr="002804C5" w:rsidRDefault="006105D6" w:rsidP="00C95194">
            <w:pPr>
              <w:rPr>
                <w:rFonts w:eastAsia="Times New Roman" w:cs="Times New Roman"/>
                <w:color w:val="000000"/>
                <w:lang w:eastAsia="cs-CZ"/>
              </w:rPr>
            </w:pPr>
            <w:r w:rsidRPr="002804C5">
              <w:rPr>
                <w:rFonts w:eastAsia="Times New Roman" w:cs="Times New Roman"/>
                <w:color w:val="000000"/>
                <w:lang w:eastAsia="cs-CZ"/>
              </w:rPr>
              <w:t>Junioři U20</w:t>
            </w:r>
          </w:p>
        </w:tc>
        <w:tc>
          <w:tcPr>
            <w:tcW w:w="2256" w:type="dxa"/>
            <w:vAlign w:val="center"/>
            <w:hideMark/>
          </w:tcPr>
          <w:p w14:paraId="5DEBF74D" w14:textId="3AB9630B" w:rsidR="006105D6" w:rsidRPr="002804C5" w:rsidRDefault="006105D6" w:rsidP="00C951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Pr>
                <w:rFonts w:eastAsia="Times New Roman" w:cs="Times New Roman"/>
                <w:color w:val="000000"/>
                <w:lang w:eastAsia="cs-CZ"/>
              </w:rPr>
              <w:t>5</w:t>
            </w:r>
          </w:p>
        </w:tc>
        <w:tc>
          <w:tcPr>
            <w:tcW w:w="2256" w:type="dxa"/>
            <w:vAlign w:val="center"/>
            <w:hideMark/>
          </w:tcPr>
          <w:p w14:paraId="407B3F55" w14:textId="6EC2F5BA" w:rsidR="006105D6" w:rsidRPr="002804C5" w:rsidRDefault="006105D6" w:rsidP="00C951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Pr>
                <w:rFonts w:eastAsia="Times New Roman" w:cs="Times New Roman"/>
                <w:color w:val="000000"/>
                <w:lang w:eastAsia="cs-CZ"/>
              </w:rPr>
              <w:t>20</w:t>
            </w:r>
          </w:p>
        </w:tc>
        <w:tc>
          <w:tcPr>
            <w:tcW w:w="2256" w:type="dxa"/>
            <w:vAlign w:val="center"/>
            <w:hideMark/>
          </w:tcPr>
          <w:p w14:paraId="5CCED2BC" w14:textId="77777777" w:rsidR="006105D6" w:rsidRPr="002804C5" w:rsidRDefault="006105D6" w:rsidP="00C951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5</w:t>
            </w:r>
          </w:p>
        </w:tc>
      </w:tr>
    </w:tbl>
    <w:p w14:paraId="08D03AAF" w14:textId="77777777" w:rsidR="00C9225C" w:rsidRDefault="00C9225C" w:rsidP="00C9225C">
      <w:pPr>
        <w:pStyle w:val="Nadpis4"/>
      </w:pPr>
      <w:r>
        <w:t>Doba trvání her a činností</w:t>
      </w:r>
    </w:p>
    <w:p w14:paraId="760FC0CF" w14:textId="77777777" w:rsidR="005D17A7" w:rsidRDefault="00C9225C" w:rsidP="00C9225C">
      <w:r>
        <w:t xml:space="preserve">Čím mladší děti, tím častěji musíme střídat aktivity. Jako směrodatný ukazatel je </w:t>
      </w:r>
      <w:r w:rsidRPr="005D17A7">
        <w:rPr>
          <w:b/>
          <w:bCs/>
        </w:rPr>
        <w:t>pozornost dětí</w:t>
      </w:r>
      <w:r>
        <w:t>. Baví děti zvolená aktivita? Jsou zapálené do hry? Pokud ano, klidně pokračujte.</w:t>
      </w:r>
    </w:p>
    <w:p w14:paraId="3767FC5A" w14:textId="40EC3E0D" w:rsidR="00C9225C" w:rsidRDefault="00C9225C" w:rsidP="00C9225C">
      <w:r>
        <w:t>Obměny aktivity pomohou udržet pozornost, zaujetí i zábavu během tréninku. Děti v přípravce udrží pozornost</w:t>
      </w:r>
      <w:r w:rsidR="005D17A7">
        <w:t xml:space="preserve"> pro jednotvárnou činnost</w:t>
      </w:r>
      <w:r>
        <w:t xml:space="preserve"> asi 6 minut.</w:t>
      </w:r>
    </w:p>
    <w:p w14:paraId="655B7A06" w14:textId="77777777" w:rsidR="00C9225C" w:rsidRDefault="00C9225C" w:rsidP="00341DB5">
      <w:pPr>
        <w:pStyle w:val="Nadpis4"/>
      </w:pPr>
      <w:r>
        <w:t xml:space="preserve">Využití </w:t>
      </w:r>
      <w:r w:rsidRPr="00341DB5">
        <w:t>času</w:t>
      </w:r>
    </w:p>
    <w:p w14:paraId="01653769" w14:textId="1805B22C" w:rsidR="00C9225C" w:rsidRDefault="00C9225C" w:rsidP="00C9225C">
      <w:r>
        <w:t xml:space="preserve">Děti se potřebují hýbat. Trénink bychom měli </w:t>
      </w:r>
      <w:r w:rsidR="005D17A7">
        <w:t>připravit</w:t>
      </w:r>
      <w:r>
        <w:t xml:space="preserve"> tak, abychom udrželi </w:t>
      </w:r>
      <w:r w:rsidRPr="005D17A7">
        <w:rPr>
          <w:b/>
          <w:bCs/>
        </w:rPr>
        <w:t xml:space="preserve">co nejčastější pohybovou aktivitu </w:t>
      </w:r>
      <w:r>
        <w:t>všech dětí. Atletika je náchylná na časté prostoje. Volíme proto vhodné organizační formy, aby byly děti v pohybu co nejčastěji:</w:t>
      </w:r>
    </w:p>
    <w:p w14:paraId="230B7AF5" w14:textId="77777777" w:rsidR="00C9225C" w:rsidRDefault="00C9225C" w:rsidP="00062541">
      <w:pPr>
        <w:pStyle w:val="Bezmezer"/>
        <w:numPr>
          <w:ilvl w:val="0"/>
          <w:numId w:val="4"/>
        </w:numPr>
        <w:spacing w:line="240" w:lineRule="auto"/>
      </w:pPr>
      <w:r>
        <w:t>pohybové hry</w:t>
      </w:r>
    </w:p>
    <w:p w14:paraId="0A78CB3F" w14:textId="77777777" w:rsidR="00C9225C" w:rsidRDefault="00C9225C" w:rsidP="00062541">
      <w:pPr>
        <w:pStyle w:val="Bezmezer"/>
        <w:numPr>
          <w:ilvl w:val="0"/>
          <w:numId w:val="4"/>
        </w:numPr>
        <w:spacing w:line="240" w:lineRule="auto"/>
      </w:pPr>
      <w:r>
        <w:t>hry a aktivity organizujeme v menších skupinách</w:t>
      </w:r>
    </w:p>
    <w:p w14:paraId="5719DE61" w14:textId="2D08BC3A" w:rsidR="00C9225C" w:rsidRDefault="00C9225C" w:rsidP="00062541">
      <w:pPr>
        <w:pStyle w:val="Bezmezer"/>
        <w:numPr>
          <w:ilvl w:val="0"/>
          <w:numId w:val="4"/>
        </w:numPr>
        <w:spacing w:line="240" w:lineRule="auto"/>
      </w:pPr>
      <w:r>
        <w:t>více stanovišť</w:t>
      </w:r>
      <w:r w:rsidR="00062541">
        <w:t>, více činností</w:t>
      </w:r>
    </w:p>
    <w:p w14:paraId="1675110F" w14:textId="2E4AB459" w:rsidR="00C9225C" w:rsidRDefault="00C9225C" w:rsidP="00062541">
      <w:pPr>
        <w:pStyle w:val="Bezmezer"/>
        <w:numPr>
          <w:ilvl w:val="0"/>
          <w:numId w:val="4"/>
        </w:numPr>
        <w:spacing w:line="240" w:lineRule="auto"/>
      </w:pPr>
      <w:r>
        <w:t>omezit „čekání na pokus“ v zástupu</w:t>
      </w:r>
    </w:p>
    <w:p w14:paraId="69A20EFF" w14:textId="22702B97" w:rsidR="00C9225C" w:rsidRDefault="00C9225C" w:rsidP="00062541">
      <w:pPr>
        <w:pStyle w:val="Bezmezer"/>
        <w:numPr>
          <w:ilvl w:val="0"/>
          <w:numId w:val="4"/>
        </w:numPr>
        <w:spacing w:line="240" w:lineRule="auto"/>
      </w:pPr>
      <w:r>
        <w:t>stručné a jasné instrukce a pravidla</w:t>
      </w:r>
    </w:p>
    <w:p w14:paraId="1D48F93B" w14:textId="0DBB4D68" w:rsidR="00062541" w:rsidRPr="00062541" w:rsidRDefault="00C9225C" w:rsidP="00062541">
      <w:pPr>
        <w:pStyle w:val="Bezmezer"/>
        <w:numPr>
          <w:ilvl w:val="0"/>
          <w:numId w:val="4"/>
        </w:numPr>
        <w:spacing w:line="240" w:lineRule="auto"/>
      </w:pPr>
      <w:r>
        <w:t xml:space="preserve">více nácviku, </w:t>
      </w:r>
      <w:r w:rsidR="005D17A7">
        <w:t>méně</w:t>
      </w:r>
      <w:r>
        <w:t xml:space="preserve"> </w:t>
      </w:r>
      <w:r w:rsidR="005D17A7">
        <w:t>vysvětlování</w:t>
      </w:r>
    </w:p>
    <w:p w14:paraId="7532765E" w14:textId="1EB6F4AE" w:rsidR="00C9225C" w:rsidRDefault="00C9225C" w:rsidP="00C5612E">
      <w:pPr>
        <w:pStyle w:val="Nadpis1"/>
      </w:pPr>
      <w:bookmarkStart w:id="5" w:name="_Toc80186537"/>
      <w:r>
        <w:t>Všestrannost</w:t>
      </w:r>
      <w:r w:rsidR="00241DE1">
        <w:t xml:space="preserve"> a pestrost</w:t>
      </w:r>
      <w:bookmarkEnd w:id="5"/>
    </w:p>
    <w:p w14:paraId="2BF3FA32" w14:textId="77777777" w:rsidR="00C9225C" w:rsidRDefault="00C9225C" w:rsidP="00C9225C">
      <w:pPr>
        <w:pStyle w:val="Nadpis4"/>
      </w:pPr>
      <w:r>
        <w:t>Proč všestrannost?</w:t>
      </w:r>
    </w:p>
    <w:p w14:paraId="49D2285B" w14:textId="77777777" w:rsidR="00C9225C" w:rsidRDefault="00C9225C" w:rsidP="00C9225C">
      <w:r>
        <w:t xml:space="preserve">Pohybová všestrannost </w:t>
      </w:r>
      <w:r w:rsidRPr="00341DB5">
        <w:rPr>
          <w:b/>
          <w:bCs/>
        </w:rPr>
        <w:t>usnadňuje učení</w:t>
      </w:r>
      <w:r>
        <w:t xml:space="preserve"> se dalším pohybovým činnostem. </w:t>
      </w:r>
    </w:p>
    <w:p w14:paraId="1E62FCE2" w14:textId="77777777" w:rsidR="00C9225C" w:rsidRDefault="00C9225C" w:rsidP="00C9225C">
      <w:r>
        <w:t xml:space="preserve">Pestrým tréninkem </w:t>
      </w:r>
      <w:r w:rsidRPr="00341DB5">
        <w:rPr>
          <w:b/>
          <w:bCs/>
        </w:rPr>
        <w:t>předejdeme přetížení</w:t>
      </w:r>
      <w:r>
        <w:t xml:space="preserve">, svalovým dysbalancím. </w:t>
      </w:r>
    </w:p>
    <w:p w14:paraId="568C2B10" w14:textId="77777777" w:rsidR="00C9225C" w:rsidRDefault="00C9225C" w:rsidP="00C9225C">
      <w:r>
        <w:lastRenderedPageBreak/>
        <w:t xml:space="preserve">Široký pohybový rejstřík je </w:t>
      </w:r>
      <w:r w:rsidRPr="00341DB5">
        <w:rPr>
          <w:b/>
          <w:bCs/>
        </w:rPr>
        <w:t>základem pro rovnoměrný vývoj</w:t>
      </w:r>
      <w:r>
        <w:t xml:space="preserve"> a budoucí rozvoj potenciálu každého jedince.</w:t>
      </w:r>
    </w:p>
    <w:p w14:paraId="5A5CF128" w14:textId="77777777" w:rsidR="00C9225C" w:rsidRDefault="00C9225C" w:rsidP="00C9225C">
      <w:pPr>
        <w:pStyle w:val="Nadpis4"/>
      </w:pPr>
      <w:r>
        <w:t>Pestrost</w:t>
      </w:r>
    </w:p>
    <w:p w14:paraId="3A9C7E66" w14:textId="77777777" w:rsidR="00C9225C" w:rsidRDefault="00C9225C" w:rsidP="00C9225C">
      <w:r>
        <w:t>Chcete mít rozmanité a nápadité tréninky? Řiďte se jednoduchým pravidlem:</w:t>
      </w:r>
    </w:p>
    <w:p w14:paraId="20A9D3FE" w14:textId="77777777" w:rsidR="00C9225C" w:rsidRPr="00F16AD4" w:rsidRDefault="00C9225C" w:rsidP="00A86065">
      <w:pPr>
        <w:jc w:val="center"/>
        <w:rPr>
          <w:rStyle w:val="Zdraznnjemn"/>
        </w:rPr>
      </w:pPr>
      <w:r w:rsidRPr="00F16AD4">
        <w:rPr>
          <w:rStyle w:val="Zdraznnjemn"/>
        </w:rPr>
        <w:t>„Každý trénink musí být jiný“</w:t>
      </w:r>
    </w:p>
    <w:p w14:paraId="2E366EF2" w14:textId="77777777" w:rsidR="00C9225C" w:rsidRDefault="00C9225C" w:rsidP="00C9225C">
      <w:r>
        <w:t>A to od rozcvičení, přes hlavní náplň až po závěr tréninku. I drobná úprava je pro děti zajímavá a vítaná změna.</w:t>
      </w:r>
    </w:p>
    <w:p w14:paraId="794B122D" w14:textId="77777777" w:rsidR="00C9225C" w:rsidRDefault="00C9225C" w:rsidP="00D85BD1">
      <w:pPr>
        <w:pStyle w:val="Bezmezer"/>
        <w:numPr>
          <w:ilvl w:val="0"/>
          <w:numId w:val="3"/>
        </w:numPr>
      </w:pPr>
      <w:r>
        <w:t>vymýšlejte nové hry a pohybové činností</w:t>
      </w:r>
    </w:p>
    <w:p w14:paraId="50054780" w14:textId="77777777" w:rsidR="00C9225C" w:rsidRDefault="00C9225C" w:rsidP="00D85BD1">
      <w:pPr>
        <w:pStyle w:val="Bezmezer"/>
        <w:numPr>
          <w:ilvl w:val="0"/>
          <w:numId w:val="3"/>
        </w:numPr>
      </w:pPr>
      <w:r>
        <w:t>uvádějte různé varianty her a činností</w:t>
      </w:r>
    </w:p>
    <w:p w14:paraId="7594DCC7" w14:textId="6E16F3BA" w:rsidR="00C9225C" w:rsidRDefault="00C9225C" w:rsidP="00D85BD1">
      <w:pPr>
        <w:pStyle w:val="Bezmezer"/>
        <w:numPr>
          <w:ilvl w:val="0"/>
          <w:numId w:val="3"/>
        </w:numPr>
      </w:pPr>
      <w:r>
        <w:t>obměňujte čas</w:t>
      </w:r>
      <w:r w:rsidR="00A86065">
        <w:t xml:space="preserve"> her</w:t>
      </w:r>
      <w:r>
        <w:t>, pravidla, organizaci zavedených aktivit</w:t>
      </w:r>
    </w:p>
    <w:p w14:paraId="59988309" w14:textId="272D48A2" w:rsidR="009B3144" w:rsidRDefault="009B3144" w:rsidP="00D85BD1">
      <w:pPr>
        <w:pStyle w:val="Bezmezer"/>
        <w:numPr>
          <w:ilvl w:val="0"/>
          <w:numId w:val="3"/>
        </w:numPr>
      </w:pPr>
      <w:r>
        <w:t>střídejte varianty atletických cvičení</w:t>
      </w:r>
    </w:p>
    <w:p w14:paraId="6AE6B1FB" w14:textId="77777777" w:rsidR="00C9225C" w:rsidRDefault="00C9225C" w:rsidP="00D85BD1">
      <w:pPr>
        <w:pStyle w:val="Bezmezer"/>
        <w:numPr>
          <w:ilvl w:val="0"/>
          <w:numId w:val="3"/>
        </w:numPr>
      </w:pPr>
      <w:r>
        <w:t>využívejte různé pomůcky</w:t>
      </w:r>
    </w:p>
    <w:p w14:paraId="2F46D568" w14:textId="77777777" w:rsidR="00C9225C" w:rsidRDefault="00C9225C" w:rsidP="00D85BD1">
      <w:pPr>
        <w:pStyle w:val="Bezmezer"/>
        <w:numPr>
          <w:ilvl w:val="0"/>
          <w:numId w:val="3"/>
        </w:numPr>
      </w:pPr>
      <w:r>
        <w:t>trénujte v různém prostředí</w:t>
      </w:r>
    </w:p>
    <w:p w14:paraId="4B75CDEC" w14:textId="246036AF" w:rsidR="00C9225C" w:rsidRDefault="00C9225C" w:rsidP="00D85BD1">
      <w:pPr>
        <w:pStyle w:val="Bezmezer"/>
        <w:numPr>
          <w:ilvl w:val="0"/>
          <w:numId w:val="3"/>
        </w:numPr>
      </w:pPr>
      <w:r>
        <w:t>využívejte aktuálních přírodních podmínek.</w:t>
      </w:r>
    </w:p>
    <w:p w14:paraId="1A1E8D3A" w14:textId="77777777" w:rsidR="00C9225C" w:rsidRDefault="00C9225C" w:rsidP="00C9225C">
      <w:pPr>
        <w:pStyle w:val="Bezmezer"/>
        <w:ind w:left="720"/>
      </w:pPr>
    </w:p>
    <w:p w14:paraId="058D9182" w14:textId="0F4846F8" w:rsidR="00404F0D" w:rsidRPr="00DA5FB9" w:rsidRDefault="00C9225C" w:rsidP="009B3144">
      <w:r>
        <w:t>Více variant, více zážitků!</w:t>
      </w:r>
    </w:p>
    <w:p w14:paraId="4AC83F68" w14:textId="53CF4596" w:rsidR="00C9225C" w:rsidRDefault="00C9225C" w:rsidP="00C5612E">
      <w:pPr>
        <w:pStyle w:val="Nadpis1"/>
      </w:pPr>
      <w:bookmarkStart w:id="6" w:name="_Toc80186538"/>
      <w:r>
        <w:t>Přiměřenost</w:t>
      </w:r>
      <w:bookmarkEnd w:id="6"/>
    </w:p>
    <w:p w14:paraId="7F355BAF" w14:textId="77777777" w:rsidR="00C9225C" w:rsidRPr="00E97B34" w:rsidRDefault="00C9225C" w:rsidP="00C9225C">
      <w:pPr>
        <w:pStyle w:val="Nadpis4"/>
      </w:pPr>
      <w:r>
        <w:t>Věkové zákonitosti</w:t>
      </w:r>
    </w:p>
    <w:p w14:paraId="3D0B3FC9" w14:textId="77777777" w:rsidR="00C9225C" w:rsidRDefault="00C9225C" w:rsidP="00C9225C">
      <w:r>
        <w:t>V každé kategorii bychom měli přizpůsobit metody vedení tréninku a jeho cíle vzhledem k:</w:t>
      </w:r>
    </w:p>
    <w:p w14:paraId="739ADB8E" w14:textId="1E6A8C32" w:rsidR="00C9225C" w:rsidRDefault="00C9225C" w:rsidP="00D85BD1">
      <w:pPr>
        <w:pStyle w:val="Bezmezer"/>
        <w:numPr>
          <w:ilvl w:val="0"/>
          <w:numId w:val="5"/>
        </w:numPr>
      </w:pPr>
      <w:r>
        <w:t>věkovým zákonitostem</w:t>
      </w:r>
      <w:r w:rsidR="008C5CB7">
        <w:t>,</w:t>
      </w:r>
    </w:p>
    <w:p w14:paraId="16E5D91D" w14:textId="78910C70" w:rsidR="00C9225C" w:rsidRDefault="00C9225C" w:rsidP="00D85BD1">
      <w:pPr>
        <w:pStyle w:val="Bezmezer"/>
        <w:numPr>
          <w:ilvl w:val="0"/>
          <w:numId w:val="5"/>
        </w:numPr>
      </w:pPr>
      <w:r>
        <w:t>fyziologickým zákonitostem</w:t>
      </w:r>
      <w:r w:rsidR="008C5CB7">
        <w:t>,</w:t>
      </w:r>
    </w:p>
    <w:p w14:paraId="284A5406" w14:textId="6F972051" w:rsidR="009B3144" w:rsidRDefault="009B3144" w:rsidP="00D85BD1">
      <w:pPr>
        <w:pStyle w:val="Bezmezer"/>
        <w:numPr>
          <w:ilvl w:val="0"/>
          <w:numId w:val="5"/>
        </w:numPr>
      </w:pPr>
      <w:r>
        <w:t>individuálnímu fyzické vyspělosti</w:t>
      </w:r>
      <w:r w:rsidR="008C5CB7">
        <w:t>,</w:t>
      </w:r>
    </w:p>
    <w:p w14:paraId="0AC6F133" w14:textId="173D94B9" w:rsidR="00C9225C" w:rsidRDefault="00C9225C" w:rsidP="00D85BD1">
      <w:pPr>
        <w:pStyle w:val="Bezmezer"/>
        <w:numPr>
          <w:ilvl w:val="0"/>
          <w:numId w:val="5"/>
        </w:numPr>
      </w:pPr>
      <w:r>
        <w:t>současnému rozpoložení.</w:t>
      </w:r>
    </w:p>
    <w:p w14:paraId="0D1FE5D5" w14:textId="77777777" w:rsidR="00C9225C" w:rsidRDefault="00C9225C" w:rsidP="00C9225C">
      <w:pPr>
        <w:pStyle w:val="Nadpis4"/>
      </w:pPr>
      <w:r>
        <w:t>Individuální přístup</w:t>
      </w:r>
    </w:p>
    <w:p w14:paraId="1BC0C79D" w14:textId="42CD9E0E" w:rsidR="00C9225C" w:rsidRDefault="00C9225C" w:rsidP="00C9225C">
      <w:r>
        <w:t>Vnímejme rozdíly mezi dětmi. Každé si osvojuje pohybové dovednosti různou rychlostí. Nabízejme dětem dostatek podnětů, aby mohly rozvinout své přednosti. Nabízejme úkoly různé náročnosti tak, abychom podpořili zručnější děti a zároveň dali prostor dětem, které se učí pomaleji.</w:t>
      </w:r>
    </w:p>
    <w:p w14:paraId="1EF434FF" w14:textId="0947FD99" w:rsidR="009B3144" w:rsidRDefault="009B3144" w:rsidP="009B3144">
      <w:pPr>
        <w:pStyle w:val="Nadpis4"/>
      </w:pPr>
      <w:r>
        <w:t>Dívky a chlapci</w:t>
      </w:r>
    </w:p>
    <w:p w14:paraId="6D43536B" w14:textId="3D175C60" w:rsidR="00090198" w:rsidRPr="009B3144" w:rsidRDefault="009B3144" w:rsidP="009B3144">
      <w:r>
        <w:t>Atletik</w:t>
      </w:r>
      <w:r w:rsidR="008C5CB7">
        <w:t>u</w:t>
      </w:r>
      <w:r>
        <w:t xml:space="preserve"> lze bez problému organizovat </w:t>
      </w:r>
      <w:proofErr w:type="spellStart"/>
      <w:r>
        <w:t>koedukovaně</w:t>
      </w:r>
      <w:proofErr w:type="spellEnd"/>
      <w:r>
        <w:t xml:space="preserve"> pro dívky i chlapce. </w:t>
      </w:r>
      <w:r w:rsidR="00090198">
        <w:t>V dětském věku zvládnou dívky i chlapci totožný trénink a pohybové činnosti. S dospíváním a nástupem puberty bychom měli trénink citlivě individualizovat jak pro dívky, tak chlapce.</w:t>
      </w:r>
    </w:p>
    <w:p w14:paraId="72CFEED9" w14:textId="6B58FB07" w:rsidR="00C9225C" w:rsidRDefault="00C9225C" w:rsidP="00C5612E">
      <w:pPr>
        <w:pStyle w:val="Nadpis1"/>
      </w:pPr>
      <w:bookmarkStart w:id="7" w:name="_Toc80186539"/>
      <w:r>
        <w:lastRenderedPageBreak/>
        <w:t>Komunikace</w:t>
      </w:r>
      <w:r w:rsidR="00241DE1">
        <w:t xml:space="preserve"> s dětmi</w:t>
      </w:r>
      <w:bookmarkEnd w:id="7"/>
    </w:p>
    <w:p w14:paraId="2E0AEC93" w14:textId="77777777" w:rsidR="00C9225C" w:rsidRDefault="00C9225C" w:rsidP="00C9225C">
      <w:pPr>
        <w:pStyle w:val="Nadpis4"/>
      </w:pPr>
      <w:r>
        <w:t>Motivace a povzbuzení</w:t>
      </w:r>
    </w:p>
    <w:p w14:paraId="7422930C" w14:textId="77777777" w:rsidR="00C9225C" w:rsidRDefault="00C9225C" w:rsidP="00C9225C">
      <w:r>
        <w:t>Děti si zaslouží slyšet, co se jim daří. Nebojte se často vyzdvihnout, co se komu podařilo. Pozitivní zpětnou vazbou se učí i ostatní, co je správně. Jednotlivce pochvala motivuje a dává význam jeho snažení.</w:t>
      </w:r>
    </w:p>
    <w:p w14:paraId="6D7036C8" w14:textId="25440B09" w:rsidR="00C9225C" w:rsidRDefault="00C9225C" w:rsidP="00C9225C">
      <w:r>
        <w:t>Buďme podporou pro všechny. Málokdo zvládne všechno napoprvé. Vyzdvihujme snahu a úsilí, i nezdařeným pokusem se můžeme mnoho naučit. Hledejme způsoby, jak děti povzbudit.</w:t>
      </w:r>
    </w:p>
    <w:p w14:paraId="04F28794" w14:textId="77777777" w:rsidR="00C9225C" w:rsidRDefault="00C9225C" w:rsidP="00C9225C">
      <w:pPr>
        <w:pStyle w:val="Nadpis4"/>
      </w:pPr>
      <w:r>
        <w:t>Terminologie</w:t>
      </w:r>
    </w:p>
    <w:p w14:paraId="6747E20D" w14:textId="71C7BE46" w:rsidR="00C9225C" w:rsidRDefault="00C9225C" w:rsidP="00C9225C">
      <w:r>
        <w:t>Přibližme atletiku dětem příběhy, přirovnáními, barvitou řečí. Děti nemusíme zatěžovat složitou terminologií. Podstatná je srozumitelná instrukce, předvedení</w:t>
      </w:r>
      <w:r w:rsidR="00017115">
        <w:t xml:space="preserve"> </w:t>
      </w:r>
      <w:r>
        <w:t>a motivace.</w:t>
      </w:r>
    </w:p>
    <w:p w14:paraId="4BB7E9C9" w14:textId="77777777" w:rsidR="00C9225C" w:rsidRDefault="00C9225C" w:rsidP="00C9225C">
      <w:pPr>
        <w:pStyle w:val="Nadpis4"/>
      </w:pPr>
      <w:r>
        <w:t>Respekt</w:t>
      </w:r>
    </w:p>
    <w:p w14:paraId="69908E6C" w14:textId="2ED69EC1" w:rsidR="00C9225C" w:rsidRDefault="00C9225C" w:rsidP="00C9225C">
      <w:r>
        <w:t xml:space="preserve">Vnímejte každé dítě jako rovnocenného partnera. Naslouchejte, co si myslí, co vám chtějí sdělit, jaké mají potřeby. Bavte se s dětmi. Vysvětlujte </w:t>
      </w:r>
      <w:r w:rsidR="00404F0D">
        <w:t>jim,</w:t>
      </w:r>
      <w:r>
        <w:t xml:space="preserve"> co a proč od nich potřebujete jako trenér.</w:t>
      </w:r>
    </w:p>
    <w:p w14:paraId="69B4AD3C" w14:textId="77777777" w:rsidR="00C9225C" w:rsidRDefault="00C9225C" w:rsidP="00C9225C">
      <w:pPr>
        <w:pStyle w:val="Nadpis4"/>
      </w:pPr>
      <w:r>
        <w:t>Spolupráce s rodiči</w:t>
      </w:r>
    </w:p>
    <w:p w14:paraId="5366B521" w14:textId="45575E8B" w:rsidR="00C9225C" w:rsidRDefault="00C9225C" w:rsidP="00C9225C">
      <w:r>
        <w:t>Zkusme přesvědčit rodiče (zákonné zástupce) o našem poslání. Podpořte rodiče, ať s dětmi pravidelně sportují. Organizujte jejich společné aktivity. Poraďte rodičům, co lze dělat ve volném čase v okolí Vašeho klubu. V</w:t>
      </w:r>
      <w:r w:rsidRPr="001C396D">
        <w:t xml:space="preserve">ýlety do hor, </w:t>
      </w:r>
      <w:r>
        <w:t xml:space="preserve">na kole, plavání, horolezení, návštěvy sportovních areálů, základy </w:t>
      </w:r>
      <w:proofErr w:type="spellStart"/>
      <w:r>
        <w:t>gmnastiky</w:t>
      </w:r>
      <w:proofErr w:type="spellEnd"/>
      <w:r>
        <w:t>, a další sporty jsou vhodným a nutným doplňkem k atletice.</w:t>
      </w:r>
    </w:p>
    <w:p w14:paraId="1BE54366" w14:textId="77777777" w:rsidR="00C665EB" w:rsidRDefault="00C665EB" w:rsidP="00C9225C">
      <w:pPr>
        <w:rPr>
          <w:rFonts w:eastAsiaTheme="majorEastAsia" w:cstheme="majorBidi"/>
          <w:b/>
          <w:color w:val="2F5496" w:themeColor="accent1" w:themeShade="BF"/>
          <w:sz w:val="32"/>
          <w:szCs w:val="32"/>
        </w:rPr>
        <w:sectPr w:rsidR="00C665EB" w:rsidSect="00C665EB">
          <w:headerReference w:type="even" r:id="rId8"/>
          <w:headerReference w:type="default" r:id="rId9"/>
          <w:footerReference w:type="default" r:id="rId10"/>
          <w:headerReference w:type="first" r:id="rId11"/>
          <w:pgSz w:w="11906" w:h="16838"/>
          <w:pgMar w:top="2268" w:right="851" w:bottom="1134" w:left="1418" w:header="709" w:footer="709" w:gutter="0"/>
          <w:cols w:space="708"/>
          <w:titlePg/>
          <w:docGrid w:linePitch="360"/>
        </w:sectPr>
      </w:pPr>
    </w:p>
    <w:p w14:paraId="3169D2F3" w14:textId="0409F0EE" w:rsidR="00C9225C" w:rsidRDefault="00254FC7" w:rsidP="00C5612E">
      <w:pPr>
        <w:pStyle w:val="Nadpis1"/>
      </w:pPr>
      <w:bookmarkStart w:id="8" w:name="_Toc80186540"/>
      <w:r>
        <w:lastRenderedPageBreak/>
        <w:t>Dětské kat</w:t>
      </w:r>
      <w:r w:rsidR="00C9225C">
        <w:t>egorie</w:t>
      </w:r>
      <w:bookmarkEnd w:id="8"/>
    </w:p>
    <w:p w14:paraId="43CE92E9" w14:textId="681833AB" w:rsidR="00C9225C" w:rsidRDefault="00136990" w:rsidP="00C36575">
      <w:pPr>
        <w:pStyle w:val="Nadpis2"/>
      </w:pPr>
      <w:proofErr w:type="spellStart"/>
      <w:r>
        <w:t>Minip</w:t>
      </w:r>
      <w:r w:rsidR="00C9225C">
        <w:t>řípravka</w:t>
      </w:r>
      <w:proofErr w:type="spellEnd"/>
    </w:p>
    <w:p w14:paraId="54C1088F" w14:textId="011D9B58" w:rsidR="00161729" w:rsidRDefault="00161729" w:rsidP="00C36575">
      <w:pPr>
        <w:pStyle w:val="Podnadpis"/>
      </w:pPr>
      <w:r>
        <w:t>Hrajeme si v pohybu!</w:t>
      </w:r>
    </w:p>
    <w:p w14:paraId="61645743" w14:textId="77777777" w:rsidR="006C18B2" w:rsidRDefault="00D85BD1" w:rsidP="00D85BD1">
      <w:r>
        <w:t>Základem pro děti je pravidelný a četný pohyb. Dvacet hodin aktivního pohybu týdně by mělo být minimum pro každého. Atletický trénink, nebo spíše hraní si na stadionu nebo s atletickým trenérem, je pouze jednou z mnoha pohybových činností dítěte. Podporujeme děti a jejich rodiče v aktivním životním stylu. Atletika nabízí dětem všestranné vyžití zejména díky pohybovým hrám, které přirozeně rozšiřují rejstřík pohybových dovedností. Trénink nabitý motivujícími a radostnými hrami, kdy jsou děti zapojené do aktivity je nejlepší volbou pro tuto kategorii</w:t>
      </w:r>
    </w:p>
    <w:p w14:paraId="30C4D046" w14:textId="06E3304F" w:rsidR="00645D88" w:rsidRDefault="00645D88" w:rsidP="00C36575">
      <w:pPr>
        <w:pStyle w:val="Nadpis4"/>
      </w:pPr>
      <w:r>
        <w:t>věkové zákonitosti</w:t>
      </w:r>
    </w:p>
    <w:p w14:paraId="7DE81C64" w14:textId="772F9CC7" w:rsidR="00303AAE" w:rsidRDefault="00303AAE" w:rsidP="00303AAE">
      <w:pPr>
        <w:pStyle w:val="Bezmezer"/>
      </w:pPr>
    </w:p>
    <w:p w14:paraId="6CE91D78" w14:textId="77777777" w:rsidR="00303AAE" w:rsidRDefault="00303AAE" w:rsidP="00D85BD1">
      <w:pPr>
        <w:pStyle w:val="Bezmezer"/>
        <w:numPr>
          <w:ilvl w:val="0"/>
          <w:numId w:val="12"/>
        </w:numPr>
        <w:spacing w:line="240" w:lineRule="auto"/>
      </w:pPr>
      <w:r>
        <w:t>všechno je zajímavé</w:t>
      </w:r>
    </w:p>
    <w:p w14:paraId="461C8000" w14:textId="77777777" w:rsidR="00303AAE" w:rsidRDefault="00303AAE" w:rsidP="00D85BD1">
      <w:pPr>
        <w:pStyle w:val="Bezmezer"/>
        <w:numPr>
          <w:ilvl w:val="0"/>
          <w:numId w:val="12"/>
        </w:numPr>
        <w:spacing w:line="240" w:lineRule="auto"/>
      </w:pPr>
      <w:r>
        <w:t>plynulý růst výšky a váhy</w:t>
      </w:r>
    </w:p>
    <w:p w14:paraId="4E676022" w14:textId="77777777" w:rsidR="00303AAE" w:rsidRDefault="00303AAE" w:rsidP="00D85BD1">
      <w:pPr>
        <w:pStyle w:val="Bezmezer"/>
        <w:numPr>
          <w:ilvl w:val="0"/>
          <w:numId w:val="12"/>
        </w:numPr>
        <w:spacing w:line="240" w:lineRule="auto"/>
      </w:pPr>
      <w:r>
        <w:t>rozumí přímočarým pokynům a úkolům</w:t>
      </w:r>
    </w:p>
    <w:p w14:paraId="6EDFD3E9" w14:textId="77777777" w:rsidR="00303AAE" w:rsidRDefault="00303AAE" w:rsidP="00D85BD1">
      <w:pPr>
        <w:pStyle w:val="Bezmezer"/>
        <w:numPr>
          <w:ilvl w:val="0"/>
          <w:numId w:val="12"/>
        </w:numPr>
        <w:spacing w:line="240" w:lineRule="auto"/>
      </w:pPr>
      <w:r>
        <w:t>nechápou souvislosti pohybu</w:t>
      </w:r>
    </w:p>
    <w:p w14:paraId="1BD19080" w14:textId="77777777" w:rsidR="00303AAE" w:rsidRDefault="00303AAE" w:rsidP="00D85BD1">
      <w:pPr>
        <w:pStyle w:val="Bezmezer"/>
        <w:numPr>
          <w:ilvl w:val="0"/>
          <w:numId w:val="12"/>
        </w:numPr>
        <w:spacing w:line="240" w:lineRule="auto"/>
      </w:pPr>
      <w:r>
        <w:t xml:space="preserve">rychlá regenerace </w:t>
      </w:r>
    </w:p>
    <w:p w14:paraId="51A145E8" w14:textId="77777777" w:rsidR="00303AAE" w:rsidRDefault="00303AAE" w:rsidP="00D85BD1">
      <w:pPr>
        <w:pStyle w:val="Bezmezer"/>
        <w:numPr>
          <w:ilvl w:val="0"/>
          <w:numId w:val="12"/>
        </w:numPr>
        <w:spacing w:line="240" w:lineRule="auto"/>
      </w:pPr>
      <w:r>
        <w:t>omezená doba soustředění</w:t>
      </w:r>
    </w:p>
    <w:p w14:paraId="789E7247" w14:textId="33B7DB6B" w:rsidR="00303AAE" w:rsidRDefault="00303AAE" w:rsidP="00D85BD1">
      <w:pPr>
        <w:pStyle w:val="Bezmezer"/>
        <w:numPr>
          <w:ilvl w:val="0"/>
          <w:numId w:val="12"/>
        </w:numPr>
      </w:pPr>
      <w:r>
        <w:t>začínají vnímat kolektiv, první zkušenosti s týmovou spolupráci</w:t>
      </w:r>
    </w:p>
    <w:p w14:paraId="5FF923CE" w14:textId="10BD4DFB" w:rsidR="00136990" w:rsidRDefault="00C36575" w:rsidP="00C36575">
      <w:pPr>
        <w:pStyle w:val="Nadpis4"/>
      </w:pPr>
      <w:r>
        <w:t>trenérská filozofie</w:t>
      </w:r>
    </w:p>
    <w:p w14:paraId="26E1752F" w14:textId="77DC5C37" w:rsidR="00645D88" w:rsidRDefault="00A70E2A" w:rsidP="00D85BD1">
      <w:pPr>
        <w:pStyle w:val="Bezmezer"/>
        <w:numPr>
          <w:ilvl w:val="0"/>
          <w:numId w:val="14"/>
        </w:numPr>
        <w:ind w:left="709"/>
      </w:pPr>
      <w:r>
        <w:t>nadchnout</w:t>
      </w:r>
      <w:r w:rsidR="00645D88">
        <w:t xml:space="preserve"> děti pro pohyb</w:t>
      </w:r>
      <w:r w:rsidR="00C36575">
        <w:t xml:space="preserve"> a hraní si v pohybu</w:t>
      </w:r>
    </w:p>
    <w:p w14:paraId="7DA95517" w14:textId="63C036B7" w:rsidR="00C36575" w:rsidRDefault="00C36575" w:rsidP="00D85BD1">
      <w:pPr>
        <w:pStyle w:val="Bezmezer"/>
        <w:numPr>
          <w:ilvl w:val="0"/>
          <w:numId w:val="14"/>
        </w:numPr>
        <w:ind w:left="709"/>
      </w:pPr>
      <w:r>
        <w:t>pohyb je zábava, radost a zážitek</w:t>
      </w:r>
    </w:p>
    <w:p w14:paraId="41EAC16E" w14:textId="5F5F97C2" w:rsidR="00C9225C" w:rsidRDefault="00A70E2A" w:rsidP="00C36575">
      <w:pPr>
        <w:pStyle w:val="Nadpis4"/>
      </w:pPr>
      <w:r>
        <w:t>tréninkové metody</w:t>
      </w:r>
      <w:r w:rsidR="00C36575">
        <w:t xml:space="preserve"> a cíle</w:t>
      </w:r>
    </w:p>
    <w:p w14:paraId="78462005" w14:textId="77777777" w:rsidR="00C36575" w:rsidRPr="00C36575" w:rsidRDefault="00C36575" w:rsidP="00D85BD1">
      <w:pPr>
        <w:pStyle w:val="Odstavecseseznamem"/>
        <w:numPr>
          <w:ilvl w:val="0"/>
          <w:numId w:val="13"/>
        </w:numPr>
        <w:rPr>
          <w:rFonts w:asciiTheme="minorHAnsi" w:hAnsiTheme="minorHAnsi" w:cstheme="minorHAnsi"/>
          <w:sz w:val="24"/>
          <w:szCs w:val="24"/>
        </w:rPr>
      </w:pPr>
      <w:r w:rsidRPr="00C36575">
        <w:rPr>
          <w:rFonts w:asciiTheme="minorHAnsi" w:hAnsiTheme="minorHAnsi" w:cstheme="minorHAnsi"/>
          <w:sz w:val="24"/>
          <w:szCs w:val="24"/>
        </w:rPr>
        <w:t>pohybové hry a hříčky; podpora volného hraní, svobodné hry</w:t>
      </w:r>
    </w:p>
    <w:p w14:paraId="35474725" w14:textId="77777777" w:rsidR="00C36575" w:rsidRPr="00C36575" w:rsidRDefault="00C36575" w:rsidP="00D85BD1">
      <w:pPr>
        <w:pStyle w:val="Odstavecseseznamem"/>
        <w:numPr>
          <w:ilvl w:val="0"/>
          <w:numId w:val="13"/>
        </w:numPr>
        <w:rPr>
          <w:rFonts w:asciiTheme="minorHAnsi" w:hAnsiTheme="minorHAnsi" w:cstheme="minorHAnsi"/>
          <w:sz w:val="24"/>
          <w:szCs w:val="24"/>
        </w:rPr>
      </w:pPr>
      <w:r w:rsidRPr="00C36575">
        <w:rPr>
          <w:rFonts w:asciiTheme="minorHAnsi" w:hAnsiTheme="minorHAnsi" w:cstheme="minorHAnsi"/>
          <w:sz w:val="24"/>
          <w:szCs w:val="24"/>
        </w:rPr>
        <w:t>laskavý, pozitivní přístup</w:t>
      </w:r>
    </w:p>
    <w:p w14:paraId="0A811C81" w14:textId="77777777" w:rsidR="00C36575" w:rsidRPr="00C36575" w:rsidRDefault="00C36575" w:rsidP="00D85BD1">
      <w:pPr>
        <w:pStyle w:val="Odstavecseseznamem"/>
        <w:numPr>
          <w:ilvl w:val="0"/>
          <w:numId w:val="13"/>
        </w:numPr>
        <w:rPr>
          <w:rFonts w:asciiTheme="minorHAnsi" w:hAnsiTheme="minorHAnsi" w:cstheme="minorHAnsi"/>
          <w:sz w:val="24"/>
          <w:szCs w:val="24"/>
        </w:rPr>
      </w:pPr>
      <w:r w:rsidRPr="00C36575">
        <w:rPr>
          <w:rFonts w:asciiTheme="minorHAnsi" w:hAnsiTheme="minorHAnsi" w:cstheme="minorHAnsi"/>
          <w:sz w:val="24"/>
          <w:szCs w:val="24"/>
        </w:rPr>
        <w:t>radost, elán, nadšení ze strany trenéra</w:t>
      </w:r>
    </w:p>
    <w:p w14:paraId="162F2DF9" w14:textId="77777777" w:rsidR="00C36575" w:rsidRPr="00C36575" w:rsidRDefault="00C36575" w:rsidP="00D85BD1">
      <w:pPr>
        <w:pStyle w:val="Odstavecseseznamem"/>
        <w:numPr>
          <w:ilvl w:val="0"/>
          <w:numId w:val="13"/>
        </w:numPr>
        <w:rPr>
          <w:rFonts w:asciiTheme="minorHAnsi" w:hAnsiTheme="minorHAnsi" w:cstheme="minorHAnsi"/>
          <w:sz w:val="24"/>
          <w:szCs w:val="24"/>
        </w:rPr>
      </w:pPr>
      <w:r w:rsidRPr="00C36575">
        <w:rPr>
          <w:rFonts w:asciiTheme="minorHAnsi" w:hAnsiTheme="minorHAnsi" w:cstheme="minorHAnsi"/>
          <w:sz w:val="24"/>
          <w:szCs w:val="24"/>
        </w:rPr>
        <w:t>všestranné a pestré tréninky</w:t>
      </w:r>
    </w:p>
    <w:p w14:paraId="2B036A46" w14:textId="77777777" w:rsidR="00C36575" w:rsidRPr="00C36575" w:rsidRDefault="00C36575" w:rsidP="00D85BD1">
      <w:pPr>
        <w:pStyle w:val="Odstavecseseznamem"/>
        <w:numPr>
          <w:ilvl w:val="0"/>
          <w:numId w:val="13"/>
        </w:numPr>
        <w:rPr>
          <w:rFonts w:asciiTheme="minorHAnsi" w:hAnsiTheme="minorHAnsi" w:cstheme="minorHAnsi"/>
          <w:sz w:val="24"/>
          <w:szCs w:val="24"/>
        </w:rPr>
      </w:pPr>
      <w:r w:rsidRPr="00C36575">
        <w:rPr>
          <w:rFonts w:asciiTheme="minorHAnsi" w:hAnsiTheme="minorHAnsi" w:cstheme="minorHAnsi"/>
          <w:sz w:val="24"/>
          <w:szCs w:val="24"/>
        </w:rPr>
        <w:t>naučit děti širokou škálu pohybových dovedností</w:t>
      </w:r>
    </w:p>
    <w:p w14:paraId="19718F73" w14:textId="14355AD6" w:rsidR="00C36575" w:rsidRDefault="00C36575" w:rsidP="00D85BD1">
      <w:pPr>
        <w:pStyle w:val="Odstavecseseznamem"/>
        <w:numPr>
          <w:ilvl w:val="0"/>
          <w:numId w:val="13"/>
        </w:numPr>
        <w:rPr>
          <w:rFonts w:asciiTheme="minorHAnsi" w:hAnsiTheme="minorHAnsi" w:cstheme="minorHAnsi"/>
          <w:sz w:val="24"/>
          <w:szCs w:val="24"/>
        </w:rPr>
      </w:pPr>
      <w:r w:rsidRPr="00C36575">
        <w:rPr>
          <w:rFonts w:asciiTheme="minorHAnsi" w:hAnsiTheme="minorHAnsi" w:cstheme="minorHAnsi"/>
          <w:sz w:val="24"/>
          <w:szCs w:val="24"/>
        </w:rPr>
        <w:t>jednodušší a přímočařejší hry</w:t>
      </w:r>
    </w:p>
    <w:p w14:paraId="425A1329" w14:textId="23BD964C" w:rsidR="0007520B" w:rsidRPr="0007520B" w:rsidRDefault="0007520B" w:rsidP="0007520B">
      <w:pPr>
        <w:pStyle w:val="Nadpis4"/>
        <w:rPr>
          <w:sz w:val="24"/>
          <w:szCs w:val="24"/>
        </w:rPr>
      </w:pPr>
      <w:r>
        <w:t>výchovná práce trenéra</w:t>
      </w:r>
    </w:p>
    <w:p w14:paraId="11885FD4" w14:textId="77777777" w:rsidR="0007520B" w:rsidRDefault="0007520B" w:rsidP="00D85BD1">
      <w:pPr>
        <w:pStyle w:val="Bezmezer"/>
        <w:numPr>
          <w:ilvl w:val="0"/>
          <w:numId w:val="15"/>
        </w:numPr>
      </w:pPr>
      <w:r>
        <w:t>podpora spravedlivého prostředí s jasnými pravidly</w:t>
      </w:r>
    </w:p>
    <w:p w14:paraId="37D0F99E" w14:textId="77777777" w:rsidR="0007520B" w:rsidRDefault="0007520B" w:rsidP="00D85BD1">
      <w:pPr>
        <w:pStyle w:val="Bezmezer"/>
        <w:numPr>
          <w:ilvl w:val="0"/>
          <w:numId w:val="15"/>
        </w:numPr>
      </w:pPr>
      <w:r>
        <w:t>vytvářet pozitivní prostředí pro hru a přirozený pohyb</w:t>
      </w:r>
    </w:p>
    <w:p w14:paraId="670505AD" w14:textId="77777777" w:rsidR="0007520B" w:rsidRDefault="0007520B" w:rsidP="00D85BD1">
      <w:pPr>
        <w:pStyle w:val="Bezmezer"/>
        <w:numPr>
          <w:ilvl w:val="0"/>
          <w:numId w:val="15"/>
        </w:numPr>
      </w:pPr>
      <w:r>
        <w:lastRenderedPageBreak/>
        <w:t>nabízíme pohybově co nejpestřejší možnosti přirozeného pohybu</w:t>
      </w:r>
    </w:p>
    <w:p w14:paraId="46B7B189" w14:textId="77777777" w:rsidR="0007520B" w:rsidRDefault="0007520B" w:rsidP="00D85BD1">
      <w:pPr>
        <w:pStyle w:val="Bezmezer"/>
        <w:numPr>
          <w:ilvl w:val="0"/>
          <w:numId w:val="15"/>
        </w:numPr>
      </w:pPr>
      <w:r>
        <w:t>bezpečnostní zásady při pohybu na sportovišti</w:t>
      </w:r>
    </w:p>
    <w:p w14:paraId="67B10ED8" w14:textId="7F94954F" w:rsidR="00C36575" w:rsidRDefault="0007520B" w:rsidP="00D85BD1">
      <w:pPr>
        <w:pStyle w:val="Bezmezer"/>
        <w:numPr>
          <w:ilvl w:val="0"/>
          <w:numId w:val="15"/>
        </w:numPr>
      </w:pPr>
      <w:r>
        <w:t>každý dítě si zaslouží kus trenérské pozornosti</w:t>
      </w:r>
    </w:p>
    <w:p w14:paraId="39B065E8" w14:textId="25600D7E" w:rsidR="0007520B" w:rsidRDefault="0007520B" w:rsidP="0007520B">
      <w:pPr>
        <w:pStyle w:val="Nadpis4"/>
      </w:pPr>
      <w:r>
        <w:t>pohyb a trénink</w:t>
      </w:r>
    </w:p>
    <w:p w14:paraId="1A76844B" w14:textId="5B67D729" w:rsidR="0007520B" w:rsidRDefault="0007520B" w:rsidP="0007520B">
      <w:r>
        <w:t xml:space="preserve">celkem 20 hodin pohybové aktivity týdně jako minimum </w:t>
      </w:r>
    </w:p>
    <w:p w14:paraId="70F26014" w14:textId="31CECF49" w:rsidR="0007520B" w:rsidRDefault="0007520B" w:rsidP="0007520B">
      <w:r>
        <w:t>90 % mimo stadion, 10 % „na atletickém tréninku“</w:t>
      </w:r>
    </w:p>
    <w:p w14:paraId="65F2E89A" w14:textId="2456D574" w:rsidR="0007520B" w:rsidRDefault="0007520B" w:rsidP="0007520B">
      <w:r>
        <w:t xml:space="preserve">= 1-2 tréninky / 2-3 hodiny tréninku </w:t>
      </w:r>
      <w:r w:rsidR="00B83632">
        <w:t xml:space="preserve">s atletickým trenérem </w:t>
      </w:r>
      <w:r>
        <w:t>týdně</w:t>
      </w:r>
    </w:p>
    <w:p w14:paraId="2997197B" w14:textId="4535260C" w:rsidR="0007520B" w:rsidRDefault="0007520B" w:rsidP="0007520B">
      <w:pPr>
        <w:pStyle w:val="Nadpis4"/>
      </w:pPr>
      <w:r>
        <w:t>struktura tréninku</w:t>
      </w:r>
    </w:p>
    <w:p w14:paraId="717BBE4E" w14:textId="77777777" w:rsidR="0007520B" w:rsidRDefault="0007520B" w:rsidP="00D85BD1">
      <w:pPr>
        <w:pStyle w:val="Bezmezer"/>
        <w:numPr>
          <w:ilvl w:val="0"/>
          <w:numId w:val="16"/>
        </w:numPr>
      </w:pPr>
      <w:r>
        <w:t>společné rozcvičení hravou formou</w:t>
      </w:r>
    </w:p>
    <w:p w14:paraId="3340BABC" w14:textId="77777777" w:rsidR="0007520B" w:rsidRDefault="0007520B" w:rsidP="00D85BD1">
      <w:pPr>
        <w:pStyle w:val="Bezmezer"/>
        <w:numPr>
          <w:ilvl w:val="0"/>
          <w:numId w:val="16"/>
        </w:numPr>
      </w:pPr>
      <w:r>
        <w:t xml:space="preserve">hry a hříčky různého zaměření </w:t>
      </w:r>
    </w:p>
    <w:p w14:paraId="554896A3" w14:textId="77777777" w:rsidR="0007520B" w:rsidRDefault="0007520B" w:rsidP="00D85BD1">
      <w:pPr>
        <w:pStyle w:val="Bezmezer"/>
        <w:numPr>
          <w:ilvl w:val="0"/>
          <w:numId w:val="16"/>
        </w:numPr>
      </w:pPr>
      <w:r>
        <w:t>pozitivní závěrečná aktivita</w:t>
      </w:r>
    </w:p>
    <w:p w14:paraId="230180F0" w14:textId="243D3B69" w:rsidR="0007520B" w:rsidRDefault="0007520B" w:rsidP="00D85BD1">
      <w:pPr>
        <w:pStyle w:val="Bezmezer"/>
        <w:numPr>
          <w:ilvl w:val="0"/>
          <w:numId w:val="16"/>
        </w:numPr>
      </w:pPr>
      <w:r>
        <w:t>pohybové hry celý trénink nejsou chybou</w:t>
      </w:r>
    </w:p>
    <w:p w14:paraId="5C1CFDCA" w14:textId="26CB88C4" w:rsidR="003B6FFA" w:rsidRDefault="003B6FFA" w:rsidP="003B6FFA">
      <w:pPr>
        <w:pStyle w:val="Nadpis4"/>
      </w:pPr>
      <w:r>
        <w:t>soutěže</w:t>
      </w:r>
    </w:p>
    <w:p w14:paraId="694AA011" w14:textId="64F871B5" w:rsidR="003B6FFA" w:rsidRDefault="003B6FFA" w:rsidP="00D85BD1">
      <w:pPr>
        <w:pStyle w:val="Bezmezer"/>
        <w:numPr>
          <w:ilvl w:val="0"/>
          <w:numId w:val="17"/>
        </w:numPr>
      </w:pPr>
      <w:r>
        <w:t>přizpůsobené dětem</w:t>
      </w:r>
    </w:p>
    <w:p w14:paraId="661E6EBF" w14:textId="1C3087A8" w:rsidR="003B6FFA" w:rsidRDefault="003B6FFA" w:rsidP="00D85BD1">
      <w:pPr>
        <w:pStyle w:val="Bezmezer"/>
        <w:numPr>
          <w:ilvl w:val="0"/>
          <w:numId w:val="17"/>
        </w:numPr>
      </w:pPr>
      <w:r>
        <w:t>připravujeme soutěže s pestrou skladbou disciplín, velkou četností zapojení se dětí, týmové soutěže</w:t>
      </w:r>
    </w:p>
    <w:p w14:paraId="0CD0EE0F" w14:textId="086D07D2" w:rsidR="003B6FFA" w:rsidRDefault="003B6FFA" w:rsidP="00D85BD1">
      <w:pPr>
        <w:pStyle w:val="Bezmezer"/>
        <w:numPr>
          <w:ilvl w:val="0"/>
          <w:numId w:val="17"/>
        </w:numPr>
      </w:pPr>
      <w:r>
        <w:t>zjednodušená pravidla a hodnocení</w:t>
      </w:r>
    </w:p>
    <w:p w14:paraId="2A2F2BCC" w14:textId="59D1B304" w:rsidR="003B6FFA" w:rsidRDefault="003B6FFA" w:rsidP="00D85BD1">
      <w:pPr>
        <w:pStyle w:val="Bezmezer"/>
        <w:numPr>
          <w:ilvl w:val="0"/>
          <w:numId w:val="17"/>
        </w:numPr>
      </w:pPr>
      <w:r>
        <w:t>preferujeme zábavný a uvolněnější formát soutěží ve srovnání s dospělou atletikou</w:t>
      </w:r>
    </w:p>
    <w:p w14:paraId="7B5FE039" w14:textId="77777777" w:rsidR="002F1222" w:rsidRDefault="003B6FFA" w:rsidP="00D85BD1">
      <w:pPr>
        <w:pStyle w:val="Bezmezer"/>
        <w:numPr>
          <w:ilvl w:val="0"/>
          <w:numId w:val="17"/>
        </w:numPr>
        <w:sectPr w:rsidR="002F1222" w:rsidSect="00C665EB">
          <w:footerReference w:type="default" r:id="rId12"/>
          <w:pgSz w:w="11906" w:h="16838"/>
          <w:pgMar w:top="2268" w:right="851" w:bottom="1134" w:left="1418" w:header="709" w:footer="709" w:gutter="0"/>
          <w:cols w:space="708"/>
          <w:docGrid w:linePitch="360"/>
        </w:sectPr>
      </w:pPr>
      <w:r>
        <w:t>1–2x za měsíc v letní sezoně</w:t>
      </w:r>
    </w:p>
    <w:p w14:paraId="48A852F2" w14:textId="519DCEFF" w:rsidR="00C9225C" w:rsidRDefault="00136990" w:rsidP="00573B70">
      <w:pPr>
        <w:pStyle w:val="Nadpis2"/>
      </w:pPr>
      <w:r w:rsidRPr="00573B70">
        <w:lastRenderedPageBreak/>
        <w:t>P</w:t>
      </w:r>
      <w:r w:rsidR="00C9225C" w:rsidRPr="00573B70">
        <w:t>řípravka</w:t>
      </w:r>
    </w:p>
    <w:p w14:paraId="674C42EF" w14:textId="20D38D8A" w:rsidR="00161729" w:rsidRDefault="00161729" w:rsidP="00573B70">
      <w:pPr>
        <w:pStyle w:val="Podnadpis"/>
      </w:pPr>
      <w:r>
        <w:t>Hrajeme si na atletiku!</w:t>
      </w:r>
    </w:p>
    <w:p w14:paraId="2B509B1D" w14:textId="5E0C8191" w:rsidR="00A52F83" w:rsidRPr="00B83632" w:rsidRDefault="00A52F83" w:rsidP="00A52F83">
      <w:pPr>
        <w:pStyle w:val="Bezmezer"/>
      </w:pPr>
      <w:r>
        <w:t xml:space="preserve">Přípravka starší zažívá na atletice </w:t>
      </w:r>
      <w:r w:rsidR="00D85BD1">
        <w:t>čas nabitý zábavným pohybem, ale zásadním předpokladem sportovního rozvoje</w:t>
      </w:r>
      <w:r>
        <w:t xml:space="preserve"> zůstává celkový čas pohybové aktivity. Podporujeme děti i rodiče k aktivnímu životnímu stylu, zkoušení různých pohybových činností a sportů. Atletika by měla v tomto období dětem nabízet všestranný rozvoj, pestré a zábavné tréninky, příjemné a motivující prostředí ze strany trenéra.</w:t>
      </w:r>
      <w:r w:rsidR="00D85BD1">
        <w:t xml:space="preserve"> Využíváme zejména šikovnosti dětí, abychom je naučili co nejširší škálu pohybových dovedností.</w:t>
      </w:r>
    </w:p>
    <w:p w14:paraId="6A4FE79E" w14:textId="6461159D" w:rsidR="00C36575" w:rsidRDefault="00C36575" w:rsidP="00573B70">
      <w:pPr>
        <w:pStyle w:val="Nadpis4"/>
      </w:pPr>
      <w:r>
        <w:t xml:space="preserve">věkové </w:t>
      </w:r>
      <w:r w:rsidRPr="00573B70">
        <w:t>zákonitosti</w:t>
      </w:r>
    </w:p>
    <w:p w14:paraId="5F9B79E6" w14:textId="77777777" w:rsidR="00B83632" w:rsidRDefault="00B83632" w:rsidP="00D85BD1">
      <w:pPr>
        <w:pStyle w:val="Bezmezer"/>
        <w:numPr>
          <w:ilvl w:val="0"/>
          <w:numId w:val="18"/>
        </w:numPr>
      </w:pPr>
      <w:r>
        <w:t>začínají chápat složitější hry</w:t>
      </w:r>
    </w:p>
    <w:p w14:paraId="6AA05826" w14:textId="77777777" w:rsidR="00B83632" w:rsidRDefault="00B83632" w:rsidP="00D85BD1">
      <w:pPr>
        <w:pStyle w:val="Bezmezer"/>
        <w:numPr>
          <w:ilvl w:val="0"/>
          <w:numId w:val="18"/>
        </w:numPr>
      </w:pPr>
      <w:r>
        <w:t>zlatý věk motoriky</w:t>
      </w:r>
    </w:p>
    <w:p w14:paraId="2462A3B7" w14:textId="77777777" w:rsidR="00B83632" w:rsidRDefault="00B83632" w:rsidP="00D85BD1">
      <w:pPr>
        <w:pStyle w:val="Bezmezer"/>
        <w:numPr>
          <w:ilvl w:val="0"/>
          <w:numId w:val="18"/>
        </w:numPr>
      </w:pPr>
      <w:r>
        <w:t>roste schopnost koordinace pohybu a učení se novým dovednostem</w:t>
      </w:r>
    </w:p>
    <w:p w14:paraId="772F6B42" w14:textId="77777777" w:rsidR="00B83632" w:rsidRDefault="00B83632" w:rsidP="00D85BD1">
      <w:pPr>
        <w:pStyle w:val="Bezmezer"/>
        <w:numPr>
          <w:ilvl w:val="0"/>
          <w:numId w:val="18"/>
        </w:numPr>
      </w:pPr>
      <w:r>
        <w:t>zlepšení soustředění a chápání souvislostí</w:t>
      </w:r>
    </w:p>
    <w:p w14:paraId="7132C3A0" w14:textId="77777777" w:rsidR="00B83632" w:rsidRDefault="00B83632" w:rsidP="00D85BD1">
      <w:pPr>
        <w:pStyle w:val="Bezmezer"/>
        <w:numPr>
          <w:ilvl w:val="0"/>
          <w:numId w:val="18"/>
        </w:numPr>
      </w:pPr>
      <w:r>
        <w:t>roste význam sociálních vazeb a rolí ve skupině</w:t>
      </w:r>
    </w:p>
    <w:p w14:paraId="4387CCAF" w14:textId="77777777" w:rsidR="00B83632" w:rsidRDefault="00B83632" w:rsidP="00B83632">
      <w:pPr>
        <w:pStyle w:val="Bezmezer"/>
      </w:pPr>
    </w:p>
    <w:p w14:paraId="4BC41D48" w14:textId="77777777" w:rsidR="00B83632" w:rsidRDefault="00B83632" w:rsidP="00D85BD1">
      <w:pPr>
        <w:pStyle w:val="Bezmezer"/>
        <w:numPr>
          <w:ilvl w:val="0"/>
          <w:numId w:val="18"/>
        </w:numPr>
      </w:pPr>
      <w:r>
        <w:t>začínají vznikat významné kamarádské vazby</w:t>
      </w:r>
    </w:p>
    <w:p w14:paraId="7B872264" w14:textId="3DA4267A" w:rsidR="00B83632" w:rsidRPr="00B83632" w:rsidRDefault="00B83632" w:rsidP="00D85BD1">
      <w:pPr>
        <w:pStyle w:val="Bezmezer"/>
        <w:numPr>
          <w:ilvl w:val="0"/>
          <w:numId w:val="18"/>
        </w:numPr>
      </w:pPr>
      <w:r>
        <w:t>trenér je přirozenou autoritou, pokud jde dětem příkladem a je jim pozitivní oporou</w:t>
      </w:r>
    </w:p>
    <w:p w14:paraId="16757876" w14:textId="13813707" w:rsidR="00C36575" w:rsidRDefault="00C36575" w:rsidP="00C36575">
      <w:pPr>
        <w:pStyle w:val="Nadpis4"/>
      </w:pPr>
      <w:r>
        <w:t>trenérská filozofie</w:t>
      </w:r>
    </w:p>
    <w:p w14:paraId="5F28BC84" w14:textId="3E0CFE94" w:rsidR="00B83632" w:rsidRDefault="00B83632" w:rsidP="00D85BD1">
      <w:pPr>
        <w:pStyle w:val="Bezmezer"/>
        <w:numPr>
          <w:ilvl w:val="0"/>
          <w:numId w:val="20"/>
        </w:numPr>
      </w:pPr>
      <w:r w:rsidRPr="00B83632">
        <w:t>Hravě a zábavně naučit klíčové momenty techniky.</w:t>
      </w:r>
    </w:p>
    <w:p w14:paraId="138F3F72" w14:textId="2574B766" w:rsidR="00B83632" w:rsidRPr="00B83632" w:rsidRDefault="00B83632" w:rsidP="00D85BD1">
      <w:pPr>
        <w:pStyle w:val="Bezmezer"/>
        <w:numPr>
          <w:ilvl w:val="0"/>
          <w:numId w:val="20"/>
        </w:numPr>
      </w:pPr>
      <w:r>
        <w:t>Využít motorického potenciálu.</w:t>
      </w:r>
    </w:p>
    <w:p w14:paraId="339AF519" w14:textId="09AC815A" w:rsidR="00C36575" w:rsidRDefault="00C36575" w:rsidP="00C36575">
      <w:pPr>
        <w:pStyle w:val="Nadpis4"/>
      </w:pPr>
      <w:r>
        <w:t>tréninkové metody a cíle</w:t>
      </w:r>
    </w:p>
    <w:p w14:paraId="4599079C" w14:textId="77777777" w:rsidR="00B83632" w:rsidRDefault="00B83632" w:rsidP="00D85BD1">
      <w:pPr>
        <w:pStyle w:val="Bezmezer"/>
        <w:numPr>
          <w:ilvl w:val="0"/>
          <w:numId w:val="19"/>
        </w:numPr>
      </w:pPr>
      <w:r>
        <w:t xml:space="preserve">učení správných základů technických disciplín zábavnou či přirozenou formou, nikoliv </w:t>
      </w:r>
      <w:proofErr w:type="spellStart"/>
      <w:r>
        <w:t>drilovým</w:t>
      </w:r>
      <w:proofErr w:type="spellEnd"/>
      <w:r>
        <w:t xml:space="preserve"> způsobem</w:t>
      </w:r>
    </w:p>
    <w:p w14:paraId="1AC5B81A" w14:textId="77777777" w:rsidR="00B83632" w:rsidRDefault="00B83632" w:rsidP="00D85BD1">
      <w:pPr>
        <w:pStyle w:val="Bezmezer"/>
        <w:numPr>
          <w:ilvl w:val="0"/>
          <w:numId w:val="19"/>
        </w:numPr>
      </w:pPr>
      <w:r>
        <w:t>rozvoj rychlosti, obratnosti a širokého spektra dovedností pomocí her</w:t>
      </w:r>
    </w:p>
    <w:p w14:paraId="2E347B6A" w14:textId="77777777" w:rsidR="00B83632" w:rsidRDefault="00B83632" w:rsidP="00D85BD1">
      <w:pPr>
        <w:pStyle w:val="Bezmezer"/>
        <w:numPr>
          <w:ilvl w:val="0"/>
          <w:numId w:val="19"/>
        </w:numPr>
      </w:pPr>
      <w:r>
        <w:t>pestrý obsah tréninku</w:t>
      </w:r>
    </w:p>
    <w:p w14:paraId="2E6F4D4D" w14:textId="77777777" w:rsidR="00B83632" w:rsidRDefault="00B83632" w:rsidP="00D85BD1">
      <w:pPr>
        <w:pStyle w:val="Bezmezer"/>
        <w:numPr>
          <w:ilvl w:val="0"/>
          <w:numId w:val="19"/>
        </w:numPr>
      </w:pPr>
      <w:r>
        <w:t>děti se rády učí novým věcem a zkoušejí je</w:t>
      </w:r>
    </w:p>
    <w:p w14:paraId="7EF55ADC" w14:textId="77777777" w:rsidR="00B83632" w:rsidRDefault="00B83632" w:rsidP="00D85BD1">
      <w:pPr>
        <w:pStyle w:val="Bezmezer"/>
        <w:numPr>
          <w:ilvl w:val="0"/>
          <w:numId w:val="19"/>
        </w:numPr>
      </w:pPr>
      <w:r>
        <w:t>pozitivní motivace a podpora silných stránek dětí</w:t>
      </w:r>
    </w:p>
    <w:p w14:paraId="39EAFD23" w14:textId="25ABAC99" w:rsidR="00B83632" w:rsidRPr="00B83632" w:rsidRDefault="00B83632" w:rsidP="00D85BD1">
      <w:pPr>
        <w:pStyle w:val="Bezmezer"/>
        <w:numPr>
          <w:ilvl w:val="0"/>
          <w:numId w:val="19"/>
        </w:numPr>
      </w:pPr>
      <w:r>
        <w:t>dát prostor pro iniciativu dětí (spolurozhodování, prostor pro vlastní vyjádření myšlenek i pohybu)</w:t>
      </w:r>
    </w:p>
    <w:p w14:paraId="5AB99CB1" w14:textId="6CF175FA" w:rsidR="00C36575" w:rsidRDefault="00C36575" w:rsidP="00C36575">
      <w:pPr>
        <w:pStyle w:val="Nadpis4"/>
      </w:pPr>
      <w:r>
        <w:t>výchovná práce trenéra</w:t>
      </w:r>
    </w:p>
    <w:p w14:paraId="4438E0B5" w14:textId="77777777" w:rsidR="00B83632" w:rsidRDefault="00B83632" w:rsidP="00D85BD1">
      <w:pPr>
        <w:pStyle w:val="Bezmezer"/>
        <w:numPr>
          <w:ilvl w:val="0"/>
          <w:numId w:val="21"/>
        </w:numPr>
      </w:pPr>
      <w:r>
        <w:t>důraz dodržování pravidel</w:t>
      </w:r>
    </w:p>
    <w:p w14:paraId="551149EF" w14:textId="77777777" w:rsidR="00B83632" w:rsidRDefault="00B83632" w:rsidP="00D85BD1">
      <w:pPr>
        <w:pStyle w:val="Bezmezer"/>
        <w:numPr>
          <w:ilvl w:val="0"/>
          <w:numId w:val="21"/>
        </w:numPr>
      </w:pPr>
      <w:r>
        <w:t>nabízíme pohybově co nejpestřejší možnosti přirozeného pohybu</w:t>
      </w:r>
    </w:p>
    <w:p w14:paraId="134E28EC" w14:textId="77777777" w:rsidR="00B83632" w:rsidRDefault="00B83632" w:rsidP="00D85BD1">
      <w:pPr>
        <w:pStyle w:val="Bezmezer"/>
        <w:numPr>
          <w:ilvl w:val="0"/>
          <w:numId w:val="21"/>
        </w:numPr>
      </w:pPr>
      <w:r>
        <w:lastRenderedPageBreak/>
        <w:t>základ hygieny (sprcha, mytí rukou)</w:t>
      </w:r>
    </w:p>
    <w:p w14:paraId="3884AA12" w14:textId="1A14A389" w:rsidR="00B83632" w:rsidRDefault="00B83632" w:rsidP="00D85BD1">
      <w:pPr>
        <w:pStyle w:val="Bezmezer"/>
        <w:numPr>
          <w:ilvl w:val="0"/>
          <w:numId w:val="21"/>
        </w:numPr>
      </w:pPr>
      <w:r>
        <w:t>základní zodpovědnost (včasné příchody, správné vybavení, pomoc při úklidu)</w:t>
      </w:r>
    </w:p>
    <w:p w14:paraId="0647E572" w14:textId="547D4131" w:rsidR="00B83632" w:rsidRPr="00B83632" w:rsidRDefault="00B83632" w:rsidP="00D85BD1">
      <w:pPr>
        <w:pStyle w:val="Bezmezer"/>
        <w:numPr>
          <w:ilvl w:val="0"/>
          <w:numId w:val="21"/>
        </w:numPr>
      </w:pPr>
      <w:r>
        <w:t>pitný režim</w:t>
      </w:r>
    </w:p>
    <w:p w14:paraId="324ED6C1" w14:textId="24D280DC" w:rsidR="00C36575" w:rsidRDefault="00C36575" w:rsidP="00C36575">
      <w:pPr>
        <w:pStyle w:val="Nadpis4"/>
      </w:pPr>
      <w:r>
        <w:t>pohyb a trénink</w:t>
      </w:r>
    </w:p>
    <w:p w14:paraId="3B9AEF81" w14:textId="308FB952" w:rsidR="00B83632" w:rsidRDefault="00B83632" w:rsidP="00D85BD1">
      <w:pPr>
        <w:pStyle w:val="Bezmezer"/>
        <w:numPr>
          <w:ilvl w:val="0"/>
          <w:numId w:val="22"/>
        </w:numPr>
      </w:pPr>
      <w:r>
        <w:t>celkem 20 hodin aktivního pohybu týdně jako minimum</w:t>
      </w:r>
    </w:p>
    <w:p w14:paraId="14C54C31" w14:textId="2F2537A7" w:rsidR="00B83632" w:rsidRDefault="00B83632" w:rsidP="00D85BD1">
      <w:pPr>
        <w:pStyle w:val="Bezmezer"/>
        <w:numPr>
          <w:ilvl w:val="0"/>
          <w:numId w:val="22"/>
        </w:numPr>
      </w:pPr>
      <w:r>
        <w:t>80 % by mělo proběhnout mimo stadion, 20 % na atletickém tréninku</w:t>
      </w:r>
    </w:p>
    <w:p w14:paraId="41D4DDC1" w14:textId="1BF9DAD7" w:rsidR="00B83632" w:rsidRDefault="00B83632" w:rsidP="00D85BD1">
      <w:pPr>
        <w:pStyle w:val="Bezmezer"/>
        <w:numPr>
          <w:ilvl w:val="0"/>
          <w:numId w:val="22"/>
        </w:numPr>
      </w:pPr>
      <w:r>
        <w:t>2–3 tréninky / 3–4 hodiny tréninku</w:t>
      </w:r>
    </w:p>
    <w:p w14:paraId="32EF33F2" w14:textId="5D12F702" w:rsidR="00B83632" w:rsidRDefault="00B83632" w:rsidP="00D85BD1">
      <w:pPr>
        <w:pStyle w:val="Bezmezer"/>
        <w:numPr>
          <w:ilvl w:val="0"/>
          <w:numId w:val="22"/>
        </w:numPr>
      </w:pPr>
      <w:r>
        <w:t>podpora jiných sportů</w:t>
      </w:r>
    </w:p>
    <w:p w14:paraId="3AA63357" w14:textId="5B4D381B" w:rsidR="00B83632" w:rsidRDefault="00B83632" w:rsidP="00D85BD1">
      <w:pPr>
        <w:pStyle w:val="Bezmezer"/>
        <w:numPr>
          <w:ilvl w:val="0"/>
          <w:numId w:val="22"/>
        </w:numPr>
      </w:pPr>
      <w:r>
        <w:t>podpora neorganizovaného pohybu</w:t>
      </w:r>
    </w:p>
    <w:p w14:paraId="7B72F11F" w14:textId="0D0DD7E9" w:rsidR="00C36575" w:rsidRDefault="00C36575" w:rsidP="00C36575">
      <w:pPr>
        <w:pStyle w:val="Nadpis4"/>
      </w:pPr>
      <w:r>
        <w:t>struktura tréninku</w:t>
      </w:r>
    </w:p>
    <w:p w14:paraId="5746BD04" w14:textId="77777777" w:rsidR="00B83632" w:rsidRDefault="00B83632" w:rsidP="00D85BD1">
      <w:pPr>
        <w:pStyle w:val="Bezmezer"/>
        <w:numPr>
          <w:ilvl w:val="0"/>
          <w:numId w:val="23"/>
        </w:numPr>
      </w:pPr>
      <w:r>
        <w:t>společné rozcvičení hravou formou</w:t>
      </w:r>
    </w:p>
    <w:p w14:paraId="4FCE1BD8" w14:textId="77777777" w:rsidR="00B83632" w:rsidRDefault="00B83632" w:rsidP="00D85BD1">
      <w:pPr>
        <w:pStyle w:val="Bezmezer"/>
        <w:numPr>
          <w:ilvl w:val="0"/>
          <w:numId w:val="23"/>
        </w:numPr>
      </w:pPr>
      <w:r>
        <w:t>nácvik techniky hravou formou nebo ve hře</w:t>
      </w:r>
    </w:p>
    <w:p w14:paraId="310EFBB2" w14:textId="77777777" w:rsidR="00B83632" w:rsidRDefault="00B83632" w:rsidP="00D85BD1">
      <w:pPr>
        <w:pStyle w:val="Bezmezer"/>
        <w:numPr>
          <w:ilvl w:val="0"/>
          <w:numId w:val="23"/>
        </w:numPr>
      </w:pPr>
      <w:r>
        <w:t>hry s velkým nasazením</w:t>
      </w:r>
    </w:p>
    <w:p w14:paraId="26DAA76B" w14:textId="77777777" w:rsidR="00B83632" w:rsidRDefault="00B83632" w:rsidP="00B83632">
      <w:pPr>
        <w:pStyle w:val="Bezmezer"/>
      </w:pPr>
    </w:p>
    <w:p w14:paraId="6720AF14" w14:textId="2D557FDA" w:rsidR="00B83632" w:rsidRPr="00B83632" w:rsidRDefault="00B83632" w:rsidP="00D85BD1">
      <w:pPr>
        <w:pStyle w:val="Bezmezer"/>
        <w:numPr>
          <w:ilvl w:val="0"/>
          <w:numId w:val="23"/>
        </w:numPr>
      </w:pPr>
      <w:r>
        <w:t>společná závěrečná činnost a zhodnocení</w:t>
      </w:r>
    </w:p>
    <w:p w14:paraId="3E6CADAF" w14:textId="6FCF6E54" w:rsidR="00C36575" w:rsidRDefault="00C36575" w:rsidP="0007520B">
      <w:pPr>
        <w:pStyle w:val="Nadpis4"/>
      </w:pPr>
      <w:r>
        <w:t>soutěže</w:t>
      </w:r>
    </w:p>
    <w:p w14:paraId="163CA3EA" w14:textId="77777777" w:rsidR="009B4B43" w:rsidRDefault="009B4B43" w:rsidP="00D85BD1">
      <w:pPr>
        <w:pStyle w:val="Bezmezer"/>
        <w:numPr>
          <w:ilvl w:val="0"/>
          <w:numId w:val="24"/>
        </w:numPr>
      </w:pPr>
      <w:r>
        <w:t>přizpůsobené soutěže dětem</w:t>
      </w:r>
    </w:p>
    <w:p w14:paraId="2F6901DB" w14:textId="77777777" w:rsidR="009B4B43" w:rsidRDefault="009B4B43" w:rsidP="00D85BD1">
      <w:pPr>
        <w:pStyle w:val="Bezmezer"/>
        <w:numPr>
          <w:ilvl w:val="0"/>
          <w:numId w:val="24"/>
        </w:numPr>
      </w:pPr>
      <w:r>
        <w:t>týmové varianty soutěží</w:t>
      </w:r>
    </w:p>
    <w:p w14:paraId="6A78EAB9" w14:textId="77777777" w:rsidR="009B4B43" w:rsidRDefault="009B4B43" w:rsidP="00D85BD1">
      <w:pPr>
        <w:pStyle w:val="Bezmezer"/>
        <w:numPr>
          <w:ilvl w:val="0"/>
          <w:numId w:val="24"/>
        </w:numPr>
      </w:pPr>
      <w:r>
        <w:t>malé víceboje</w:t>
      </w:r>
    </w:p>
    <w:p w14:paraId="3BD1B5F1" w14:textId="77777777" w:rsidR="009B4B43" w:rsidRDefault="009B4B43" w:rsidP="00D85BD1">
      <w:pPr>
        <w:pStyle w:val="Bezmezer"/>
        <w:numPr>
          <w:ilvl w:val="0"/>
          <w:numId w:val="24"/>
        </w:numPr>
      </w:pPr>
      <w:r>
        <w:t>soutěže podporující časté zapojení dětí</w:t>
      </w:r>
    </w:p>
    <w:p w14:paraId="6B4F66F4" w14:textId="77777777" w:rsidR="002F1222" w:rsidRDefault="009B4B43" w:rsidP="00D85BD1">
      <w:pPr>
        <w:pStyle w:val="Bezmezer"/>
        <w:numPr>
          <w:ilvl w:val="0"/>
          <w:numId w:val="24"/>
        </w:numPr>
        <w:sectPr w:rsidR="002F1222" w:rsidSect="00860C4C">
          <w:footerReference w:type="default" r:id="rId13"/>
          <w:pgSz w:w="11906" w:h="16838"/>
          <w:pgMar w:top="2268" w:right="851" w:bottom="1134" w:left="1418" w:header="709" w:footer="709" w:gutter="0"/>
          <w:cols w:space="708"/>
          <w:docGrid w:linePitch="360"/>
        </w:sectPr>
      </w:pPr>
      <w:r>
        <w:t>přespolní běhy</w:t>
      </w:r>
    </w:p>
    <w:p w14:paraId="7C82E859" w14:textId="6486447E" w:rsidR="00C9225C" w:rsidRDefault="00C9225C" w:rsidP="00C9225C">
      <w:pPr>
        <w:pStyle w:val="Nadpis2"/>
      </w:pPr>
      <w:r>
        <w:lastRenderedPageBreak/>
        <w:t>Mladší žactvo</w:t>
      </w:r>
    </w:p>
    <w:p w14:paraId="6519DDA7" w14:textId="4A13838C" w:rsidR="00161729" w:rsidRDefault="00161729" w:rsidP="00C36575">
      <w:pPr>
        <w:pStyle w:val="Podnadpis"/>
      </w:pPr>
      <w:r>
        <w:t>Učíme se trénovat atletiku a baví nás to!</w:t>
      </w:r>
    </w:p>
    <w:p w14:paraId="495A2A8E" w14:textId="2B53D272" w:rsidR="00A52F83" w:rsidRPr="00B83632" w:rsidRDefault="00A52F83" w:rsidP="00A52F83">
      <w:pPr>
        <w:pStyle w:val="Bezmezer"/>
      </w:pPr>
      <w:r>
        <w:t>Mladší žáci chodí na atletiku s radostí, chtějí trávit čas s kamarády a učit se nové věci. Samostatně vyhledávají sportovní a pohybové činnosti i mimo atletický trénink. Pro mladšího žáka musí být pohyb a hra s kamarády běžnou součástí dne. Atletika nadále nabízí všestranný rozvoj, pestré a zábavné tréninky, ale již je doplňuje o základní dovednosti v technických disciplínách. V tréninku zdůrazňujeme význam pravidelné a systematické práce.</w:t>
      </w:r>
    </w:p>
    <w:p w14:paraId="69AA67BA" w14:textId="77777777" w:rsidR="00A52F83" w:rsidRPr="00A52F83" w:rsidRDefault="00A52F83" w:rsidP="00A52F83"/>
    <w:p w14:paraId="798DA2EA" w14:textId="5D5C1C1B" w:rsidR="00C36575" w:rsidRDefault="00C36575" w:rsidP="00C36575">
      <w:pPr>
        <w:pStyle w:val="Nadpis4"/>
      </w:pPr>
      <w:r>
        <w:t>věkové zákonitosti</w:t>
      </w:r>
    </w:p>
    <w:p w14:paraId="67C418C2" w14:textId="77777777" w:rsidR="009B4B43" w:rsidRDefault="009B4B43" w:rsidP="00D85BD1">
      <w:pPr>
        <w:pStyle w:val="Bezmezer"/>
        <w:numPr>
          <w:ilvl w:val="0"/>
          <w:numId w:val="25"/>
        </w:numPr>
      </w:pPr>
      <w:r>
        <w:t>zrychlený tělesný růst</w:t>
      </w:r>
    </w:p>
    <w:p w14:paraId="68F6B1F3" w14:textId="77777777" w:rsidR="009B4B43" w:rsidRDefault="009B4B43" w:rsidP="00D85BD1">
      <w:pPr>
        <w:pStyle w:val="Bezmezer"/>
        <w:numPr>
          <w:ilvl w:val="0"/>
          <w:numId w:val="25"/>
        </w:numPr>
      </w:pPr>
      <w:r>
        <w:t>doznívá zlatý věk motoriky</w:t>
      </w:r>
    </w:p>
    <w:p w14:paraId="5B15B18F" w14:textId="77777777" w:rsidR="009B4B43" w:rsidRDefault="009B4B43" w:rsidP="00D85BD1">
      <w:pPr>
        <w:pStyle w:val="Bezmezer"/>
        <w:numPr>
          <w:ilvl w:val="0"/>
          <w:numId w:val="25"/>
        </w:numPr>
      </w:pPr>
      <w:r>
        <w:t>děti začínají chápat souvislosti vlastního pohybu</w:t>
      </w:r>
    </w:p>
    <w:p w14:paraId="6A49A592" w14:textId="77777777" w:rsidR="009B4B43" w:rsidRDefault="009B4B43" w:rsidP="00D85BD1">
      <w:pPr>
        <w:pStyle w:val="Bezmezer"/>
        <w:numPr>
          <w:ilvl w:val="0"/>
          <w:numId w:val="25"/>
        </w:numPr>
      </w:pPr>
      <w:r>
        <w:t>schopné delšího soustředění</w:t>
      </w:r>
    </w:p>
    <w:p w14:paraId="2661BE16" w14:textId="77777777" w:rsidR="009B4B43" w:rsidRDefault="009B4B43" w:rsidP="00D85BD1">
      <w:pPr>
        <w:pStyle w:val="Bezmezer"/>
        <w:numPr>
          <w:ilvl w:val="0"/>
          <w:numId w:val="25"/>
        </w:numPr>
      </w:pPr>
      <w:r>
        <w:t xml:space="preserve">rozvoj individuality a snahy prosadit se </w:t>
      </w:r>
    </w:p>
    <w:p w14:paraId="0EC628FD" w14:textId="77777777" w:rsidR="009B4B43" w:rsidRDefault="009B4B43" w:rsidP="00D85BD1">
      <w:pPr>
        <w:pStyle w:val="Bezmezer"/>
        <w:numPr>
          <w:ilvl w:val="0"/>
          <w:numId w:val="25"/>
        </w:numPr>
      </w:pPr>
      <w:r>
        <w:t>projevují se výrazné rozdíly ve vývoji mezi dětmi</w:t>
      </w:r>
    </w:p>
    <w:p w14:paraId="631F20F7" w14:textId="77777777" w:rsidR="009B4B43" w:rsidRDefault="009B4B43" w:rsidP="00D85BD1">
      <w:pPr>
        <w:pStyle w:val="Bezmezer"/>
        <w:numPr>
          <w:ilvl w:val="0"/>
          <w:numId w:val="25"/>
        </w:numPr>
      </w:pPr>
      <w:r>
        <w:t>posilují se kamarádské skupinky a vazby mezi dětmi</w:t>
      </w:r>
    </w:p>
    <w:p w14:paraId="39BAEBCE" w14:textId="4AB994B7" w:rsidR="009B4B43" w:rsidRDefault="009B4B43" w:rsidP="00D85BD1">
      <w:pPr>
        <w:pStyle w:val="Bezmezer"/>
        <w:numPr>
          <w:ilvl w:val="0"/>
          <w:numId w:val="25"/>
        </w:numPr>
      </w:pPr>
      <w:r>
        <w:t>začíná se objevovat zpochybnění autority, vedení musí dávat smysl</w:t>
      </w:r>
    </w:p>
    <w:p w14:paraId="49AFD927" w14:textId="4C8B0094" w:rsidR="00C36575" w:rsidRDefault="00C36575" w:rsidP="009B4B43">
      <w:pPr>
        <w:pStyle w:val="Nadpis4"/>
      </w:pPr>
      <w:r>
        <w:t>trenérská filozofie</w:t>
      </w:r>
    </w:p>
    <w:p w14:paraId="7FBB3953" w14:textId="21CA67F3" w:rsidR="00310B2D" w:rsidRDefault="00310B2D" w:rsidP="00D85BD1">
      <w:pPr>
        <w:pStyle w:val="Bezmezer"/>
        <w:numPr>
          <w:ilvl w:val="0"/>
          <w:numId w:val="26"/>
        </w:numPr>
        <w:rPr>
          <w:lang w:eastAsia="cs-CZ"/>
        </w:rPr>
      </w:pPr>
      <w:r>
        <w:rPr>
          <w:lang w:eastAsia="cs-CZ"/>
        </w:rPr>
        <w:t>Podpořit zájem o atletiku a soutěžení.</w:t>
      </w:r>
    </w:p>
    <w:p w14:paraId="0FD9634C" w14:textId="504586E3" w:rsidR="009B4B43" w:rsidRPr="009B4B43" w:rsidRDefault="009B4B43" w:rsidP="00D85BD1">
      <w:pPr>
        <w:pStyle w:val="Bezmezer"/>
        <w:numPr>
          <w:ilvl w:val="0"/>
          <w:numId w:val="26"/>
        </w:numPr>
        <w:rPr>
          <w:lang w:eastAsia="cs-CZ"/>
        </w:rPr>
      </w:pPr>
      <w:r w:rsidRPr="009B4B43">
        <w:rPr>
          <w:lang w:eastAsia="cs-CZ"/>
        </w:rPr>
        <w:t>přizpůsobení tréninku vzhledem k vyspělosti každého dítěte</w:t>
      </w:r>
    </w:p>
    <w:p w14:paraId="0BA20E47" w14:textId="77777777" w:rsidR="009B4B43" w:rsidRPr="009B4B43" w:rsidRDefault="009B4B43" w:rsidP="009B4B43"/>
    <w:p w14:paraId="7A2A879A" w14:textId="6D029B42" w:rsidR="00C36575" w:rsidRDefault="00C36575" w:rsidP="00C36575">
      <w:pPr>
        <w:pStyle w:val="Nadpis4"/>
      </w:pPr>
      <w:r>
        <w:t>tréninkové metody a cíle</w:t>
      </w:r>
    </w:p>
    <w:p w14:paraId="4B804E40" w14:textId="77777777" w:rsidR="00310B2D" w:rsidRDefault="00310B2D" w:rsidP="00D85BD1">
      <w:pPr>
        <w:pStyle w:val="Bezmezer"/>
        <w:numPr>
          <w:ilvl w:val="0"/>
          <w:numId w:val="27"/>
        </w:numPr>
      </w:pPr>
      <w:r>
        <w:t>nadále pozitivní, zábavný, pestrý trénink</w:t>
      </w:r>
    </w:p>
    <w:p w14:paraId="1446C0B9" w14:textId="77777777" w:rsidR="00310B2D" w:rsidRDefault="00310B2D" w:rsidP="00D85BD1">
      <w:pPr>
        <w:pStyle w:val="Bezmezer"/>
        <w:numPr>
          <w:ilvl w:val="0"/>
          <w:numId w:val="27"/>
        </w:numPr>
      </w:pPr>
      <w:r>
        <w:t>vyzdvihovat silné stránky, upozornit na možné rezervy</w:t>
      </w:r>
    </w:p>
    <w:p w14:paraId="795C3A04" w14:textId="77777777" w:rsidR="00310B2D" w:rsidRDefault="00310B2D" w:rsidP="00D85BD1">
      <w:pPr>
        <w:pStyle w:val="Bezmezer"/>
        <w:numPr>
          <w:ilvl w:val="0"/>
          <w:numId w:val="27"/>
        </w:numPr>
      </w:pPr>
      <w:r>
        <w:t>udržet radost a zábavu, zároveň ale ukazovat nutnost pravidelného tréninku</w:t>
      </w:r>
    </w:p>
    <w:p w14:paraId="622AB039" w14:textId="77777777" w:rsidR="00310B2D" w:rsidRDefault="00310B2D" w:rsidP="00D85BD1">
      <w:pPr>
        <w:pStyle w:val="Bezmezer"/>
        <w:numPr>
          <w:ilvl w:val="0"/>
          <w:numId w:val="27"/>
        </w:numPr>
      </w:pPr>
      <w:r>
        <w:t>trenér by měl vysvětlit tréninkové souvislosti a význam cvičení</w:t>
      </w:r>
    </w:p>
    <w:p w14:paraId="1AB775D1" w14:textId="77777777" w:rsidR="00310B2D" w:rsidRDefault="00310B2D" w:rsidP="00D85BD1">
      <w:pPr>
        <w:pStyle w:val="Bezmezer"/>
        <w:numPr>
          <w:ilvl w:val="0"/>
          <w:numId w:val="27"/>
        </w:numPr>
      </w:pPr>
      <w:r>
        <w:t>chápou i složitější hry se strategickými prvky</w:t>
      </w:r>
    </w:p>
    <w:p w14:paraId="180B25D8" w14:textId="0B2F971D" w:rsidR="00310B2D" w:rsidRPr="00310B2D" w:rsidRDefault="00310B2D" w:rsidP="00D85BD1">
      <w:pPr>
        <w:pStyle w:val="Bezmezer"/>
        <w:numPr>
          <w:ilvl w:val="0"/>
          <w:numId w:val="27"/>
        </w:numPr>
      </w:pPr>
      <w:r>
        <w:t>dát prostor pro iniciativu dětí (spolurozhodování, prostor pro vlastní vyjádření myšlenek i pohybu)</w:t>
      </w:r>
    </w:p>
    <w:p w14:paraId="4CA1285D" w14:textId="04779EB6" w:rsidR="00C36575" w:rsidRDefault="00C36575" w:rsidP="00C36575">
      <w:pPr>
        <w:pStyle w:val="Nadpis4"/>
      </w:pPr>
      <w:r>
        <w:t>výchovná práce trenéra</w:t>
      </w:r>
    </w:p>
    <w:p w14:paraId="4EF7A096" w14:textId="77777777" w:rsidR="00310B2D" w:rsidRDefault="00310B2D" w:rsidP="00D85BD1">
      <w:pPr>
        <w:pStyle w:val="Bezmezer"/>
        <w:numPr>
          <w:ilvl w:val="0"/>
          <w:numId w:val="28"/>
        </w:numPr>
      </w:pPr>
      <w:r>
        <w:t>kontrola studijního prospěchu</w:t>
      </w:r>
    </w:p>
    <w:p w14:paraId="0CD88352" w14:textId="52F52BAE" w:rsidR="00310B2D" w:rsidRDefault="00310B2D" w:rsidP="00D85BD1">
      <w:pPr>
        <w:pStyle w:val="Bezmezer"/>
        <w:numPr>
          <w:ilvl w:val="0"/>
          <w:numId w:val="28"/>
        </w:numPr>
      </w:pPr>
      <w:r>
        <w:t>vytvářet vztah ke kladným hodnotám – slušnost, úcta, respekt k soupeřům</w:t>
      </w:r>
    </w:p>
    <w:p w14:paraId="693298AF" w14:textId="77777777" w:rsidR="00310B2D" w:rsidRDefault="00310B2D" w:rsidP="00D85BD1">
      <w:pPr>
        <w:pStyle w:val="Bezmezer"/>
        <w:numPr>
          <w:ilvl w:val="0"/>
          <w:numId w:val="28"/>
        </w:numPr>
      </w:pPr>
      <w:r>
        <w:lastRenderedPageBreak/>
        <w:t>prevence negativních jevů (šikana, drogy, alkohol)</w:t>
      </w:r>
    </w:p>
    <w:p w14:paraId="55185EBE" w14:textId="77777777" w:rsidR="00310B2D" w:rsidRDefault="00310B2D" w:rsidP="00D85BD1">
      <w:pPr>
        <w:pStyle w:val="Bezmezer"/>
        <w:numPr>
          <w:ilvl w:val="0"/>
          <w:numId w:val="28"/>
        </w:numPr>
      </w:pPr>
      <w:r>
        <w:t>odpovědnost za sportoviště (pomoc při přípravě a úklidu pomůcek)</w:t>
      </w:r>
    </w:p>
    <w:p w14:paraId="7C106030" w14:textId="22F791D1" w:rsidR="00310B2D" w:rsidRPr="00310B2D" w:rsidRDefault="00310B2D" w:rsidP="00D85BD1">
      <w:pPr>
        <w:pStyle w:val="Bezmezer"/>
        <w:numPr>
          <w:ilvl w:val="0"/>
          <w:numId w:val="28"/>
        </w:numPr>
      </w:pPr>
      <w:r>
        <w:t>význam systematičnosti (tréninku, organizace času) a pracovitosti (pravidelnost, píle)</w:t>
      </w:r>
    </w:p>
    <w:p w14:paraId="5D9656B8" w14:textId="229995DE" w:rsidR="00C36575" w:rsidRDefault="00C36575" w:rsidP="00C36575">
      <w:pPr>
        <w:pStyle w:val="Nadpis4"/>
      </w:pPr>
      <w:r>
        <w:t>pohyb a trénink</w:t>
      </w:r>
    </w:p>
    <w:p w14:paraId="43221630" w14:textId="2828AC1A" w:rsidR="00310B2D" w:rsidRDefault="00310B2D" w:rsidP="00D85BD1">
      <w:pPr>
        <w:pStyle w:val="Bezmezer"/>
        <w:numPr>
          <w:ilvl w:val="0"/>
          <w:numId w:val="22"/>
        </w:numPr>
      </w:pPr>
      <w:r>
        <w:t>celkem 22 hodin aktivního pohybu týdně jako minimum</w:t>
      </w:r>
    </w:p>
    <w:p w14:paraId="0DBA109F" w14:textId="09C8FA8E" w:rsidR="00310B2D" w:rsidRDefault="00310B2D" w:rsidP="00D85BD1">
      <w:pPr>
        <w:pStyle w:val="Bezmezer"/>
        <w:numPr>
          <w:ilvl w:val="0"/>
          <w:numId w:val="22"/>
        </w:numPr>
      </w:pPr>
      <w:r>
        <w:t>70 % by mělo proběhnout mimo stadion, 30 % na atletickém tréninku</w:t>
      </w:r>
    </w:p>
    <w:p w14:paraId="361C6DCB" w14:textId="36577273" w:rsidR="00310B2D" w:rsidRDefault="00310B2D" w:rsidP="00D85BD1">
      <w:pPr>
        <w:pStyle w:val="Bezmezer"/>
        <w:numPr>
          <w:ilvl w:val="0"/>
          <w:numId w:val="22"/>
        </w:numPr>
      </w:pPr>
      <w:r>
        <w:t>2–3 tréninky / 4–5 hodin tréninku</w:t>
      </w:r>
    </w:p>
    <w:p w14:paraId="7BACC9E7" w14:textId="77777777" w:rsidR="00310B2D" w:rsidRDefault="00310B2D" w:rsidP="00D85BD1">
      <w:pPr>
        <w:pStyle w:val="Bezmezer"/>
        <w:numPr>
          <w:ilvl w:val="0"/>
          <w:numId w:val="22"/>
        </w:numPr>
      </w:pPr>
      <w:r>
        <w:t>podpora jiných sportů</w:t>
      </w:r>
    </w:p>
    <w:p w14:paraId="2ECA95DC" w14:textId="77777777" w:rsidR="00310B2D" w:rsidRDefault="00310B2D" w:rsidP="00D85BD1">
      <w:pPr>
        <w:pStyle w:val="Bezmezer"/>
        <w:numPr>
          <w:ilvl w:val="0"/>
          <w:numId w:val="22"/>
        </w:numPr>
      </w:pPr>
      <w:r>
        <w:t>podpora neorganizovaného pohybu</w:t>
      </w:r>
    </w:p>
    <w:p w14:paraId="2CE3E4FA" w14:textId="77777777" w:rsidR="00310B2D" w:rsidRDefault="00310B2D" w:rsidP="00310B2D">
      <w:pPr>
        <w:pStyle w:val="Bezmezer"/>
      </w:pPr>
    </w:p>
    <w:p w14:paraId="1C31E411" w14:textId="45CD290E" w:rsidR="00C36575" w:rsidRDefault="00C36575" w:rsidP="00C36575">
      <w:pPr>
        <w:pStyle w:val="Nadpis4"/>
      </w:pPr>
      <w:r>
        <w:t>struktura tréninku</w:t>
      </w:r>
    </w:p>
    <w:p w14:paraId="79783C52" w14:textId="77777777" w:rsidR="00180426" w:rsidRDefault="00180426" w:rsidP="00D85BD1">
      <w:pPr>
        <w:pStyle w:val="Bezmezer"/>
        <w:numPr>
          <w:ilvl w:val="0"/>
          <w:numId w:val="29"/>
        </w:numPr>
      </w:pPr>
      <w:r>
        <w:t>společné rozcvičení hrou nebo zábavnou formou, řízené rozcvičení vzhledem k následujícímu tréninku</w:t>
      </w:r>
    </w:p>
    <w:p w14:paraId="14AF1FF6" w14:textId="76AD5F33" w:rsidR="00180426" w:rsidRDefault="00180426" w:rsidP="00D85BD1">
      <w:pPr>
        <w:pStyle w:val="Bezmezer"/>
        <w:numPr>
          <w:ilvl w:val="0"/>
          <w:numId w:val="29"/>
        </w:numPr>
      </w:pPr>
      <w:r>
        <w:t>nácvik techniky aktivní a atraktivní formou</w:t>
      </w:r>
    </w:p>
    <w:p w14:paraId="1D69D1BF" w14:textId="77777777" w:rsidR="00180426" w:rsidRDefault="00180426" w:rsidP="00D85BD1">
      <w:pPr>
        <w:pStyle w:val="Bezmezer"/>
        <w:numPr>
          <w:ilvl w:val="0"/>
          <w:numId w:val="29"/>
        </w:numPr>
      </w:pPr>
      <w:r>
        <w:t>hra nebo soutěž</w:t>
      </w:r>
    </w:p>
    <w:p w14:paraId="6AACD5D4" w14:textId="45C6C487" w:rsidR="00180426" w:rsidRPr="00180426" w:rsidRDefault="00180426" w:rsidP="00D85BD1">
      <w:pPr>
        <w:pStyle w:val="Bezmezer"/>
        <w:numPr>
          <w:ilvl w:val="0"/>
          <w:numId w:val="29"/>
        </w:numPr>
      </w:pPr>
      <w:r>
        <w:t>závěrečná klidnější aktivita a zhodnocení</w:t>
      </w:r>
    </w:p>
    <w:p w14:paraId="41072197" w14:textId="77777777" w:rsidR="00C36575" w:rsidRDefault="00C36575" w:rsidP="00C36575">
      <w:pPr>
        <w:pStyle w:val="Nadpis4"/>
      </w:pPr>
      <w:r>
        <w:t>soutěže</w:t>
      </w:r>
    </w:p>
    <w:p w14:paraId="6111D8BA" w14:textId="77777777" w:rsidR="00180426" w:rsidRDefault="00180426" w:rsidP="00D85BD1">
      <w:pPr>
        <w:pStyle w:val="Bezmezer"/>
        <w:numPr>
          <w:ilvl w:val="0"/>
          <w:numId w:val="30"/>
        </w:numPr>
      </w:pPr>
      <w:r>
        <w:t>soutěže družstev</w:t>
      </w:r>
    </w:p>
    <w:p w14:paraId="04B44FC2" w14:textId="77777777" w:rsidR="00180426" w:rsidRDefault="00180426" w:rsidP="00D85BD1">
      <w:pPr>
        <w:pStyle w:val="Bezmezer"/>
        <w:numPr>
          <w:ilvl w:val="0"/>
          <w:numId w:val="30"/>
        </w:numPr>
      </w:pPr>
      <w:r>
        <w:t>štafetové soutěže</w:t>
      </w:r>
    </w:p>
    <w:p w14:paraId="14648671" w14:textId="77777777" w:rsidR="00180426" w:rsidRDefault="00180426" w:rsidP="00D85BD1">
      <w:pPr>
        <w:pStyle w:val="Bezmezer"/>
        <w:numPr>
          <w:ilvl w:val="0"/>
          <w:numId w:val="30"/>
        </w:numPr>
      </w:pPr>
      <w:r>
        <w:t>víceboje</w:t>
      </w:r>
    </w:p>
    <w:p w14:paraId="6F866308" w14:textId="77777777" w:rsidR="00180426" w:rsidRDefault="00180426" w:rsidP="00D85BD1">
      <w:pPr>
        <w:pStyle w:val="Bezmezer"/>
        <w:numPr>
          <w:ilvl w:val="0"/>
          <w:numId w:val="30"/>
        </w:numPr>
      </w:pPr>
      <w:r>
        <w:t>individuální soutěže</w:t>
      </w:r>
    </w:p>
    <w:p w14:paraId="652C41D2" w14:textId="11921CC6" w:rsidR="00C36575" w:rsidRPr="00161729" w:rsidRDefault="00180426" w:rsidP="00D85BD1">
      <w:pPr>
        <w:pStyle w:val="Bezmezer"/>
        <w:numPr>
          <w:ilvl w:val="0"/>
          <w:numId w:val="30"/>
        </w:numPr>
      </w:pPr>
      <w:r>
        <w:t>přespolní běhy</w:t>
      </w:r>
    </w:p>
    <w:p w14:paraId="32E5E61F" w14:textId="77777777" w:rsidR="002F1222" w:rsidRDefault="002F1222" w:rsidP="00161729">
      <w:pPr>
        <w:pStyle w:val="Nadpis2"/>
        <w:sectPr w:rsidR="002F1222" w:rsidSect="00860C4C">
          <w:headerReference w:type="default" r:id="rId14"/>
          <w:footerReference w:type="default" r:id="rId15"/>
          <w:pgSz w:w="11906" w:h="16838"/>
          <w:pgMar w:top="2268" w:right="851" w:bottom="1134" w:left="1418" w:header="709" w:footer="709" w:gutter="0"/>
          <w:cols w:space="708"/>
          <w:docGrid w:linePitch="360"/>
        </w:sectPr>
      </w:pPr>
    </w:p>
    <w:p w14:paraId="35209E1C" w14:textId="5E02F7B6" w:rsidR="00161729" w:rsidRDefault="00C9225C" w:rsidP="00161729">
      <w:pPr>
        <w:pStyle w:val="Nadpis2"/>
      </w:pPr>
      <w:r>
        <w:lastRenderedPageBreak/>
        <w:t>Starší žactvo U15</w:t>
      </w:r>
    </w:p>
    <w:p w14:paraId="781081F5" w14:textId="707DBAFF" w:rsidR="00C36575" w:rsidRDefault="00161729" w:rsidP="004906E6">
      <w:pPr>
        <w:pStyle w:val="Podnadpis"/>
      </w:pPr>
      <w:r>
        <w:t>Chceme se zlepšovat a soutěžit!</w:t>
      </w:r>
    </w:p>
    <w:p w14:paraId="7F848C7D" w14:textId="671FA177" w:rsidR="00A52F83" w:rsidRPr="00B83632" w:rsidRDefault="00A52F83" w:rsidP="00A52F83">
      <w:pPr>
        <w:pStyle w:val="Bezmezer"/>
        <w:ind w:left="360"/>
      </w:pPr>
      <w:r>
        <w:t>Starší žáci by měli být zapálení pro sportovní a pohybové aktivity, včetně atletiky. Atletika nabízí všestranný rozvoj, zejména z pohledu šíře atletických disciplín, které starší žáci zkouší. Tréninky je vhodné doplňovat o sportovní a pohybové hry, nadále trvat a rozvíjet základní pohybové dovednosti, ale zároveň ukotvit správné základy pro technické disciplíny. Citlivě pracujeme s velkými rozdíly v tělesném i duševním vývoji. V tréninku zdůrazňujeme význam pravidelné a systematické práce.</w:t>
      </w:r>
    </w:p>
    <w:p w14:paraId="46A21F07" w14:textId="6CE2E4CA" w:rsidR="00C36575" w:rsidRDefault="00C36575" w:rsidP="00C36575">
      <w:pPr>
        <w:pStyle w:val="Nadpis4"/>
      </w:pPr>
      <w:r>
        <w:t>věkové zákonitosti</w:t>
      </w:r>
    </w:p>
    <w:p w14:paraId="488575A9" w14:textId="6AE88526" w:rsidR="004906E6" w:rsidRDefault="004906E6" w:rsidP="00D85BD1">
      <w:pPr>
        <w:pStyle w:val="Bezmezer"/>
        <w:numPr>
          <w:ilvl w:val="0"/>
          <w:numId w:val="31"/>
        </w:numPr>
      </w:pPr>
      <w:r>
        <w:t>rychlý tělesný růst znamená zhoršení motoriky</w:t>
      </w:r>
    </w:p>
    <w:p w14:paraId="22FE4DE6" w14:textId="424BD92C" w:rsidR="004906E6" w:rsidRDefault="004906E6" w:rsidP="00D85BD1">
      <w:pPr>
        <w:pStyle w:val="Bezmezer"/>
        <w:numPr>
          <w:ilvl w:val="0"/>
          <w:numId w:val="31"/>
        </w:numPr>
      </w:pPr>
      <w:r>
        <w:t>začínají rozumět principům disciplín</w:t>
      </w:r>
    </w:p>
    <w:p w14:paraId="10FF24EF" w14:textId="77777777" w:rsidR="004906E6" w:rsidRDefault="004906E6" w:rsidP="00D85BD1">
      <w:pPr>
        <w:pStyle w:val="Bezmezer"/>
        <w:numPr>
          <w:ilvl w:val="0"/>
          <w:numId w:val="31"/>
        </w:numPr>
      </w:pPr>
      <w:r>
        <w:t>schopni cíleného soustředění na pohybovou dovednost</w:t>
      </w:r>
    </w:p>
    <w:p w14:paraId="27389707" w14:textId="77777777" w:rsidR="004906E6" w:rsidRDefault="004906E6" w:rsidP="00D85BD1">
      <w:pPr>
        <w:pStyle w:val="Bezmezer"/>
        <w:numPr>
          <w:ilvl w:val="0"/>
          <w:numId w:val="31"/>
        </w:numPr>
      </w:pPr>
      <w:r>
        <w:t>schopnost analyzovat vlastní výkon</w:t>
      </w:r>
    </w:p>
    <w:p w14:paraId="4106B5D8" w14:textId="77777777" w:rsidR="004906E6" w:rsidRDefault="004906E6" w:rsidP="00D85BD1">
      <w:pPr>
        <w:pStyle w:val="Bezmezer"/>
        <w:numPr>
          <w:ilvl w:val="0"/>
          <w:numId w:val="31"/>
        </w:numPr>
      </w:pPr>
      <w:r>
        <w:t>bouřlivé období osobnostního i fyzického rozvoje; a trvají velké individuální rozdíly ve vývoji</w:t>
      </w:r>
    </w:p>
    <w:p w14:paraId="3CAA09A8" w14:textId="77777777" w:rsidR="004906E6" w:rsidRDefault="004906E6" w:rsidP="00D85BD1">
      <w:pPr>
        <w:pStyle w:val="Bezmezer"/>
        <w:numPr>
          <w:ilvl w:val="0"/>
          <w:numId w:val="31"/>
        </w:numPr>
      </w:pPr>
      <w:r>
        <w:t>prostor pro rozvoj silových schopností</w:t>
      </w:r>
    </w:p>
    <w:p w14:paraId="62415349" w14:textId="77777777" w:rsidR="004906E6" w:rsidRDefault="004906E6" w:rsidP="00D85BD1">
      <w:pPr>
        <w:pStyle w:val="Bezmezer"/>
        <w:numPr>
          <w:ilvl w:val="0"/>
          <w:numId w:val="31"/>
        </w:numPr>
      </w:pPr>
      <w:r>
        <w:t>přechod na střední školy</w:t>
      </w:r>
    </w:p>
    <w:p w14:paraId="57700A73" w14:textId="7F250EE0" w:rsidR="004906E6" w:rsidRPr="004906E6" w:rsidRDefault="004906E6" w:rsidP="00D85BD1">
      <w:pPr>
        <w:pStyle w:val="Bezmezer"/>
        <w:numPr>
          <w:ilvl w:val="0"/>
          <w:numId w:val="31"/>
        </w:numPr>
      </w:pPr>
      <w:r>
        <w:t>citlivé vnímání vnucené autority</w:t>
      </w:r>
    </w:p>
    <w:p w14:paraId="548D172C" w14:textId="7548F538" w:rsidR="00C36575" w:rsidRDefault="00C36575" w:rsidP="00C36575">
      <w:pPr>
        <w:pStyle w:val="Nadpis4"/>
      </w:pPr>
      <w:r>
        <w:t>trenérská filozofie</w:t>
      </w:r>
    </w:p>
    <w:p w14:paraId="66DC15A2" w14:textId="77777777" w:rsidR="004906E6" w:rsidRDefault="004906E6" w:rsidP="00D85BD1">
      <w:pPr>
        <w:pStyle w:val="Bezmezer"/>
        <w:numPr>
          <w:ilvl w:val="0"/>
          <w:numId w:val="32"/>
        </w:numPr>
      </w:pPr>
      <w:r>
        <w:t>podpořit tréninkovou a závodní morálku</w:t>
      </w:r>
    </w:p>
    <w:p w14:paraId="0AF44D46" w14:textId="2436E67B" w:rsidR="004906E6" w:rsidRPr="004906E6" w:rsidRDefault="004906E6" w:rsidP="00D85BD1">
      <w:pPr>
        <w:pStyle w:val="Bezmezer"/>
        <w:numPr>
          <w:ilvl w:val="0"/>
          <w:numId w:val="32"/>
        </w:numPr>
      </w:pPr>
      <w:r>
        <w:t>udržet zájem o atletiku a přesvědčit o významu vytrvat v tréninku</w:t>
      </w:r>
    </w:p>
    <w:p w14:paraId="43BEE5B3" w14:textId="0DBB94EF" w:rsidR="00C36575" w:rsidRDefault="00C36575" w:rsidP="00C36575">
      <w:pPr>
        <w:pStyle w:val="Nadpis4"/>
      </w:pPr>
      <w:r>
        <w:t>tréninkové metody a cíle</w:t>
      </w:r>
    </w:p>
    <w:p w14:paraId="0C5DA5AE" w14:textId="77777777" w:rsidR="004906E6" w:rsidRDefault="004906E6" w:rsidP="00D85BD1">
      <w:pPr>
        <w:pStyle w:val="Bezmezer"/>
        <w:numPr>
          <w:ilvl w:val="0"/>
          <w:numId w:val="33"/>
        </w:numPr>
      </w:pPr>
      <w:r>
        <w:t>trenér by měl vysvětlit tréninkové souvislosti a význam cvičení</w:t>
      </w:r>
    </w:p>
    <w:p w14:paraId="7FA9BC41" w14:textId="77777777" w:rsidR="004906E6" w:rsidRDefault="004906E6" w:rsidP="00D85BD1">
      <w:pPr>
        <w:pStyle w:val="Bezmezer"/>
        <w:numPr>
          <w:ilvl w:val="0"/>
          <w:numId w:val="33"/>
        </w:numPr>
      </w:pPr>
      <w:r>
        <w:t>vyzdvihovat silné stránky, upozornit na možné rezervy</w:t>
      </w:r>
    </w:p>
    <w:p w14:paraId="2DA804B9" w14:textId="77777777" w:rsidR="004906E6" w:rsidRDefault="004906E6" w:rsidP="00D85BD1">
      <w:pPr>
        <w:pStyle w:val="Bezmezer"/>
        <w:numPr>
          <w:ilvl w:val="0"/>
          <w:numId w:val="33"/>
        </w:numPr>
      </w:pPr>
      <w:r>
        <w:t>udržet radost a zábavu, zároveň ale ukazovat nutnost pravidelné a tvrdé tréninkové práce</w:t>
      </w:r>
    </w:p>
    <w:p w14:paraId="21C9F178" w14:textId="77777777" w:rsidR="004906E6" w:rsidRDefault="004906E6" w:rsidP="00D85BD1">
      <w:pPr>
        <w:pStyle w:val="Bezmezer"/>
        <w:numPr>
          <w:ilvl w:val="0"/>
          <w:numId w:val="33"/>
        </w:numPr>
      </w:pPr>
      <w:r>
        <w:t>všestranně atletický trénink bez konkrétní specializace</w:t>
      </w:r>
    </w:p>
    <w:p w14:paraId="5B414E47" w14:textId="77777777" w:rsidR="004906E6" w:rsidRDefault="004906E6" w:rsidP="00D85BD1">
      <w:pPr>
        <w:pStyle w:val="Bezmezer"/>
        <w:numPr>
          <w:ilvl w:val="0"/>
          <w:numId w:val="33"/>
        </w:numPr>
      </w:pPr>
      <w:r>
        <w:t>věcný a neironizující způsob komunikace</w:t>
      </w:r>
    </w:p>
    <w:p w14:paraId="704D4E5E" w14:textId="7364D0C8" w:rsidR="004906E6" w:rsidRPr="004906E6" w:rsidRDefault="004906E6" w:rsidP="00D85BD1">
      <w:pPr>
        <w:pStyle w:val="Bezmezer"/>
        <w:numPr>
          <w:ilvl w:val="0"/>
          <w:numId w:val="33"/>
        </w:numPr>
      </w:pPr>
      <w:r>
        <w:t>vhodné zapojit atlety do vymýšlení cvičení či vhodných částí tréninku</w:t>
      </w:r>
    </w:p>
    <w:p w14:paraId="0D7EE164" w14:textId="13D1B3FD" w:rsidR="00C36575" w:rsidRDefault="00C36575" w:rsidP="00C36575">
      <w:pPr>
        <w:pStyle w:val="Nadpis4"/>
      </w:pPr>
      <w:r>
        <w:t>výchovná práce trenéra</w:t>
      </w:r>
    </w:p>
    <w:p w14:paraId="453B0BBB" w14:textId="77777777" w:rsidR="004906E6" w:rsidRDefault="004906E6" w:rsidP="00D85BD1">
      <w:pPr>
        <w:pStyle w:val="Bezmezer"/>
        <w:numPr>
          <w:ilvl w:val="0"/>
          <w:numId w:val="34"/>
        </w:numPr>
      </w:pPr>
      <w:r>
        <w:t>kontrola studijního prospěchu</w:t>
      </w:r>
    </w:p>
    <w:p w14:paraId="053DD14A" w14:textId="77777777" w:rsidR="004906E6" w:rsidRDefault="004906E6" w:rsidP="00D85BD1">
      <w:pPr>
        <w:pStyle w:val="Bezmezer"/>
        <w:numPr>
          <w:ilvl w:val="0"/>
          <w:numId w:val="34"/>
        </w:numPr>
      </w:pPr>
      <w:r>
        <w:t>učit atlety samostatnosti a zodpovědnosti, důsledné dodržování stanovených pravidel</w:t>
      </w:r>
    </w:p>
    <w:p w14:paraId="2F92BAE2" w14:textId="77777777" w:rsidR="004906E6" w:rsidRDefault="004906E6" w:rsidP="00D85BD1">
      <w:pPr>
        <w:pStyle w:val="Bezmezer"/>
        <w:numPr>
          <w:ilvl w:val="0"/>
          <w:numId w:val="34"/>
        </w:numPr>
      </w:pPr>
      <w:r>
        <w:t>posilovat pozitivní vztahy ve skupině; individuální řešení problémů</w:t>
      </w:r>
    </w:p>
    <w:p w14:paraId="2B183004" w14:textId="105855F7" w:rsidR="004906E6" w:rsidRDefault="004906E6" w:rsidP="00D85BD1">
      <w:pPr>
        <w:pStyle w:val="Bezmezer"/>
        <w:numPr>
          <w:ilvl w:val="0"/>
          <w:numId w:val="34"/>
        </w:numPr>
      </w:pPr>
      <w:r>
        <w:lastRenderedPageBreak/>
        <w:t xml:space="preserve">vytvářet vztah ke kladným </w:t>
      </w:r>
      <w:r w:rsidR="0060030B">
        <w:t>hodnotám – slušnost</w:t>
      </w:r>
      <w:r>
        <w:t>, úcta, respekt k soupeřům</w:t>
      </w:r>
    </w:p>
    <w:p w14:paraId="6EF2B3E5" w14:textId="59F6E0F8" w:rsidR="004906E6" w:rsidRPr="004906E6" w:rsidRDefault="004906E6" w:rsidP="00D85BD1">
      <w:pPr>
        <w:pStyle w:val="Bezmezer"/>
        <w:numPr>
          <w:ilvl w:val="0"/>
          <w:numId w:val="34"/>
        </w:numPr>
      </w:pPr>
      <w:r>
        <w:t>základní seznámení se stravovacími návyky, prevence sociálně nebezpečných jevů (drogy, kriminalita)</w:t>
      </w:r>
    </w:p>
    <w:p w14:paraId="5799793E" w14:textId="36DA9514" w:rsidR="00C36575" w:rsidRDefault="00C36575" w:rsidP="00C36575">
      <w:pPr>
        <w:pStyle w:val="Nadpis4"/>
      </w:pPr>
      <w:r>
        <w:t>pohyb a trénink</w:t>
      </w:r>
    </w:p>
    <w:p w14:paraId="63F6CE84" w14:textId="77777777" w:rsidR="004906E6" w:rsidRDefault="004906E6" w:rsidP="00D85BD1">
      <w:pPr>
        <w:pStyle w:val="Bezmezer"/>
        <w:numPr>
          <w:ilvl w:val="0"/>
          <w:numId w:val="22"/>
        </w:numPr>
      </w:pPr>
      <w:r>
        <w:t>celkem 22 hodin aktivního pohybu týdně jako minimum</w:t>
      </w:r>
    </w:p>
    <w:p w14:paraId="0E5D9578" w14:textId="52988D7F" w:rsidR="004906E6" w:rsidRDefault="004906E6" w:rsidP="00D85BD1">
      <w:pPr>
        <w:pStyle w:val="Bezmezer"/>
        <w:numPr>
          <w:ilvl w:val="0"/>
          <w:numId w:val="22"/>
        </w:numPr>
      </w:pPr>
      <w:r>
        <w:t>60 % by mělo proběhnout mimo stadion, 40 % na atletickém tréninku</w:t>
      </w:r>
    </w:p>
    <w:p w14:paraId="373BC535" w14:textId="219D3CB0" w:rsidR="004906E6" w:rsidRDefault="004906E6" w:rsidP="00D85BD1">
      <w:pPr>
        <w:pStyle w:val="Bezmezer"/>
        <w:numPr>
          <w:ilvl w:val="0"/>
          <w:numId w:val="22"/>
        </w:numPr>
      </w:pPr>
      <w:r>
        <w:t>3–4 tréninky / 6–8 hodin tréninku týdně</w:t>
      </w:r>
    </w:p>
    <w:p w14:paraId="0B0946F7" w14:textId="77777777" w:rsidR="004906E6" w:rsidRDefault="004906E6" w:rsidP="00D85BD1">
      <w:pPr>
        <w:pStyle w:val="Bezmezer"/>
        <w:numPr>
          <w:ilvl w:val="0"/>
          <w:numId w:val="22"/>
        </w:numPr>
      </w:pPr>
      <w:r>
        <w:t>podpora jiných sportů</w:t>
      </w:r>
    </w:p>
    <w:p w14:paraId="7DF43ADB" w14:textId="282DEBDA" w:rsidR="004906E6" w:rsidRDefault="004906E6" w:rsidP="00D85BD1">
      <w:pPr>
        <w:pStyle w:val="Bezmezer"/>
        <w:numPr>
          <w:ilvl w:val="0"/>
          <w:numId w:val="22"/>
        </w:numPr>
      </w:pPr>
      <w:r>
        <w:t>podpora neorganizovaného pohybu</w:t>
      </w:r>
    </w:p>
    <w:p w14:paraId="17F9BA78" w14:textId="614ED55E" w:rsidR="00C36575" w:rsidRDefault="00C36575" w:rsidP="00C36575">
      <w:pPr>
        <w:pStyle w:val="Nadpis4"/>
      </w:pPr>
      <w:r>
        <w:t>struktura tréninku</w:t>
      </w:r>
    </w:p>
    <w:p w14:paraId="6ED81747" w14:textId="77777777" w:rsidR="00A73528" w:rsidRDefault="00A73528" w:rsidP="00D85BD1">
      <w:pPr>
        <w:pStyle w:val="Bezmezer"/>
        <w:numPr>
          <w:ilvl w:val="0"/>
          <w:numId w:val="35"/>
        </w:numPr>
      </w:pPr>
      <w:r>
        <w:t>řízené rozcvičení společnou formou, možnost hry či aktivního řízeného rozcvičení; rozcvičení vzhledem k tréninku</w:t>
      </w:r>
    </w:p>
    <w:p w14:paraId="7301FEFE" w14:textId="2C22F1AC" w:rsidR="00A73528" w:rsidRDefault="00A73528" w:rsidP="00D85BD1">
      <w:pPr>
        <w:pStyle w:val="Bezmezer"/>
        <w:numPr>
          <w:ilvl w:val="0"/>
          <w:numId w:val="35"/>
        </w:numPr>
      </w:pPr>
      <w:r>
        <w:t>trénink</w:t>
      </w:r>
      <w:r w:rsidR="002216CF">
        <w:t xml:space="preserve"> podle ročního tréninkového plánu</w:t>
      </w:r>
    </w:p>
    <w:p w14:paraId="2EA04E63" w14:textId="77777777" w:rsidR="00A73528" w:rsidRDefault="00A73528" w:rsidP="00D85BD1">
      <w:pPr>
        <w:pStyle w:val="Bezmezer"/>
        <w:numPr>
          <w:ilvl w:val="0"/>
          <w:numId w:val="35"/>
        </w:numPr>
      </w:pPr>
      <w:r>
        <w:t>hra nebo soutěž</w:t>
      </w:r>
    </w:p>
    <w:p w14:paraId="285C5D94" w14:textId="4AFC720C" w:rsidR="00A73528" w:rsidRPr="00A73528" w:rsidRDefault="00A73528" w:rsidP="00D85BD1">
      <w:pPr>
        <w:pStyle w:val="Bezmezer"/>
        <w:numPr>
          <w:ilvl w:val="0"/>
          <w:numId w:val="35"/>
        </w:numPr>
      </w:pPr>
      <w:r>
        <w:t>závěrečné řízené protažení, vyběhání, kompenzační cvičení</w:t>
      </w:r>
      <w:r w:rsidR="002216CF">
        <w:t xml:space="preserve"> nebo volnější hra</w:t>
      </w:r>
    </w:p>
    <w:p w14:paraId="62734D48" w14:textId="77777777" w:rsidR="00C36575" w:rsidRDefault="00C36575" w:rsidP="00C36575">
      <w:pPr>
        <w:pStyle w:val="Nadpis4"/>
      </w:pPr>
      <w:r>
        <w:t>soutěže</w:t>
      </w:r>
    </w:p>
    <w:p w14:paraId="436A16B8" w14:textId="77777777" w:rsidR="002216CF" w:rsidRPr="002216CF" w:rsidRDefault="002216CF" w:rsidP="00D85BD1">
      <w:pPr>
        <w:pStyle w:val="Bezmezer"/>
        <w:numPr>
          <w:ilvl w:val="0"/>
          <w:numId w:val="36"/>
        </w:numPr>
      </w:pPr>
      <w:r w:rsidRPr="002216CF">
        <w:t>soutěže družstev</w:t>
      </w:r>
    </w:p>
    <w:p w14:paraId="57F67BEA" w14:textId="77777777" w:rsidR="002216CF" w:rsidRPr="002216CF" w:rsidRDefault="002216CF" w:rsidP="00D85BD1">
      <w:pPr>
        <w:pStyle w:val="Bezmezer"/>
        <w:numPr>
          <w:ilvl w:val="0"/>
          <w:numId w:val="36"/>
        </w:numPr>
      </w:pPr>
      <w:r w:rsidRPr="002216CF">
        <w:t>víceboje</w:t>
      </w:r>
    </w:p>
    <w:p w14:paraId="25FCAF81" w14:textId="77777777" w:rsidR="002216CF" w:rsidRPr="002216CF" w:rsidRDefault="002216CF" w:rsidP="00D85BD1">
      <w:pPr>
        <w:pStyle w:val="Bezmezer"/>
        <w:numPr>
          <w:ilvl w:val="0"/>
          <w:numId w:val="36"/>
        </w:numPr>
      </w:pPr>
      <w:r w:rsidRPr="002216CF">
        <w:t>štafetové soutěže</w:t>
      </w:r>
    </w:p>
    <w:p w14:paraId="69E5A620" w14:textId="77777777" w:rsidR="002216CF" w:rsidRPr="002216CF" w:rsidRDefault="002216CF" w:rsidP="00D85BD1">
      <w:pPr>
        <w:pStyle w:val="Bezmezer"/>
        <w:numPr>
          <w:ilvl w:val="0"/>
          <w:numId w:val="36"/>
        </w:numPr>
      </w:pPr>
      <w:r w:rsidRPr="002216CF">
        <w:t>individuální soutěže</w:t>
      </w:r>
    </w:p>
    <w:p w14:paraId="55D1FDB2" w14:textId="77777777" w:rsidR="002F1222" w:rsidRDefault="002216CF" w:rsidP="00D85BD1">
      <w:pPr>
        <w:pStyle w:val="Bezmezer"/>
        <w:numPr>
          <w:ilvl w:val="0"/>
          <w:numId w:val="36"/>
        </w:numPr>
        <w:sectPr w:rsidR="002F1222" w:rsidSect="00860C4C">
          <w:footerReference w:type="default" r:id="rId16"/>
          <w:pgSz w:w="11906" w:h="16838"/>
          <w:pgMar w:top="2268" w:right="851" w:bottom="1134" w:left="1418" w:header="709" w:footer="709" w:gutter="0"/>
          <w:cols w:space="708"/>
          <w:docGrid w:linePitch="360"/>
        </w:sectPr>
      </w:pPr>
      <w:r w:rsidRPr="002216CF">
        <w:t>přespolní běhy</w:t>
      </w:r>
    </w:p>
    <w:p w14:paraId="5E6E92B3" w14:textId="0E366B09" w:rsidR="00CD3B61" w:rsidRDefault="00CD3B61" w:rsidP="00C5612E">
      <w:pPr>
        <w:pStyle w:val="Nadpis1"/>
        <w:numPr>
          <w:ilvl w:val="0"/>
          <w:numId w:val="6"/>
        </w:numPr>
      </w:pPr>
      <w:bookmarkStart w:id="9" w:name="_Toc80186541"/>
      <w:r>
        <w:lastRenderedPageBreak/>
        <w:t>Trénink pro mládež</w:t>
      </w:r>
      <w:bookmarkEnd w:id="9"/>
    </w:p>
    <w:p w14:paraId="52FEBFDB" w14:textId="77777777" w:rsidR="00CD3B61" w:rsidRPr="008D002A" w:rsidRDefault="00CD3B61" w:rsidP="00CD3B61">
      <w:r>
        <w:t xml:space="preserve">Trénink pro dospívající mládež by měl splňovat charakteristiky, které </w:t>
      </w:r>
      <w:r w:rsidRPr="00CD3B61">
        <w:rPr>
          <w:b/>
          <w:bCs/>
        </w:rPr>
        <w:t>navazují</w:t>
      </w:r>
      <w:r>
        <w:t xml:space="preserve"> na trénink v dětském věku:</w:t>
      </w:r>
    </w:p>
    <w:p w14:paraId="121324CE" w14:textId="40D14ECA" w:rsidR="00CD3B61" w:rsidRDefault="00CD3B61" w:rsidP="00D85BD1">
      <w:pPr>
        <w:pStyle w:val="Odstavecseseznamem"/>
        <w:numPr>
          <w:ilvl w:val="0"/>
          <w:numId w:val="9"/>
        </w:numPr>
        <w:rPr>
          <w:b/>
          <w:bCs/>
        </w:rPr>
      </w:pPr>
      <w:r w:rsidRPr="008D002A">
        <w:rPr>
          <w:b/>
          <w:bCs/>
        </w:rPr>
        <w:t xml:space="preserve">Atletika je zábava </w:t>
      </w:r>
    </w:p>
    <w:p w14:paraId="0377AA10" w14:textId="55FE01CB" w:rsidR="00CD3B61" w:rsidRPr="008D002A" w:rsidRDefault="00CD3B61" w:rsidP="00CD3B61">
      <w:pPr>
        <w:pStyle w:val="Bezmezer"/>
        <w:rPr>
          <w:b/>
          <w:bCs/>
        </w:rPr>
      </w:pPr>
      <w:r>
        <w:t>Mládež by měla atletika bavit. A to jak samotný výkon v tréninku a závodě, tak celé atletické prostředí. Atletik</w:t>
      </w:r>
      <w:r w:rsidR="006136AB">
        <w:t>a musí</w:t>
      </w:r>
      <w:r>
        <w:t xml:space="preserve"> nabídnout</w:t>
      </w:r>
      <w:r w:rsidR="00613D06">
        <w:t xml:space="preserve"> zážitek z výkonů v tréninku a soutěžích,</w:t>
      </w:r>
      <w:r>
        <w:t xml:space="preserve"> kamarády </w:t>
      </w:r>
      <w:r w:rsidR="00613D06">
        <w:t xml:space="preserve">i </w:t>
      </w:r>
      <w:r>
        <w:t>prostor pro osobnostní rozvoj.</w:t>
      </w:r>
      <w:r w:rsidR="00AE4C08">
        <w:t xml:space="preserve"> Trénink by měl zůstat pestrý, nabízet řadu variant a výzev pro mladého atleta.</w:t>
      </w:r>
    </w:p>
    <w:p w14:paraId="20C3D645" w14:textId="77777777" w:rsidR="00CD3B61" w:rsidRDefault="00CD3B61" w:rsidP="00CD3B61">
      <w:pPr>
        <w:pStyle w:val="Odstavecseseznamem"/>
      </w:pPr>
    </w:p>
    <w:p w14:paraId="13FFE039" w14:textId="49277618" w:rsidR="00CD3B61" w:rsidRDefault="00CD3B61" w:rsidP="00D85BD1">
      <w:pPr>
        <w:pStyle w:val="Odstavecseseznamem"/>
        <w:numPr>
          <w:ilvl w:val="0"/>
          <w:numId w:val="9"/>
        </w:numPr>
        <w:rPr>
          <w:rStyle w:val="Siln"/>
        </w:rPr>
      </w:pPr>
      <w:r w:rsidRPr="008D002A">
        <w:rPr>
          <w:rStyle w:val="Siln"/>
        </w:rPr>
        <w:t>Z pohybu do tréninku</w:t>
      </w:r>
    </w:p>
    <w:p w14:paraId="5A49A54D" w14:textId="35515212" w:rsidR="00CD3B61" w:rsidRDefault="00CD3B61" w:rsidP="00CD3B61">
      <w:pPr>
        <w:pStyle w:val="Bezmezer"/>
        <w:rPr>
          <w:rStyle w:val="Siln"/>
        </w:rPr>
      </w:pPr>
      <w:r>
        <w:rPr>
          <w:rStyle w:val="Siln"/>
          <w:b w:val="0"/>
          <w:bCs w:val="0"/>
        </w:rPr>
        <w:t xml:space="preserve">Trénink v mládeži strukturujeme již více než </w:t>
      </w:r>
      <w:r w:rsidR="00A70E2A">
        <w:rPr>
          <w:rStyle w:val="Siln"/>
          <w:b w:val="0"/>
          <w:bCs w:val="0"/>
        </w:rPr>
        <w:t>u dětí</w:t>
      </w:r>
      <w:r>
        <w:rPr>
          <w:rStyle w:val="Siln"/>
          <w:b w:val="0"/>
          <w:bCs w:val="0"/>
        </w:rPr>
        <w:t xml:space="preserve">. Dbáme na </w:t>
      </w:r>
      <w:r w:rsidR="00A70E2A">
        <w:rPr>
          <w:rStyle w:val="Siln"/>
          <w:b w:val="0"/>
          <w:bCs w:val="0"/>
        </w:rPr>
        <w:t>účelné</w:t>
      </w:r>
      <w:r>
        <w:rPr>
          <w:rStyle w:val="Siln"/>
          <w:b w:val="0"/>
          <w:bCs w:val="0"/>
        </w:rPr>
        <w:t xml:space="preserve"> využití času stráveného na stadionu a předpokládáme četnou pohybovou aktivitu mládeže mimo hlavní tréninky.</w:t>
      </w:r>
    </w:p>
    <w:p w14:paraId="56575676" w14:textId="77777777" w:rsidR="00CD3B61" w:rsidRPr="008D002A" w:rsidRDefault="00CD3B61" w:rsidP="00A70E2A">
      <w:pPr>
        <w:pStyle w:val="Odstavecseseznamem"/>
        <w:rPr>
          <w:rStyle w:val="Siln"/>
        </w:rPr>
      </w:pPr>
    </w:p>
    <w:p w14:paraId="6F9CBE63" w14:textId="598CF161" w:rsidR="00CD3B61" w:rsidRDefault="00CD3B61" w:rsidP="00D85BD1">
      <w:pPr>
        <w:pStyle w:val="Odstavecseseznamem"/>
        <w:numPr>
          <w:ilvl w:val="0"/>
          <w:numId w:val="9"/>
        </w:numPr>
        <w:rPr>
          <w:rStyle w:val="Siln"/>
        </w:rPr>
      </w:pPr>
      <w:r w:rsidRPr="008D002A">
        <w:rPr>
          <w:rStyle w:val="Siln"/>
        </w:rPr>
        <w:t>Od všestrannosti k</w:t>
      </w:r>
      <w:r>
        <w:rPr>
          <w:rStyle w:val="Siln"/>
        </w:rPr>
        <w:t> </w:t>
      </w:r>
      <w:r w:rsidRPr="008D002A">
        <w:rPr>
          <w:rStyle w:val="Siln"/>
        </w:rPr>
        <w:t>atletice</w:t>
      </w:r>
    </w:p>
    <w:p w14:paraId="6B40CDC7" w14:textId="77777777" w:rsidR="00CD3B61" w:rsidRDefault="00CD3B61" w:rsidP="00CD3B61">
      <w:pPr>
        <w:pStyle w:val="Bezmezer"/>
        <w:rPr>
          <w:rStyle w:val="Siln"/>
          <w:b w:val="0"/>
          <w:bCs w:val="0"/>
        </w:rPr>
      </w:pPr>
      <w:r>
        <w:rPr>
          <w:rStyle w:val="Siln"/>
          <w:b w:val="0"/>
          <w:bCs w:val="0"/>
        </w:rPr>
        <w:t>Široký základ, který mládež získala v dětství můžeme využít pro atletický trénink. I nadále podporujeme všestranný sportovní základ jako kondiční předpoklad pro atletiku.</w:t>
      </w:r>
    </w:p>
    <w:p w14:paraId="30234833" w14:textId="77777777" w:rsidR="00CD3B61" w:rsidRPr="008B5BCB" w:rsidRDefault="00CD3B61" w:rsidP="00CD3B61">
      <w:pPr>
        <w:pStyle w:val="Odstavecseseznamem"/>
        <w:rPr>
          <w:rStyle w:val="Siln"/>
          <w:b w:val="0"/>
          <w:bCs w:val="0"/>
        </w:rPr>
      </w:pPr>
    </w:p>
    <w:p w14:paraId="178C565A" w14:textId="091201D3" w:rsidR="00CD3B61" w:rsidRDefault="00CD3B61" w:rsidP="00D85BD1">
      <w:pPr>
        <w:pStyle w:val="Odstavecseseznamem"/>
        <w:numPr>
          <w:ilvl w:val="0"/>
          <w:numId w:val="9"/>
        </w:numPr>
        <w:rPr>
          <w:b/>
          <w:bCs/>
        </w:rPr>
      </w:pPr>
      <w:r>
        <w:rPr>
          <w:b/>
          <w:bCs/>
        </w:rPr>
        <w:t>P</w:t>
      </w:r>
      <w:r w:rsidRPr="00E97B34">
        <w:rPr>
          <w:b/>
          <w:bCs/>
        </w:rPr>
        <w:t>řiměřenost</w:t>
      </w:r>
      <w:r>
        <w:rPr>
          <w:b/>
          <w:bCs/>
        </w:rPr>
        <w:t xml:space="preserve"> a individualizace</w:t>
      </w:r>
    </w:p>
    <w:p w14:paraId="7DD97510" w14:textId="61E6DD30" w:rsidR="00CD3B61" w:rsidRDefault="00CD3B61" w:rsidP="00CD3B61">
      <w:pPr>
        <w:pStyle w:val="Bezmezer"/>
      </w:pPr>
      <w:r>
        <w:t>Vždy musíme zvážit přiměřenost tréninku k dané dívce a chlapci</w:t>
      </w:r>
      <w:r w:rsidR="00A70E2A">
        <w:t>. Zejména</w:t>
      </w:r>
      <w:r>
        <w:t xml:space="preserve"> v období, kdy dochází k významnému tělesnému i duševnímu rozvoji. Trénink více přizpůsobujeme potřebám každého mladého atleta.</w:t>
      </w:r>
    </w:p>
    <w:p w14:paraId="1A6CD3C3" w14:textId="77777777" w:rsidR="00CD3B61" w:rsidRDefault="00CD3B61" w:rsidP="00CD3B61">
      <w:pPr>
        <w:pStyle w:val="Odstavecseseznamem"/>
        <w:ind w:left="1440"/>
      </w:pPr>
    </w:p>
    <w:p w14:paraId="2B15D5EC" w14:textId="258A81D0" w:rsidR="00B707FC" w:rsidRDefault="00B707FC" w:rsidP="00C5612E">
      <w:pPr>
        <w:pStyle w:val="Nadpis1"/>
        <w:numPr>
          <w:ilvl w:val="0"/>
          <w:numId w:val="10"/>
        </w:numPr>
      </w:pPr>
      <w:bookmarkStart w:id="10" w:name="_Toc80186542"/>
      <w:r w:rsidRPr="008D002A">
        <w:t>Atletika je zábava</w:t>
      </w:r>
      <w:bookmarkEnd w:id="10"/>
    </w:p>
    <w:p w14:paraId="4C277A5C" w14:textId="77A6EC43" w:rsidR="003E18F5" w:rsidRDefault="003E18F5" w:rsidP="00ED1FDC">
      <w:pPr>
        <w:pStyle w:val="Nadpis4"/>
      </w:pPr>
      <w:r>
        <w:t>Pestrost a variabilita</w:t>
      </w:r>
    </w:p>
    <w:p w14:paraId="59C2C917" w14:textId="0DC2855E" w:rsidR="003E18F5" w:rsidRPr="003E18F5" w:rsidRDefault="00F40FAE" w:rsidP="003E18F5">
      <w:r>
        <w:t>Pestrý trénink je zábavný a nabízí stále nové výzvy a podněty. T</w:t>
      </w:r>
      <w:r w:rsidR="003E18F5">
        <w:t xml:space="preserve">rénink se pro mládež nesmí stát rutinou. Úkolem trenéra je hledat a nabízet různé varianty zavedených cvičení, obnovovat trénink, a obecně udržet dlouhodobě pestrou tréninkovou skladbu. </w:t>
      </w:r>
      <w:r>
        <w:t>Výhodné je to jak z psychologického, tak sportovního pohledu.</w:t>
      </w:r>
    </w:p>
    <w:p w14:paraId="051661C3" w14:textId="4B105206" w:rsidR="00ED1FDC" w:rsidRDefault="00ED1FDC" w:rsidP="00ED1FDC">
      <w:pPr>
        <w:pStyle w:val="Nadpis4"/>
      </w:pPr>
      <w:r>
        <w:t>Soutěživost</w:t>
      </w:r>
      <w:r w:rsidR="003E18F5">
        <w:t xml:space="preserve"> a hry</w:t>
      </w:r>
    </w:p>
    <w:p w14:paraId="5294B398" w14:textId="02F0FC32" w:rsidR="003E18F5" w:rsidRPr="003E18F5" w:rsidRDefault="003E18F5" w:rsidP="003E18F5">
      <w:r>
        <w:t xml:space="preserve">Jakkoliv přibývá u mládeže atletického tréninku, tak nadále pracujeme se soutěživými a hravými mladými lidmi. Součástí tréninku by měla být hra, nebo různé soutěže, které zajistí přirozený aktivní projev a oživí </w:t>
      </w:r>
    </w:p>
    <w:p w14:paraId="5B0AD185" w14:textId="77777777" w:rsidR="003E18F5" w:rsidRDefault="003E18F5" w:rsidP="003E18F5">
      <w:pPr>
        <w:pStyle w:val="Nadpis4"/>
      </w:pPr>
      <w:r>
        <w:lastRenderedPageBreak/>
        <w:t>Rozvoj</w:t>
      </w:r>
    </w:p>
    <w:p w14:paraId="4914B096" w14:textId="77777777" w:rsidR="003E18F5" w:rsidRDefault="003E18F5" w:rsidP="003E18F5">
      <w:r>
        <w:t>Atletika by měla nabízet prostor pro rozvoj. S atlety si stanovujeme základní cíle, které jsou dosažitelné, ale přesto vyžadují úsilí v tréninku. Nabízíme prostor pro překonání sebe sama. Cíle je lepší stanovit konkrétní, postupné a srozumitelné – a to nejen ve sportovní oblasti. Dbáme i na řádný rozvoj při studiu.</w:t>
      </w:r>
    </w:p>
    <w:p w14:paraId="4C4711C9" w14:textId="167A9505" w:rsidR="00613D06" w:rsidRDefault="00613D06" w:rsidP="002F0B0D">
      <w:pPr>
        <w:pStyle w:val="Nadpis4"/>
      </w:pPr>
      <w:r>
        <w:t>Sociální kontakt</w:t>
      </w:r>
    </w:p>
    <w:p w14:paraId="77B3A021" w14:textId="0F756248" w:rsidR="00ED1FDC" w:rsidRPr="00ED1FDC" w:rsidRDefault="00ED1FDC" w:rsidP="00ED1FDC">
      <w:r>
        <w:t xml:space="preserve">Významným faktorem se stává atletická parta, skupina, kamarádi. Sdílení podobných hodnot s ostatními na atletice může být významným důvodem pro udržení mládeže u atletiky, ať už v roli atletů, nebo trenérů, funkcionářů, rozhodčích atd. Trenéři a kluby by měly vytvářet příznivé podmínky nejen pro rozvoj sportovního, ale i zdravého sociálního života. </w:t>
      </w:r>
    </w:p>
    <w:p w14:paraId="7FBC9BCB" w14:textId="3E0B09FA" w:rsidR="00B707FC" w:rsidRDefault="00B707FC" w:rsidP="00C5612E">
      <w:pPr>
        <w:pStyle w:val="Nadpis1"/>
        <w:numPr>
          <w:ilvl w:val="0"/>
          <w:numId w:val="10"/>
        </w:numPr>
        <w:rPr>
          <w:rStyle w:val="Siln"/>
          <w:b/>
          <w:bCs w:val="0"/>
        </w:rPr>
      </w:pPr>
      <w:bookmarkStart w:id="11" w:name="_Toc80186543"/>
      <w:r w:rsidRPr="00613D06">
        <w:rPr>
          <w:rStyle w:val="Siln"/>
          <w:b/>
          <w:bCs w:val="0"/>
        </w:rPr>
        <w:t>Z pohybu do tréninku</w:t>
      </w:r>
      <w:bookmarkEnd w:id="11"/>
    </w:p>
    <w:p w14:paraId="488A9D74" w14:textId="57EAF40E" w:rsidR="002F0B0D" w:rsidRDefault="002F0B0D" w:rsidP="002F0B0D">
      <w:pPr>
        <w:pStyle w:val="Nadpis4"/>
      </w:pPr>
      <w:r>
        <w:t>Tělesná zdatnost</w:t>
      </w:r>
    </w:p>
    <w:p w14:paraId="6BA1ABAE" w14:textId="68B69AAA" w:rsidR="002F0B0D" w:rsidRPr="002F0B0D" w:rsidRDefault="002F0B0D" w:rsidP="002F0B0D">
      <w:r>
        <w:t>Zvládnutí základních tělovýchovných schopností (gymnastika, jízda na kole a lyžích, sportovní a míčové hry, plavání, turistika) je nutným předpokladem pro dobrého atleta. Atleti s deficitem všeobecného sportovního základu mají velmi úzký prostor pro budoucí rozvoj.</w:t>
      </w:r>
    </w:p>
    <w:p w14:paraId="771C6F16" w14:textId="3F20DB28" w:rsidR="002F0B0D" w:rsidRDefault="002F0B0D" w:rsidP="002F0B0D">
      <w:pPr>
        <w:pStyle w:val="Nadpis4"/>
      </w:pPr>
      <w:r>
        <w:t>Aktivní atlet</w:t>
      </w:r>
    </w:p>
    <w:p w14:paraId="1608EF83" w14:textId="4AA97A34" w:rsidR="005E1FDB" w:rsidRPr="002F0B0D" w:rsidRDefault="002F0B0D" w:rsidP="002F0B0D">
      <w:r>
        <w:t>Mladý atlet musí být aktivní. Nutný je pravidelný trénink</w:t>
      </w:r>
      <w:r w:rsidR="00ED1FDC">
        <w:t>, ale stejně tak další sportovní či pohybová aktivita mimo stadion. Mladý atlet by měl vyhledávat sportovní hry a aktivní způsob života jako přirozenou součást svého tréninku.</w:t>
      </w:r>
    </w:p>
    <w:p w14:paraId="01B1AB84" w14:textId="073B333A" w:rsidR="00B707FC" w:rsidRDefault="00ED1FDC" w:rsidP="00C5612E">
      <w:pPr>
        <w:pStyle w:val="Nadpis1"/>
        <w:numPr>
          <w:ilvl w:val="0"/>
          <w:numId w:val="10"/>
        </w:numPr>
        <w:rPr>
          <w:rStyle w:val="Siln"/>
          <w:b/>
          <w:bCs w:val="0"/>
        </w:rPr>
      </w:pPr>
      <w:bookmarkStart w:id="12" w:name="_Toc80186544"/>
      <w:r>
        <w:rPr>
          <w:rStyle w:val="Siln"/>
          <w:b/>
          <w:bCs w:val="0"/>
        </w:rPr>
        <w:t>Od všestrannosti</w:t>
      </w:r>
      <w:r w:rsidR="00B707FC" w:rsidRPr="00613D06">
        <w:rPr>
          <w:rStyle w:val="Siln"/>
          <w:b/>
          <w:bCs w:val="0"/>
        </w:rPr>
        <w:t xml:space="preserve"> k</w:t>
      </w:r>
      <w:r w:rsidR="002F0B0D">
        <w:rPr>
          <w:rStyle w:val="Siln"/>
          <w:b/>
          <w:bCs w:val="0"/>
        </w:rPr>
        <w:t> </w:t>
      </w:r>
      <w:r w:rsidR="00B707FC" w:rsidRPr="00613D06">
        <w:rPr>
          <w:rStyle w:val="Siln"/>
          <w:b/>
          <w:bCs w:val="0"/>
        </w:rPr>
        <w:t>atletice</w:t>
      </w:r>
      <w:bookmarkEnd w:id="12"/>
    </w:p>
    <w:p w14:paraId="0FF0FCB5" w14:textId="0330A44D" w:rsidR="00ED1FDC" w:rsidRDefault="00ED1FDC" w:rsidP="00ED1FDC">
      <w:pPr>
        <w:pStyle w:val="Nadpis4"/>
      </w:pPr>
      <w:r>
        <w:t>Základní atletické dovednosti</w:t>
      </w:r>
    </w:p>
    <w:p w14:paraId="7C1BBD84" w14:textId="0342FFEA" w:rsidR="00DB6862" w:rsidRPr="00DB6862" w:rsidRDefault="00DB6862" w:rsidP="00DB6862">
      <w:r>
        <w:t>Mladý atlet by měl díky širokému pohybovému rejstříku zvládat bez problému základní atletické dovednosti: rychlý a souvislý běh, odrazy a odhody – vše v různých variantách a provedeních. Předpokladem je dostatečně rozvinutá rychlost, výbušnost, síla, vytrvalost a obecná fyzická kondice.</w:t>
      </w:r>
    </w:p>
    <w:p w14:paraId="166CE501" w14:textId="4FBC9019" w:rsidR="002F0B0D" w:rsidRDefault="002F0B0D" w:rsidP="00ED1FDC">
      <w:pPr>
        <w:pStyle w:val="Nadpis4"/>
      </w:pPr>
      <w:r>
        <w:t>Kombinace disciplín</w:t>
      </w:r>
    </w:p>
    <w:p w14:paraId="0FC5A88F" w14:textId="694B623B" w:rsidR="00ED1FDC" w:rsidRDefault="00DB6862" w:rsidP="00ED1FDC">
      <w:r>
        <w:t>Díky zvládnutí základních dovedností může atlet nadále úspěšně kombinovat více soutěžních disciplín.</w:t>
      </w:r>
      <w:r w:rsidR="005E1FDB">
        <w:t xml:space="preserve"> Atlet by si neměl zavřít příležitost přílišným zaměřením na jednu disciplínu.</w:t>
      </w:r>
      <w:r>
        <w:t xml:space="preserve"> U </w:t>
      </w:r>
      <w:r w:rsidR="00F40FAE">
        <w:t>všech</w:t>
      </w:r>
      <w:r>
        <w:t xml:space="preserve"> </w:t>
      </w:r>
      <w:r w:rsidR="00F40FAE">
        <w:t xml:space="preserve">mladých </w:t>
      </w:r>
      <w:r>
        <w:t xml:space="preserve">atletů je dobrou známkou </w:t>
      </w:r>
      <w:r w:rsidR="005E1FDB">
        <w:t xml:space="preserve">solidní </w:t>
      </w:r>
      <w:r>
        <w:t>zvládnutí víceboje.</w:t>
      </w:r>
    </w:p>
    <w:p w14:paraId="58936EFD" w14:textId="228CE51C" w:rsidR="00B707FC" w:rsidRDefault="00B707FC" w:rsidP="00C5612E">
      <w:pPr>
        <w:pStyle w:val="Nadpis1"/>
        <w:numPr>
          <w:ilvl w:val="0"/>
          <w:numId w:val="10"/>
        </w:numPr>
      </w:pPr>
      <w:bookmarkStart w:id="13" w:name="_Toc80186545"/>
      <w:r w:rsidRPr="00613D06">
        <w:lastRenderedPageBreak/>
        <w:t>Přiměřenost a individualizace</w:t>
      </w:r>
      <w:bookmarkEnd w:id="13"/>
    </w:p>
    <w:p w14:paraId="57CF58CE" w14:textId="15295C42" w:rsidR="002F0B0D" w:rsidRDefault="002F0B0D" w:rsidP="00F40FAE">
      <w:pPr>
        <w:pStyle w:val="Nadpis4"/>
      </w:pPr>
      <w:r>
        <w:t>Rozdíly ve vývoji</w:t>
      </w:r>
    </w:p>
    <w:p w14:paraId="08EFB432" w14:textId="77777777" w:rsidR="00AE4C08" w:rsidRDefault="00F40FAE" w:rsidP="00F40FAE">
      <w:r>
        <w:t xml:space="preserve">Více než dříve musíme vnímat rozdíly ve fyzickém i psychickém vývoji každého atleta. </w:t>
      </w:r>
      <w:r w:rsidR="00F84AC0">
        <w:t>Ještě v dorosteneckém a juniorském věku můžeme vedle sebe trénovat stejně staré atlety, kteří budou lišit jak vzrůstem či muskulaturou, tak osobnostním vývojem.</w:t>
      </w:r>
    </w:p>
    <w:p w14:paraId="6EC5131C" w14:textId="5DD9D5E6" w:rsidR="00F40FAE" w:rsidRPr="00F40FAE" w:rsidRDefault="00F84AC0" w:rsidP="00F40FAE">
      <w:r>
        <w:t>Naším cílem je v tréninku především předejít zbytečným frustracím z ze všech stran (složitá konkurence vyspělejším, složité zlepšování výkonů pro dříve vyspělé, časté zdravotní potíže vzhledem k neukončenému růstu). Všichni mohou v dospělosti dosáhnout zlepšení, ale musí u atletiky vytrvat.</w:t>
      </w:r>
    </w:p>
    <w:p w14:paraId="6EB0EF05" w14:textId="2FCC0368" w:rsidR="002F0B0D" w:rsidRDefault="002F0B0D" w:rsidP="00F84AC0">
      <w:pPr>
        <w:pStyle w:val="Nadpis4"/>
      </w:pPr>
      <w:r>
        <w:t>Dívky a chlapci</w:t>
      </w:r>
    </w:p>
    <w:p w14:paraId="40AB7D7B" w14:textId="6A3DD9FE" w:rsidR="00F40FAE" w:rsidRDefault="00F84AC0" w:rsidP="002F0B0D">
      <w:r>
        <w:t>Vzhledem k zásadním vývojovým rozdílům již musíme brát v úvahu rozdíl mezi možnostmi dívek a chlapců. Zejména silový a vytrvalostní trénink bude pro chlapce snazší. U dívek bychom měli také upravit trénink vzhledem k individuálnímu prožívání menstruace.</w:t>
      </w:r>
    </w:p>
    <w:p w14:paraId="61E0D2E4" w14:textId="2E11DB01" w:rsidR="00AE4C08" w:rsidRDefault="00AE4C08" w:rsidP="002F0B0D">
      <w:r>
        <w:t>Na každého atleta proto musíme reagovat individuálně, vnímat jeho fyzický potenciál i zpětnou vazbu k tréninku.</w:t>
      </w:r>
    </w:p>
    <w:p w14:paraId="5C049783" w14:textId="04D1E6D7" w:rsidR="00CD3B61" w:rsidRDefault="00CD3B61" w:rsidP="00C5612E">
      <w:pPr>
        <w:pStyle w:val="Nadpis1"/>
      </w:pPr>
      <w:bookmarkStart w:id="14" w:name="_Toc80186546"/>
      <w:r>
        <w:t>Komunikace</w:t>
      </w:r>
      <w:r w:rsidR="00B707FC">
        <w:t xml:space="preserve"> s mládeží</w:t>
      </w:r>
      <w:bookmarkEnd w:id="14"/>
    </w:p>
    <w:p w14:paraId="4659CEB4" w14:textId="599C0240" w:rsidR="00CD3B61" w:rsidRDefault="00CD3B61" w:rsidP="00CD3B61">
      <w:pPr>
        <w:pStyle w:val="Nadpis4"/>
      </w:pPr>
      <w:r>
        <w:t>Respekt</w:t>
      </w:r>
    </w:p>
    <w:p w14:paraId="40E2848C" w14:textId="472E1DE4" w:rsidR="00CD3B61" w:rsidRDefault="00CD3B61" w:rsidP="00CD3B61">
      <w:r>
        <w:t xml:space="preserve">Vnímejte </w:t>
      </w:r>
      <w:r w:rsidR="00135245">
        <w:t>dospívající atlety</w:t>
      </w:r>
      <w:r>
        <w:t xml:space="preserve"> jako rovnocenného partnera. Naslouchejte, co si myslí, co vám chtějí sdělit, jaké mají potřeby. Vysvětlujte jim, co a proč od nich potřebujete jako trenér.</w:t>
      </w:r>
      <w:r w:rsidR="00135245">
        <w:t xml:space="preserve"> Zahrňte je do pochopení tréninku. Nastavte si společné cíle.</w:t>
      </w:r>
    </w:p>
    <w:p w14:paraId="373554DB" w14:textId="2153DD19" w:rsidR="00CD3B61" w:rsidRDefault="00CD3B61" w:rsidP="00CD3B61">
      <w:r>
        <w:t xml:space="preserve">Vyvarujte se oslovení „puberťáci“ či „puberťák“. Generalizující označení hází všechny do jednoho pytle, </w:t>
      </w:r>
      <w:r w:rsidR="00135245">
        <w:t xml:space="preserve">a to přesto, že </w:t>
      </w:r>
      <w:r>
        <w:t>každý prožívá dospívání jinak</w:t>
      </w:r>
      <w:r w:rsidR="00135245">
        <w:t>. Puberta je součást dospívání, ale není třeba z puberty dělat pejorativní nálepku. Každý máme v určité etapě života silné a slabé stránky. Jako trenéři bychom měli ukázat naši silnou stránku – respekt a pochopení.</w:t>
      </w:r>
    </w:p>
    <w:p w14:paraId="04BEC9D6" w14:textId="2955DBEE" w:rsidR="00135245" w:rsidRDefault="00135245" w:rsidP="00135245">
      <w:pPr>
        <w:pStyle w:val="Nadpis4"/>
      </w:pPr>
      <w:r>
        <w:t>Motivace a zpětná vazba</w:t>
      </w:r>
    </w:p>
    <w:p w14:paraId="5DE2F6C0" w14:textId="03E1303C" w:rsidR="0017268C" w:rsidRPr="0017268C" w:rsidRDefault="0017268C" w:rsidP="0017268C">
      <w:r>
        <w:t>Mladí atleti ocení pochvalu i motivaci. Zároveň však vyžadují, aby tato zpětná vazba odrážela realitu. Dospívající atlet očekává upřímnou zpětnou vazbu založenou na zdůvodněných argumentech. Atleti se postupně učí kriticky (často spíše negativně) zhodnotit své výkony, snažme se jim v tom pomoci a hledat kladné body na jejich snažení.</w:t>
      </w:r>
    </w:p>
    <w:p w14:paraId="66E0FBC2" w14:textId="220AC7CA" w:rsidR="00135245" w:rsidRDefault="00135245" w:rsidP="00135245">
      <w:pPr>
        <w:pStyle w:val="Nadpis4"/>
      </w:pPr>
      <w:r>
        <w:lastRenderedPageBreak/>
        <w:t>O</w:t>
      </w:r>
      <w:r w:rsidR="00CD3B61">
        <w:t xml:space="preserve">dpovědnost </w:t>
      </w:r>
    </w:p>
    <w:p w14:paraId="129F63B5" w14:textId="74372501" w:rsidR="00135245" w:rsidRPr="00135245" w:rsidRDefault="00135245" w:rsidP="00135245">
      <w:r>
        <w:t xml:space="preserve">Na dospívající atlety je vhodné postupně přenést kus odpovědnosti za vlastní úspěch. </w:t>
      </w:r>
      <w:r w:rsidR="0017268C">
        <w:t>Většinu komunikace již řešíme přímo s atlety, nikoliv s rodiči (jakkoliv o zásadních věcech musíme nadále zákonné zástupce informovat).</w:t>
      </w:r>
    </w:p>
    <w:p w14:paraId="14052E5A" w14:textId="2FAA4F3E" w:rsidR="00CD3B61" w:rsidRDefault="00917FF2" w:rsidP="00CD3B61">
      <w:r>
        <w:t>Za řadu oblastí</w:t>
      </w:r>
      <w:r w:rsidR="0017268C">
        <w:t xml:space="preserve"> </w:t>
      </w:r>
      <w:r>
        <w:t>– zařízení</w:t>
      </w:r>
      <w:r w:rsidR="0017268C">
        <w:t xml:space="preserve"> </w:t>
      </w:r>
      <w:r>
        <w:t xml:space="preserve">času na trénink a závody, starost o vybavení, zjišťování náležitostí k soutěžím apod. – by si měli mladí atleti již zodpovídat sami. </w:t>
      </w:r>
    </w:p>
    <w:p w14:paraId="33AECFDF" w14:textId="4123CBCC" w:rsidR="00917FF2" w:rsidRDefault="00B75267" w:rsidP="00917FF2">
      <w:pPr>
        <w:pStyle w:val="Nadpis4"/>
      </w:pPr>
      <w:r>
        <w:t>Terminologie a z</w:t>
      </w:r>
      <w:r w:rsidR="00917FF2">
        <w:t>nalost atletiky</w:t>
      </w:r>
    </w:p>
    <w:p w14:paraId="147BD1BF" w14:textId="41E5640A" w:rsidR="00917FF2" w:rsidRPr="00917FF2" w:rsidRDefault="00B75267" w:rsidP="00917FF2">
      <w:r>
        <w:t>Pro dospívající atlety již můžeme používat potřebnou atletickou terminologii. Dokonce, d</w:t>
      </w:r>
      <w:r w:rsidR="00917FF2">
        <w:t xml:space="preserve">ospívající atlet by měl mít přehled o základních fyzikálních zákonitostech a pravidlech atletiky i jednotlivých disciplín. Měl by základně chápat fungování a vliv tréninku na výkon. </w:t>
      </w:r>
      <w:r>
        <w:t>Tomu přizpůsobujeme komunikaci.</w:t>
      </w:r>
      <w:r w:rsidR="00917FF2">
        <w:t xml:space="preserve"> </w:t>
      </w:r>
    </w:p>
    <w:p w14:paraId="44B160CB" w14:textId="063D197C" w:rsidR="0017268C" w:rsidRDefault="00B707FC" w:rsidP="00B707FC">
      <w:pPr>
        <w:pStyle w:val="Nadpis4"/>
      </w:pPr>
      <w:r>
        <w:t>Technologické trendy</w:t>
      </w:r>
    </w:p>
    <w:p w14:paraId="795233E4" w14:textId="65C1CF2F" w:rsidR="00B707FC" w:rsidRDefault="00613D06" w:rsidP="00B707FC">
      <w:r>
        <w:t xml:space="preserve">Význam </w:t>
      </w:r>
      <w:r w:rsidR="00B707FC">
        <w:t>moderních technologií a sociálních sítí</w:t>
      </w:r>
      <w:r>
        <w:t xml:space="preserve"> roste. Sociální sítě jsou s</w:t>
      </w:r>
      <w:r w:rsidR="00B707FC">
        <w:t>oučástí života mladých lidí již od dětství.</w:t>
      </w:r>
      <w:r w:rsidR="00643715">
        <w:t xml:space="preserve"> </w:t>
      </w:r>
      <w:r>
        <w:t xml:space="preserve">Trenér by se měl orientovat ve vlivu, který vytváří na mládež. </w:t>
      </w:r>
    </w:p>
    <w:p w14:paraId="169DBFEB" w14:textId="75A2A318" w:rsidR="00B707FC" w:rsidRDefault="00DA734F" w:rsidP="00B707FC">
      <w:r>
        <w:t>Sociální sítě nabízí nepřeberné množství atletick</w:t>
      </w:r>
      <w:r w:rsidR="00613D06">
        <w:t>ých</w:t>
      </w:r>
      <w:r>
        <w:t xml:space="preserve"> a sportovní</w:t>
      </w:r>
      <w:r w:rsidR="00613D06">
        <w:t>c</w:t>
      </w:r>
      <w:r>
        <w:t>h</w:t>
      </w:r>
      <w:r w:rsidR="00613D06">
        <w:t xml:space="preserve"> příspěvků</w:t>
      </w:r>
      <w:r>
        <w:t xml:space="preserve"> obsahu. </w:t>
      </w:r>
      <w:r w:rsidR="00613D06">
        <w:t>Jejich z</w:t>
      </w:r>
      <w:r>
        <w:t xml:space="preserve">kratkovitá povaha </w:t>
      </w:r>
      <w:r w:rsidR="00613359">
        <w:t xml:space="preserve">ale </w:t>
      </w:r>
      <w:r w:rsidR="00643715">
        <w:t>nenabízí kontext nutný pro pochopení</w:t>
      </w:r>
      <w:r w:rsidR="00613D06">
        <w:t xml:space="preserve"> prezentovaného obsahu</w:t>
      </w:r>
      <w:r w:rsidR="00643715">
        <w:t xml:space="preserve">. Trenér by měl být pro atlety oporou, která pomůže v kritickém </w:t>
      </w:r>
      <w:r w:rsidR="00613D06">
        <w:t>čtení sociálních sítí</w:t>
      </w:r>
      <w:r w:rsidR="00643715">
        <w:t xml:space="preserve">. Je třeba umět rozlišit relevantní obsah, který může v tréninku pomoci, od marketingových, nekoncepčních nebo </w:t>
      </w:r>
      <w:r w:rsidR="00613359">
        <w:t>nevhodných tréninkových doporučení</w:t>
      </w:r>
      <w:r w:rsidR="00643715">
        <w:t xml:space="preserve">. </w:t>
      </w:r>
    </w:p>
    <w:p w14:paraId="6284FCA8" w14:textId="0515C43E" w:rsidR="00643715" w:rsidRPr="00B707FC" w:rsidRDefault="00643715" w:rsidP="00B707FC">
      <w:r>
        <w:t xml:space="preserve">Na druhou stranu sociální sítě </w:t>
      </w:r>
      <w:r w:rsidR="00613D06">
        <w:t>lze využít k hledání nových cvičení, k inspiraci na obměnu tréninků, ale i jako téma k hovoru nad atletickými výkony, které nyní máme „na dosah ruky“ živě po celém světě.</w:t>
      </w:r>
    </w:p>
    <w:p w14:paraId="67B416A5" w14:textId="77777777" w:rsidR="002F1222" w:rsidRDefault="002F1222" w:rsidP="00C5612E">
      <w:pPr>
        <w:pStyle w:val="Nadpis1"/>
        <w:sectPr w:rsidR="002F1222" w:rsidSect="00860C4C">
          <w:footerReference w:type="default" r:id="rId17"/>
          <w:pgSz w:w="11906" w:h="16838"/>
          <w:pgMar w:top="2268" w:right="851" w:bottom="1134" w:left="1418" w:header="709" w:footer="709" w:gutter="0"/>
          <w:cols w:space="708"/>
          <w:docGrid w:linePitch="360"/>
        </w:sectPr>
      </w:pPr>
    </w:p>
    <w:p w14:paraId="25CFEF8A" w14:textId="6B1D8CEB" w:rsidR="00CD3B61" w:rsidRPr="009B3144" w:rsidRDefault="00254FC7" w:rsidP="00C5612E">
      <w:pPr>
        <w:pStyle w:val="Nadpis1"/>
      </w:pPr>
      <w:bookmarkStart w:id="15" w:name="_Toc80186547"/>
      <w:r>
        <w:lastRenderedPageBreak/>
        <w:t>Mládežnické kategorie</w:t>
      </w:r>
      <w:bookmarkEnd w:id="15"/>
    </w:p>
    <w:p w14:paraId="0683EEF7" w14:textId="5554FA22" w:rsidR="00154853" w:rsidRDefault="00154853" w:rsidP="00154853">
      <w:pPr>
        <w:pStyle w:val="Nadpis2"/>
      </w:pPr>
      <w:r>
        <w:t>Dorostenci U18</w:t>
      </w:r>
    </w:p>
    <w:p w14:paraId="380CC936" w14:textId="1E67593E" w:rsidR="002216CF" w:rsidRDefault="002216CF" w:rsidP="002216CF">
      <w:pPr>
        <w:pStyle w:val="Podnadpis"/>
      </w:pPr>
      <w:r>
        <w:t>Trénujeme na závody!</w:t>
      </w:r>
    </w:p>
    <w:p w14:paraId="4D27042A" w14:textId="77777777" w:rsidR="007B334F" w:rsidRPr="00B83632" w:rsidRDefault="007B334F" w:rsidP="007B334F">
      <w:pPr>
        <w:pStyle w:val="Bezmezer"/>
        <w:ind w:left="360"/>
      </w:pPr>
      <w:r>
        <w:t>Dorostenci by měli mít pro atletiku významné místo ve svém denním režimu. Atletický trénink rozvíjí klíčové dovednosti techniky i všeobecné kondice a pohybové zdatnosti. Aktivní životní styl a sportování hrají významnou roli, a trenérsky je podporujeme. Pracujeme s rozdíly v tělesném i duševním vývoji, nutná je adekvátní míra individualizace. Pravidelný a systematický trénink doplňujeme o návyky zdravého životního stylu a regenerace.</w:t>
      </w:r>
    </w:p>
    <w:p w14:paraId="2B5BC8E5" w14:textId="09735E2B" w:rsidR="00C36575" w:rsidRDefault="00C36575" w:rsidP="00C36575">
      <w:pPr>
        <w:pStyle w:val="Nadpis4"/>
      </w:pPr>
      <w:r>
        <w:t>věkové zákonitosti</w:t>
      </w:r>
    </w:p>
    <w:p w14:paraId="320D08FE" w14:textId="77777777" w:rsidR="002216CF" w:rsidRDefault="002216CF" w:rsidP="00D85BD1">
      <w:pPr>
        <w:pStyle w:val="Bezmezer"/>
        <w:numPr>
          <w:ilvl w:val="0"/>
          <w:numId w:val="37"/>
        </w:numPr>
      </w:pPr>
      <w:r>
        <w:t>výrazný přechod z dětství do dospělosti</w:t>
      </w:r>
    </w:p>
    <w:p w14:paraId="391ECAFF" w14:textId="77777777" w:rsidR="002216CF" w:rsidRDefault="002216CF" w:rsidP="00D85BD1">
      <w:pPr>
        <w:pStyle w:val="Bezmezer"/>
        <w:numPr>
          <w:ilvl w:val="0"/>
          <w:numId w:val="37"/>
        </w:numPr>
      </w:pPr>
      <w:r>
        <w:t>vyrovnávají se pubertální nesrovnalosti, dokončuje se růst a vývoj</w:t>
      </w:r>
    </w:p>
    <w:p w14:paraId="6D5E607E" w14:textId="77777777" w:rsidR="002216CF" w:rsidRDefault="002216CF" w:rsidP="00D85BD1">
      <w:pPr>
        <w:pStyle w:val="Bezmezer"/>
        <w:numPr>
          <w:ilvl w:val="0"/>
          <w:numId w:val="37"/>
        </w:numPr>
      </w:pPr>
      <w:r>
        <w:t>rozpor mezi nárokem na úspěch a neukotvenou osobností</w:t>
      </w:r>
    </w:p>
    <w:p w14:paraId="58A8A307" w14:textId="77777777" w:rsidR="002216CF" w:rsidRDefault="002216CF" w:rsidP="00D85BD1">
      <w:pPr>
        <w:pStyle w:val="Bezmezer"/>
        <w:numPr>
          <w:ilvl w:val="0"/>
          <w:numId w:val="37"/>
        </w:numPr>
      </w:pPr>
      <w:r>
        <w:t>emoce hrají velkou roli, navenek i vnitřně</w:t>
      </w:r>
    </w:p>
    <w:p w14:paraId="58833B0D" w14:textId="77777777" w:rsidR="002216CF" w:rsidRDefault="002216CF" w:rsidP="00D85BD1">
      <w:pPr>
        <w:pStyle w:val="Bezmezer"/>
        <w:numPr>
          <w:ilvl w:val="0"/>
          <w:numId w:val="37"/>
        </w:numPr>
      </w:pPr>
      <w:r>
        <w:t>začíná se srovnávat motorika s tělesným dospíváním</w:t>
      </w:r>
    </w:p>
    <w:p w14:paraId="0C81C586" w14:textId="77777777" w:rsidR="002216CF" w:rsidRDefault="002216CF" w:rsidP="00D85BD1">
      <w:pPr>
        <w:pStyle w:val="Bezmezer"/>
        <w:numPr>
          <w:ilvl w:val="0"/>
          <w:numId w:val="37"/>
        </w:numPr>
      </w:pPr>
      <w:r>
        <w:t>zájem o zážitky s kamarády</w:t>
      </w:r>
    </w:p>
    <w:p w14:paraId="29F056CA" w14:textId="69836ECF" w:rsidR="002216CF" w:rsidRPr="002216CF" w:rsidRDefault="002216CF" w:rsidP="00D85BD1">
      <w:pPr>
        <w:pStyle w:val="Bezmezer"/>
        <w:numPr>
          <w:ilvl w:val="0"/>
          <w:numId w:val="37"/>
        </w:numPr>
      </w:pPr>
      <w:r>
        <w:t>roste význam srozumitelného vedení silnou osobností, vynucená autorita má omezenou působnost</w:t>
      </w:r>
    </w:p>
    <w:p w14:paraId="7B36D354" w14:textId="049A35D2" w:rsidR="00C36575" w:rsidRDefault="00C36575" w:rsidP="00C36575">
      <w:pPr>
        <w:pStyle w:val="Nadpis4"/>
      </w:pPr>
      <w:r>
        <w:t>trenérská filozofie</w:t>
      </w:r>
    </w:p>
    <w:p w14:paraId="46C2FB94" w14:textId="77777777" w:rsidR="002216CF" w:rsidRDefault="002216CF" w:rsidP="00D85BD1">
      <w:pPr>
        <w:pStyle w:val="Bezmezer"/>
        <w:numPr>
          <w:ilvl w:val="0"/>
          <w:numId w:val="38"/>
        </w:numPr>
      </w:pPr>
      <w:r>
        <w:t>tréninkem ke zlepšení</w:t>
      </w:r>
    </w:p>
    <w:p w14:paraId="2B0F6905" w14:textId="413A358E" w:rsidR="002216CF" w:rsidRPr="002216CF" w:rsidRDefault="002216CF" w:rsidP="00D85BD1">
      <w:pPr>
        <w:pStyle w:val="Bezmezer"/>
        <w:numPr>
          <w:ilvl w:val="0"/>
          <w:numId w:val="38"/>
        </w:numPr>
      </w:pPr>
      <w:r>
        <w:t>práce na klíčových dovednostech, zlepšit zvládnuté, odstranit limity</w:t>
      </w:r>
    </w:p>
    <w:p w14:paraId="01562B11" w14:textId="36D5DF91" w:rsidR="00C36575" w:rsidRDefault="00C36575" w:rsidP="00C36575">
      <w:pPr>
        <w:pStyle w:val="Nadpis4"/>
      </w:pPr>
      <w:r>
        <w:t>tréninkové metody a cíle</w:t>
      </w:r>
    </w:p>
    <w:p w14:paraId="7F974222" w14:textId="77777777" w:rsidR="002216CF" w:rsidRDefault="002216CF" w:rsidP="00D85BD1">
      <w:pPr>
        <w:pStyle w:val="Bezmezer"/>
        <w:numPr>
          <w:ilvl w:val="0"/>
          <w:numId w:val="39"/>
        </w:numPr>
      </w:pPr>
      <w:r>
        <w:t>přechod od všestranného a herního tréninku k atletickému tréninku</w:t>
      </w:r>
    </w:p>
    <w:p w14:paraId="68D10DAE" w14:textId="77777777" w:rsidR="002216CF" w:rsidRDefault="002216CF" w:rsidP="00D85BD1">
      <w:pPr>
        <w:pStyle w:val="Bezmezer"/>
        <w:numPr>
          <w:ilvl w:val="0"/>
          <w:numId w:val="39"/>
        </w:numPr>
      </w:pPr>
      <w:r>
        <w:t>nutné zvládnutí uzlových bodů techniky</w:t>
      </w:r>
    </w:p>
    <w:p w14:paraId="3706CBD1" w14:textId="4D1640B7" w:rsidR="002216CF" w:rsidRDefault="002216CF" w:rsidP="00D85BD1">
      <w:pPr>
        <w:pStyle w:val="Bezmezer"/>
        <w:numPr>
          <w:ilvl w:val="0"/>
          <w:numId w:val="39"/>
        </w:numPr>
      </w:pPr>
      <w:r>
        <w:t>trénink má jasné zaměření a cíle podle aktuálního cyklu</w:t>
      </w:r>
    </w:p>
    <w:p w14:paraId="69BD94B4" w14:textId="284832DB" w:rsidR="002216CF" w:rsidRDefault="002216CF" w:rsidP="00D85BD1">
      <w:pPr>
        <w:pStyle w:val="Bezmezer"/>
        <w:numPr>
          <w:ilvl w:val="0"/>
          <w:numId w:val="39"/>
        </w:numPr>
      </w:pPr>
      <w:r>
        <w:t xml:space="preserve">nutná přizpůsobení tréninku potřebám </w:t>
      </w:r>
      <w:r w:rsidR="007013EC">
        <w:t>jednotlivce</w:t>
      </w:r>
    </w:p>
    <w:p w14:paraId="1AC5D138" w14:textId="77777777" w:rsidR="002216CF" w:rsidRDefault="002216CF" w:rsidP="00D85BD1">
      <w:pPr>
        <w:pStyle w:val="Bezmezer"/>
        <w:numPr>
          <w:ilvl w:val="0"/>
          <w:numId w:val="39"/>
        </w:numPr>
      </w:pPr>
      <w:r>
        <w:t>roste význam vnitřní motivace</w:t>
      </w:r>
    </w:p>
    <w:p w14:paraId="45EE95A5" w14:textId="31F7FEFA" w:rsidR="002216CF" w:rsidRPr="002216CF" w:rsidRDefault="002216CF" w:rsidP="00D85BD1">
      <w:pPr>
        <w:pStyle w:val="Bezmezer"/>
        <w:numPr>
          <w:ilvl w:val="0"/>
          <w:numId w:val="39"/>
        </w:numPr>
      </w:pPr>
      <w:r>
        <w:t>stanovovat konkrétní dlouhodobé i krátkodobé cíle</w:t>
      </w:r>
    </w:p>
    <w:p w14:paraId="61BECDDE" w14:textId="7D7F98FD" w:rsidR="00C36575" w:rsidRDefault="00C36575" w:rsidP="00C36575">
      <w:pPr>
        <w:pStyle w:val="Nadpis4"/>
      </w:pPr>
      <w:r>
        <w:t>výchovná práce trenéra</w:t>
      </w:r>
    </w:p>
    <w:p w14:paraId="6E2CBE9D" w14:textId="77777777" w:rsidR="002216CF" w:rsidRDefault="002216CF" w:rsidP="00D85BD1">
      <w:pPr>
        <w:pStyle w:val="Bezmezer"/>
        <w:numPr>
          <w:ilvl w:val="0"/>
          <w:numId w:val="40"/>
        </w:numPr>
      </w:pPr>
      <w:r>
        <w:t xml:space="preserve">atletika jako prostor pro osobnostní rozvoj </w:t>
      </w:r>
    </w:p>
    <w:p w14:paraId="459972CA" w14:textId="77777777" w:rsidR="002216CF" w:rsidRDefault="002216CF" w:rsidP="00D85BD1">
      <w:pPr>
        <w:pStyle w:val="Bezmezer"/>
        <w:numPr>
          <w:ilvl w:val="0"/>
          <w:numId w:val="40"/>
        </w:numPr>
      </w:pPr>
      <w:r>
        <w:lastRenderedPageBreak/>
        <w:t>sledování a podpora studijních výsledků a docházky</w:t>
      </w:r>
    </w:p>
    <w:p w14:paraId="2AD57CA3" w14:textId="77777777" w:rsidR="002216CF" w:rsidRDefault="002216CF" w:rsidP="00D85BD1">
      <w:pPr>
        <w:pStyle w:val="Bezmezer"/>
        <w:numPr>
          <w:ilvl w:val="0"/>
          <w:numId w:val="40"/>
        </w:numPr>
      </w:pPr>
      <w:r>
        <w:t>základní pochopení zákonitostí a mechanismů jednotlivých disciplín včetně pravidel</w:t>
      </w:r>
    </w:p>
    <w:p w14:paraId="5B1B371B" w14:textId="77777777" w:rsidR="002216CF" w:rsidRDefault="002216CF" w:rsidP="00D85BD1">
      <w:pPr>
        <w:pStyle w:val="Bezmezer"/>
        <w:numPr>
          <w:ilvl w:val="0"/>
          <w:numId w:val="40"/>
        </w:numPr>
      </w:pPr>
      <w:r>
        <w:t>základní možnosti regenerace</w:t>
      </w:r>
    </w:p>
    <w:p w14:paraId="231D2304" w14:textId="3E1DE1FF" w:rsidR="002216CF" w:rsidRPr="002216CF" w:rsidRDefault="002216CF" w:rsidP="00D85BD1">
      <w:pPr>
        <w:pStyle w:val="Bezmezer"/>
        <w:numPr>
          <w:ilvl w:val="0"/>
          <w:numId w:val="40"/>
        </w:numPr>
      </w:pPr>
      <w:r>
        <w:t>dbaní na správnou životosprávu (plnohodnotná a pravidelná strava a spánek) jako základ regenerace</w:t>
      </w:r>
    </w:p>
    <w:p w14:paraId="6FEC9B4F" w14:textId="3E038B00" w:rsidR="00C36575" w:rsidRDefault="00C36575" w:rsidP="00C36575">
      <w:pPr>
        <w:pStyle w:val="Nadpis4"/>
      </w:pPr>
      <w:r>
        <w:t>pohyb a trénink</w:t>
      </w:r>
    </w:p>
    <w:p w14:paraId="57C593A8" w14:textId="32A587AC" w:rsidR="002216CF" w:rsidRDefault="002216CF" w:rsidP="00D85BD1">
      <w:pPr>
        <w:pStyle w:val="Bezmezer"/>
        <w:numPr>
          <w:ilvl w:val="0"/>
          <w:numId w:val="22"/>
        </w:numPr>
      </w:pPr>
      <w:r>
        <w:t>celkem 25 hodin aktivního pohybu týdně jako minimum</w:t>
      </w:r>
    </w:p>
    <w:p w14:paraId="51BE86BF" w14:textId="42F8DC04" w:rsidR="002216CF" w:rsidRDefault="007013EC" w:rsidP="00D85BD1">
      <w:pPr>
        <w:pStyle w:val="Bezmezer"/>
        <w:numPr>
          <w:ilvl w:val="0"/>
          <w:numId w:val="22"/>
        </w:numPr>
      </w:pPr>
      <w:r>
        <w:t>40</w:t>
      </w:r>
      <w:r w:rsidR="002216CF">
        <w:t xml:space="preserve"> % by mělo proběhnout mimo stadion</w:t>
      </w:r>
      <w:r>
        <w:t xml:space="preserve"> nebo všeobecným tréninkem</w:t>
      </w:r>
      <w:r w:rsidR="002216CF">
        <w:t xml:space="preserve">, </w:t>
      </w:r>
      <w:r>
        <w:t>6</w:t>
      </w:r>
      <w:r w:rsidR="002216CF">
        <w:t>0 % na atletickém tréninku</w:t>
      </w:r>
    </w:p>
    <w:p w14:paraId="15442AC0" w14:textId="0A78C5B8" w:rsidR="002216CF" w:rsidRDefault="002216CF" w:rsidP="00D85BD1">
      <w:pPr>
        <w:pStyle w:val="Bezmezer"/>
        <w:numPr>
          <w:ilvl w:val="0"/>
          <w:numId w:val="22"/>
        </w:numPr>
      </w:pPr>
      <w:r>
        <w:t>4–5 tréninků / 8–12 hodin tréninku týdně</w:t>
      </w:r>
    </w:p>
    <w:p w14:paraId="7328C7A9" w14:textId="07F403DE" w:rsidR="002216CF" w:rsidRDefault="002216CF" w:rsidP="00D85BD1">
      <w:pPr>
        <w:pStyle w:val="Bezmezer"/>
        <w:numPr>
          <w:ilvl w:val="0"/>
          <w:numId w:val="22"/>
        </w:numPr>
      </w:pPr>
      <w:r>
        <w:t>podpora doplňkových sportů</w:t>
      </w:r>
    </w:p>
    <w:p w14:paraId="7E809C45" w14:textId="37DD0C10" w:rsidR="002216CF" w:rsidRDefault="002216CF" w:rsidP="00D85BD1">
      <w:pPr>
        <w:pStyle w:val="Bezmezer"/>
        <w:numPr>
          <w:ilvl w:val="0"/>
          <w:numId w:val="22"/>
        </w:numPr>
      </w:pPr>
      <w:r>
        <w:t>podpora aktivního životního stylu, včetně přirozeného pohybu</w:t>
      </w:r>
    </w:p>
    <w:p w14:paraId="5370ABCE" w14:textId="6C888B9E" w:rsidR="00C36575" w:rsidRDefault="00C36575" w:rsidP="00C36575">
      <w:pPr>
        <w:pStyle w:val="Nadpis4"/>
      </w:pPr>
      <w:r>
        <w:t>struktura tréninku</w:t>
      </w:r>
    </w:p>
    <w:p w14:paraId="717E2ED8" w14:textId="7B0084F0" w:rsidR="0060030B" w:rsidRDefault="0060030B" w:rsidP="00D85BD1">
      <w:pPr>
        <w:pStyle w:val="Bezmezer"/>
        <w:numPr>
          <w:ilvl w:val="0"/>
          <w:numId w:val="41"/>
        </w:numPr>
      </w:pPr>
      <w:r>
        <w:t>trénink se významně přizpůsobuje aktuálnímu tréninkovému cyklu</w:t>
      </w:r>
    </w:p>
    <w:p w14:paraId="10D80337" w14:textId="3C2CCC4E" w:rsidR="0060030B" w:rsidRDefault="0060030B" w:rsidP="00D85BD1">
      <w:pPr>
        <w:pStyle w:val="Bezmezer"/>
        <w:numPr>
          <w:ilvl w:val="0"/>
          <w:numId w:val="41"/>
        </w:numPr>
      </w:pPr>
      <w:r>
        <w:t>aktivní rozcvičení vzhledem k obsahu tréninku, udržení pestrého rejstříku rozcvičení a obměn</w:t>
      </w:r>
    </w:p>
    <w:p w14:paraId="4A001A70" w14:textId="77777777" w:rsidR="0060030B" w:rsidRDefault="0060030B" w:rsidP="00D85BD1">
      <w:pPr>
        <w:pStyle w:val="Bezmezer"/>
        <w:numPr>
          <w:ilvl w:val="0"/>
          <w:numId w:val="41"/>
        </w:numPr>
      </w:pPr>
      <w:r>
        <w:t>zařazení klíčového prvku v tréninku</w:t>
      </w:r>
    </w:p>
    <w:p w14:paraId="01032324" w14:textId="77777777" w:rsidR="0060030B" w:rsidRDefault="0060030B" w:rsidP="00D85BD1">
      <w:pPr>
        <w:pStyle w:val="Bezmezer"/>
        <w:numPr>
          <w:ilvl w:val="0"/>
          <w:numId w:val="41"/>
        </w:numPr>
      </w:pPr>
      <w:r>
        <w:t>zařazení doplňkového prvku v tréninku</w:t>
      </w:r>
    </w:p>
    <w:p w14:paraId="4D61117A" w14:textId="7067D77E" w:rsidR="0060030B" w:rsidRPr="0060030B" w:rsidRDefault="0060030B" w:rsidP="00D85BD1">
      <w:pPr>
        <w:pStyle w:val="Bezmezer"/>
        <w:numPr>
          <w:ilvl w:val="0"/>
          <w:numId w:val="41"/>
        </w:numPr>
      </w:pPr>
      <w:r>
        <w:t>závěrečné řízené nebo individuální protažení, vyběhání, kompenzační cvičení</w:t>
      </w:r>
    </w:p>
    <w:p w14:paraId="247BDC66" w14:textId="77777777" w:rsidR="00C36575" w:rsidRDefault="00C36575" w:rsidP="00C36575">
      <w:pPr>
        <w:pStyle w:val="Nadpis4"/>
      </w:pPr>
      <w:r>
        <w:t>soutěže</w:t>
      </w:r>
    </w:p>
    <w:p w14:paraId="215265E1" w14:textId="77777777" w:rsidR="0060030B" w:rsidRDefault="0060030B" w:rsidP="00D85BD1">
      <w:pPr>
        <w:pStyle w:val="Bezmezer"/>
        <w:numPr>
          <w:ilvl w:val="0"/>
          <w:numId w:val="11"/>
        </w:numPr>
      </w:pPr>
      <w:r>
        <w:t>soutěže družstev</w:t>
      </w:r>
    </w:p>
    <w:p w14:paraId="711B31A4" w14:textId="77777777" w:rsidR="0060030B" w:rsidRDefault="0060030B" w:rsidP="00D85BD1">
      <w:pPr>
        <w:pStyle w:val="Bezmezer"/>
        <w:numPr>
          <w:ilvl w:val="0"/>
          <w:numId w:val="11"/>
        </w:numPr>
      </w:pPr>
      <w:r>
        <w:t>individuální soutěže v různých disciplínách</w:t>
      </w:r>
    </w:p>
    <w:p w14:paraId="0D206758" w14:textId="7AA59BC9" w:rsidR="00C36575" w:rsidRDefault="0060030B" w:rsidP="00D85BD1">
      <w:pPr>
        <w:pStyle w:val="Bezmezer"/>
        <w:numPr>
          <w:ilvl w:val="0"/>
          <w:numId w:val="11"/>
        </w:numPr>
      </w:pPr>
      <w:r>
        <w:t>podpora víceboje</w:t>
      </w:r>
    </w:p>
    <w:p w14:paraId="3E565AAA" w14:textId="25D816B5" w:rsidR="0060030B" w:rsidRDefault="0060030B" w:rsidP="00D85BD1">
      <w:pPr>
        <w:pStyle w:val="Bezmezer"/>
        <w:numPr>
          <w:ilvl w:val="0"/>
          <w:numId w:val="11"/>
        </w:numPr>
      </w:pPr>
      <w:r>
        <w:t>doplňkové soutěže</w:t>
      </w:r>
    </w:p>
    <w:p w14:paraId="51DB03D7" w14:textId="77777777" w:rsidR="002F1222" w:rsidRDefault="002F1222" w:rsidP="00154853">
      <w:pPr>
        <w:pStyle w:val="Nadpis2"/>
        <w:sectPr w:rsidR="002F1222" w:rsidSect="00C665EB">
          <w:footerReference w:type="default" r:id="rId18"/>
          <w:pgSz w:w="11906" w:h="16838"/>
          <w:pgMar w:top="2268" w:right="851" w:bottom="1985" w:left="1418" w:header="709" w:footer="709" w:gutter="0"/>
          <w:cols w:space="708"/>
          <w:docGrid w:linePitch="360"/>
        </w:sectPr>
      </w:pPr>
    </w:p>
    <w:p w14:paraId="7C01E9CE" w14:textId="195E4DCA" w:rsidR="00154853" w:rsidRDefault="00154853" w:rsidP="00154853">
      <w:pPr>
        <w:pStyle w:val="Nadpis2"/>
      </w:pPr>
      <w:r>
        <w:lastRenderedPageBreak/>
        <w:t>Junioři</w:t>
      </w:r>
    </w:p>
    <w:p w14:paraId="28410CED" w14:textId="040AFC7D" w:rsidR="007B334F" w:rsidRPr="007B334F" w:rsidRDefault="007B334F" w:rsidP="00A52F83">
      <w:pPr>
        <w:pStyle w:val="Podnadpis"/>
      </w:pPr>
      <w:r>
        <w:t xml:space="preserve">Trénujeme </w:t>
      </w:r>
      <w:r w:rsidR="00A52F83">
        <w:t>a chceme vyhrát!</w:t>
      </w:r>
    </w:p>
    <w:p w14:paraId="46E30D42" w14:textId="77777777" w:rsidR="007B334F" w:rsidRDefault="007B334F" w:rsidP="007B334F">
      <w:pPr>
        <w:pStyle w:val="Bezmezer"/>
        <w:ind w:left="360"/>
      </w:pPr>
      <w:r>
        <w:t>Atletika pro juniory by měla být již jednou z pozitivních životních náplní. Denní režim často přizpůsobují atletice, včetně zdravého životního stylu, stravování, regenerace. Systematický trénink a jasně stanovené dílčí i hlavní cíle ukazují průběžné zlepšování atletů. Zvládnutí detailních technických prvků je nutností. Všestranný a kondiční základ, doplněný o chuť tvrdě pracovat jsou základem úspěchu juniorské i budoucí atletické kariéry.</w:t>
      </w:r>
    </w:p>
    <w:p w14:paraId="6C4EF311" w14:textId="148CDE91" w:rsidR="00C36575" w:rsidRDefault="00C36575" w:rsidP="00C36575">
      <w:pPr>
        <w:pStyle w:val="Nadpis4"/>
      </w:pPr>
      <w:r>
        <w:t>věkové zákonitosti</w:t>
      </w:r>
    </w:p>
    <w:p w14:paraId="583829B5" w14:textId="2F5AFFF4" w:rsidR="00F63384" w:rsidRDefault="007013EC" w:rsidP="00D85BD1">
      <w:pPr>
        <w:pStyle w:val="Bezmezer"/>
        <w:numPr>
          <w:ilvl w:val="0"/>
          <w:numId w:val="42"/>
        </w:numPr>
      </w:pPr>
      <w:r>
        <w:t>navenek</w:t>
      </w:r>
      <w:r w:rsidR="00F63384">
        <w:t xml:space="preserve"> vyspěl</w:t>
      </w:r>
      <w:r>
        <w:t>ejší</w:t>
      </w:r>
      <w:r w:rsidR="00F63384">
        <w:t xml:space="preserve"> chování, ale pokračující vnitřní </w:t>
      </w:r>
      <w:proofErr w:type="spellStart"/>
      <w:r w:rsidR="00F63384">
        <w:t>neukotvenost</w:t>
      </w:r>
      <w:proofErr w:type="spellEnd"/>
    </w:p>
    <w:p w14:paraId="7DA4E27C" w14:textId="1F04BC25" w:rsidR="00F63384" w:rsidRDefault="00F63384" w:rsidP="00D85BD1">
      <w:pPr>
        <w:pStyle w:val="Bezmezer"/>
        <w:numPr>
          <w:ilvl w:val="0"/>
          <w:numId w:val="42"/>
        </w:numPr>
      </w:pPr>
      <w:r>
        <w:t>velký sociální tlak, zejména v otázce budoucnosti (maturita, škola,</w:t>
      </w:r>
      <w:r w:rsidR="007013EC">
        <w:t xml:space="preserve"> životní</w:t>
      </w:r>
      <w:r>
        <w:t xml:space="preserve"> uplatnění)</w:t>
      </w:r>
    </w:p>
    <w:p w14:paraId="457C548A" w14:textId="1BE20A32" w:rsidR="007013EC" w:rsidRDefault="007013EC" w:rsidP="00D85BD1">
      <w:pPr>
        <w:pStyle w:val="Bezmezer"/>
        <w:numPr>
          <w:ilvl w:val="0"/>
          <w:numId w:val="42"/>
        </w:numPr>
      </w:pPr>
      <w:r>
        <w:t>pokračuje ukotvení ve společnosti, poslední možnost kladného formativního působení</w:t>
      </w:r>
    </w:p>
    <w:p w14:paraId="30268383" w14:textId="77777777" w:rsidR="007013EC" w:rsidRDefault="007013EC" w:rsidP="00D85BD1">
      <w:pPr>
        <w:pStyle w:val="Bezmezer"/>
        <w:numPr>
          <w:ilvl w:val="0"/>
          <w:numId w:val="42"/>
        </w:numPr>
      </w:pPr>
      <w:r>
        <w:t>osamostatnění v dalších životních rolích</w:t>
      </w:r>
    </w:p>
    <w:p w14:paraId="3991B82B" w14:textId="77777777" w:rsidR="00F63384" w:rsidRDefault="00F63384" w:rsidP="00D85BD1">
      <w:pPr>
        <w:pStyle w:val="Bezmezer"/>
        <w:numPr>
          <w:ilvl w:val="0"/>
          <w:numId w:val="42"/>
        </w:numPr>
      </w:pPr>
      <w:r>
        <w:t>vhodné je zapojit atlety do přípravy dlouhodobějšího plánu a diskutovat o nutných úpravách pro zlepšení výkonu</w:t>
      </w:r>
    </w:p>
    <w:p w14:paraId="26530CAF" w14:textId="5DC87692" w:rsidR="00F63384" w:rsidRDefault="00F63384" w:rsidP="00D85BD1">
      <w:pPr>
        <w:pStyle w:val="Bezmezer"/>
        <w:numPr>
          <w:ilvl w:val="0"/>
          <w:numId w:val="42"/>
        </w:numPr>
      </w:pPr>
      <w:r>
        <w:t>dokončený tělesný vývoj, rychlý rozvoj výkonnosti</w:t>
      </w:r>
    </w:p>
    <w:p w14:paraId="1DB5C3C3" w14:textId="77777777" w:rsidR="00F63384" w:rsidRDefault="00F63384" w:rsidP="00D85BD1">
      <w:pPr>
        <w:pStyle w:val="Bezmezer"/>
        <w:numPr>
          <w:ilvl w:val="0"/>
          <w:numId w:val="42"/>
        </w:numPr>
      </w:pPr>
      <w:r>
        <w:t xml:space="preserve">plná schopnost porozumět a analyzovat zákonitosti vlastní disciplíny </w:t>
      </w:r>
    </w:p>
    <w:p w14:paraId="7B430C22" w14:textId="3838FBDC" w:rsidR="00F63384" w:rsidRPr="00F63384" w:rsidRDefault="00F63384" w:rsidP="00D85BD1">
      <w:pPr>
        <w:pStyle w:val="Bezmezer"/>
        <w:numPr>
          <w:ilvl w:val="0"/>
          <w:numId w:val="42"/>
        </w:numPr>
      </w:pPr>
      <w:r>
        <w:t>schopní pracovat s vlastním psychickým nastavením</w:t>
      </w:r>
    </w:p>
    <w:p w14:paraId="2BCFBF39" w14:textId="05CE14D3" w:rsidR="00C36575" w:rsidRDefault="00C36575" w:rsidP="00C36575">
      <w:pPr>
        <w:pStyle w:val="Nadpis4"/>
      </w:pPr>
      <w:r>
        <w:t>trenérská filozofie</w:t>
      </w:r>
    </w:p>
    <w:p w14:paraId="50D807A6" w14:textId="5246B679" w:rsidR="007013EC" w:rsidRDefault="007013EC" w:rsidP="00D85BD1">
      <w:pPr>
        <w:pStyle w:val="Bezmezer"/>
        <w:numPr>
          <w:ilvl w:val="0"/>
          <w:numId w:val="43"/>
        </w:numPr>
      </w:pPr>
      <w:r>
        <w:t>individuální přístup a detailní řešení klíčových atletických dovedností</w:t>
      </w:r>
    </w:p>
    <w:p w14:paraId="4E01A75C" w14:textId="0AAA57E1" w:rsidR="007013EC" w:rsidRPr="007013EC" w:rsidRDefault="007013EC" w:rsidP="00D85BD1">
      <w:pPr>
        <w:pStyle w:val="Bezmezer"/>
        <w:numPr>
          <w:ilvl w:val="0"/>
          <w:numId w:val="43"/>
        </w:numPr>
      </w:pPr>
      <w:r>
        <w:t>aktivní komunikace trenéra s atletem směrem ke zlepšení</w:t>
      </w:r>
    </w:p>
    <w:p w14:paraId="5BE7C4D9" w14:textId="41729213" w:rsidR="00C36575" w:rsidRDefault="00C36575" w:rsidP="00C36575">
      <w:pPr>
        <w:pStyle w:val="Nadpis4"/>
      </w:pPr>
      <w:r>
        <w:t>tréninkové metody a cíle</w:t>
      </w:r>
    </w:p>
    <w:p w14:paraId="4954AB55" w14:textId="77777777" w:rsidR="007013EC" w:rsidRDefault="007013EC" w:rsidP="00D85BD1">
      <w:pPr>
        <w:pStyle w:val="Bezmezer"/>
        <w:numPr>
          <w:ilvl w:val="0"/>
          <w:numId w:val="44"/>
        </w:numPr>
      </w:pPr>
      <w:r>
        <w:t>atletický trénink je hlavní, doplňkové sportování a aktivní pohyb je vhodné</w:t>
      </w:r>
    </w:p>
    <w:p w14:paraId="503DAAED" w14:textId="77777777" w:rsidR="007013EC" w:rsidRDefault="007013EC" w:rsidP="00D85BD1">
      <w:pPr>
        <w:pStyle w:val="Bezmezer"/>
        <w:numPr>
          <w:ilvl w:val="0"/>
          <w:numId w:val="44"/>
        </w:numPr>
      </w:pPr>
      <w:r>
        <w:t>soutěže představují nejkvalitnější formu tréninku</w:t>
      </w:r>
    </w:p>
    <w:p w14:paraId="68D33823" w14:textId="77777777" w:rsidR="007013EC" w:rsidRDefault="007013EC" w:rsidP="00D85BD1">
      <w:pPr>
        <w:pStyle w:val="Bezmezer"/>
        <w:numPr>
          <w:ilvl w:val="0"/>
          <w:numId w:val="44"/>
        </w:numPr>
      </w:pPr>
      <w:r>
        <w:t>řešení drobnějších technických prvků</w:t>
      </w:r>
    </w:p>
    <w:p w14:paraId="0A1D8217" w14:textId="77777777" w:rsidR="007013EC" w:rsidRDefault="007013EC" w:rsidP="00D85BD1">
      <w:pPr>
        <w:pStyle w:val="Bezmezer"/>
        <w:numPr>
          <w:ilvl w:val="0"/>
          <w:numId w:val="44"/>
        </w:numPr>
      </w:pPr>
      <w:r>
        <w:t>atlet vnímá své tělo a je schopen navrhnout úpravu tréninku</w:t>
      </w:r>
    </w:p>
    <w:p w14:paraId="635AC7D4" w14:textId="29146AFF" w:rsidR="007013EC" w:rsidRPr="007013EC" w:rsidRDefault="007013EC" w:rsidP="00D85BD1">
      <w:pPr>
        <w:pStyle w:val="Bezmezer"/>
        <w:numPr>
          <w:ilvl w:val="0"/>
          <w:numId w:val="44"/>
        </w:numPr>
      </w:pPr>
      <w:r>
        <w:t>stanovovat konkrétní dlouhodobé i krátkodobé cíle a vyhodnocovat jejich naplnění</w:t>
      </w:r>
    </w:p>
    <w:p w14:paraId="65779C2F" w14:textId="7DD32149" w:rsidR="00C36575" w:rsidRDefault="00C36575" w:rsidP="00C36575">
      <w:pPr>
        <w:pStyle w:val="Nadpis4"/>
      </w:pPr>
      <w:r>
        <w:t>výchovná práce trenéra</w:t>
      </w:r>
    </w:p>
    <w:p w14:paraId="046231CD" w14:textId="480AE594" w:rsidR="007013EC" w:rsidRDefault="007013EC" w:rsidP="00D85BD1">
      <w:pPr>
        <w:pStyle w:val="Bezmezer"/>
        <w:numPr>
          <w:ilvl w:val="0"/>
          <w:numId w:val="45"/>
        </w:numPr>
      </w:pPr>
      <w:r>
        <w:t xml:space="preserve">dbát na zvládnutí maturity (a přechodu na VŠ) </w:t>
      </w:r>
    </w:p>
    <w:p w14:paraId="461D2A90" w14:textId="37FB5589" w:rsidR="007013EC" w:rsidRDefault="007013EC" w:rsidP="00D85BD1">
      <w:pPr>
        <w:pStyle w:val="Bezmezer"/>
        <w:numPr>
          <w:ilvl w:val="0"/>
          <w:numId w:val="45"/>
        </w:numPr>
      </w:pPr>
      <w:r>
        <w:t>řešení budoucího rozvoje atleta – nejčastěji skloubení školy a sportu</w:t>
      </w:r>
    </w:p>
    <w:p w14:paraId="67F6ACC7" w14:textId="77777777" w:rsidR="007013EC" w:rsidRDefault="007013EC" w:rsidP="00D85BD1">
      <w:pPr>
        <w:pStyle w:val="Bezmezer"/>
        <w:numPr>
          <w:ilvl w:val="0"/>
          <w:numId w:val="45"/>
        </w:numPr>
      </w:pPr>
      <w:r>
        <w:t>dobré znalosti o hlavní disciplíně včetně pravidel, základní znalost fyziologických nároků disciplíny</w:t>
      </w:r>
    </w:p>
    <w:p w14:paraId="7D4F3FA8" w14:textId="77777777" w:rsidR="007013EC" w:rsidRDefault="007013EC" w:rsidP="00D85BD1">
      <w:pPr>
        <w:pStyle w:val="Bezmezer"/>
        <w:numPr>
          <w:ilvl w:val="0"/>
          <w:numId w:val="45"/>
        </w:numPr>
      </w:pPr>
      <w:r>
        <w:t>pravidelné využívání regeneračních procedur a prevence zranění</w:t>
      </w:r>
    </w:p>
    <w:p w14:paraId="27B0EBDA" w14:textId="644A096A" w:rsidR="007013EC" w:rsidRPr="007013EC" w:rsidRDefault="007013EC" w:rsidP="00D85BD1">
      <w:pPr>
        <w:pStyle w:val="Bezmezer"/>
        <w:numPr>
          <w:ilvl w:val="0"/>
          <w:numId w:val="45"/>
        </w:numPr>
      </w:pPr>
      <w:r>
        <w:lastRenderedPageBreak/>
        <w:t>dobrá životospráva, pravidelná regenerace a prevence zranění</w:t>
      </w:r>
    </w:p>
    <w:p w14:paraId="38AFB1BC" w14:textId="2628AA08" w:rsidR="00C36575" w:rsidRDefault="00C36575" w:rsidP="00C36575">
      <w:pPr>
        <w:pStyle w:val="Nadpis4"/>
      </w:pPr>
      <w:r>
        <w:t>pohyb a trénink</w:t>
      </w:r>
    </w:p>
    <w:p w14:paraId="6F207690" w14:textId="77777777" w:rsidR="00316F46" w:rsidRDefault="00316F46" w:rsidP="00D85BD1">
      <w:pPr>
        <w:pStyle w:val="Bezmezer"/>
        <w:numPr>
          <w:ilvl w:val="0"/>
          <w:numId w:val="22"/>
        </w:numPr>
      </w:pPr>
      <w:r>
        <w:t>celkem 25 hodin aktivního pohybu týdně jako minimum</w:t>
      </w:r>
    </w:p>
    <w:p w14:paraId="4B716A0C" w14:textId="4C6EFCC9" w:rsidR="00316F46" w:rsidRDefault="00316F46" w:rsidP="00D85BD1">
      <w:pPr>
        <w:pStyle w:val="Bezmezer"/>
        <w:numPr>
          <w:ilvl w:val="0"/>
          <w:numId w:val="22"/>
        </w:numPr>
      </w:pPr>
      <w:r>
        <w:t>20 % by mělo proběhnout mimo stadion nebo všeobecným tréninkem, 80 % na atletickém tréninku</w:t>
      </w:r>
    </w:p>
    <w:p w14:paraId="58FE3263" w14:textId="5A5B1BD9" w:rsidR="00316F46" w:rsidRDefault="00316F46" w:rsidP="00D85BD1">
      <w:pPr>
        <w:pStyle w:val="Bezmezer"/>
        <w:numPr>
          <w:ilvl w:val="0"/>
          <w:numId w:val="22"/>
        </w:numPr>
      </w:pPr>
      <w:r>
        <w:t>5–6 tréninků / 10–14 hodin tréninku týdně</w:t>
      </w:r>
    </w:p>
    <w:p w14:paraId="2ADFEC9D" w14:textId="3B2E5028" w:rsidR="00316F46" w:rsidRDefault="00316F46" w:rsidP="00D85BD1">
      <w:pPr>
        <w:pStyle w:val="Bezmezer"/>
        <w:numPr>
          <w:ilvl w:val="0"/>
          <w:numId w:val="22"/>
        </w:numPr>
      </w:pPr>
      <w:r>
        <w:t>podpora doplňkového sportování</w:t>
      </w:r>
    </w:p>
    <w:p w14:paraId="7AC5EEBC" w14:textId="406F5099" w:rsidR="00316F46" w:rsidRDefault="00316F46" w:rsidP="00D85BD1">
      <w:pPr>
        <w:pStyle w:val="Bezmezer"/>
        <w:numPr>
          <w:ilvl w:val="0"/>
          <w:numId w:val="22"/>
        </w:numPr>
      </w:pPr>
      <w:r>
        <w:t>všestranně připravený a schopný sportovec</w:t>
      </w:r>
    </w:p>
    <w:p w14:paraId="6B85050B" w14:textId="0923BDA0" w:rsidR="00316F46" w:rsidRDefault="00316F46" w:rsidP="00D85BD1">
      <w:pPr>
        <w:pStyle w:val="Bezmezer"/>
        <w:numPr>
          <w:ilvl w:val="0"/>
          <w:numId w:val="22"/>
        </w:numPr>
      </w:pPr>
      <w:r>
        <w:t>aktivního životní styl</w:t>
      </w:r>
    </w:p>
    <w:p w14:paraId="691F782C" w14:textId="77777777" w:rsidR="00316F46" w:rsidRDefault="00316F46" w:rsidP="00316F46">
      <w:pPr>
        <w:pStyle w:val="Bezmezer"/>
        <w:ind w:left="720"/>
      </w:pPr>
    </w:p>
    <w:p w14:paraId="52B942B6" w14:textId="62D9A56F" w:rsidR="00C36575" w:rsidRDefault="00C36575" w:rsidP="00C36575">
      <w:pPr>
        <w:pStyle w:val="Nadpis4"/>
      </w:pPr>
      <w:r>
        <w:t>struktura tréninku</w:t>
      </w:r>
    </w:p>
    <w:p w14:paraId="4408B578" w14:textId="77777777" w:rsidR="007013EC" w:rsidRDefault="007013EC" w:rsidP="00D85BD1">
      <w:pPr>
        <w:pStyle w:val="Bezmezer"/>
        <w:numPr>
          <w:ilvl w:val="0"/>
          <w:numId w:val="47"/>
        </w:numPr>
      </w:pPr>
      <w:r>
        <w:t>rozcvičení směřující adekvátně k náročnosti tréninku, efektivní vzhledem k náplni tréninku, využití různých metod napříč tréninky</w:t>
      </w:r>
    </w:p>
    <w:p w14:paraId="1D2688B9" w14:textId="77777777" w:rsidR="007013EC" w:rsidRDefault="007013EC" w:rsidP="00D85BD1">
      <w:pPr>
        <w:pStyle w:val="Bezmezer"/>
        <w:numPr>
          <w:ilvl w:val="0"/>
          <w:numId w:val="47"/>
        </w:numPr>
      </w:pPr>
      <w:r>
        <w:t>zařazení klíčového prvku v tréninku</w:t>
      </w:r>
    </w:p>
    <w:p w14:paraId="6A57E9A9" w14:textId="77777777" w:rsidR="007013EC" w:rsidRDefault="007013EC" w:rsidP="00D85BD1">
      <w:pPr>
        <w:pStyle w:val="Bezmezer"/>
        <w:numPr>
          <w:ilvl w:val="0"/>
          <w:numId w:val="47"/>
        </w:numPr>
      </w:pPr>
      <w:r>
        <w:t>zařazení doplňkového prvku v tréninku</w:t>
      </w:r>
    </w:p>
    <w:p w14:paraId="49ABEB09" w14:textId="77777777" w:rsidR="007013EC" w:rsidRDefault="007013EC" w:rsidP="007013EC">
      <w:pPr>
        <w:pStyle w:val="Bezmezer"/>
      </w:pPr>
    </w:p>
    <w:p w14:paraId="52AC8C2F" w14:textId="63648EA9" w:rsidR="007013EC" w:rsidRPr="007013EC" w:rsidRDefault="007013EC" w:rsidP="00D85BD1">
      <w:pPr>
        <w:pStyle w:val="Bezmezer"/>
        <w:numPr>
          <w:ilvl w:val="0"/>
          <w:numId w:val="47"/>
        </w:numPr>
      </w:pPr>
      <w:r>
        <w:t>závěrečné řízené nebo individuální protažení, vyběhání, kompenzační cvičení</w:t>
      </w:r>
    </w:p>
    <w:p w14:paraId="284118FC" w14:textId="2B325DDA" w:rsidR="00C36575" w:rsidRDefault="00C36575" w:rsidP="00C36575">
      <w:pPr>
        <w:pStyle w:val="Nadpis4"/>
      </w:pPr>
      <w:r>
        <w:t>soutěže</w:t>
      </w:r>
    </w:p>
    <w:p w14:paraId="65B8DFCF" w14:textId="77777777" w:rsidR="007013EC" w:rsidRDefault="007013EC" w:rsidP="00D85BD1">
      <w:pPr>
        <w:pStyle w:val="Bezmezer"/>
        <w:numPr>
          <w:ilvl w:val="0"/>
          <w:numId w:val="46"/>
        </w:numPr>
      </w:pPr>
      <w:r>
        <w:t>individuální disciplíny</w:t>
      </w:r>
    </w:p>
    <w:p w14:paraId="0DF56FDE" w14:textId="518A44E0" w:rsidR="00154853" w:rsidRDefault="007013EC" w:rsidP="00CC1CC8">
      <w:pPr>
        <w:pStyle w:val="Bezmezer"/>
        <w:numPr>
          <w:ilvl w:val="0"/>
          <w:numId w:val="46"/>
        </w:numPr>
      </w:pPr>
      <w:r>
        <w:t>soutěže družstev</w:t>
      </w:r>
    </w:p>
    <w:bookmarkEnd w:id="0"/>
    <w:sectPr w:rsidR="00154853" w:rsidSect="00860C4C">
      <w:footerReference w:type="default" r:id="rId19"/>
      <w:pgSz w:w="11906" w:h="16838"/>
      <w:pgMar w:top="2268" w:right="851"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18F6E" w14:textId="77777777" w:rsidR="002C1A24" w:rsidRDefault="002C1A24" w:rsidP="00C44D92">
      <w:r>
        <w:separator/>
      </w:r>
    </w:p>
  </w:endnote>
  <w:endnote w:type="continuationSeparator" w:id="0">
    <w:p w14:paraId="7C4582C1" w14:textId="77777777" w:rsidR="002C1A24" w:rsidRDefault="002C1A24" w:rsidP="00C4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HelveticaNeueLT Pro 57 Cn">
    <w:altName w:val="Arial"/>
    <w:panose1 w:val="00000000000000000000"/>
    <w:charset w:val="00"/>
    <w:family w:val="swiss"/>
    <w:notTrueType/>
    <w:pitch w:val="variable"/>
    <w:sig w:usb0="800000AF" w:usb1="5000205B" w:usb2="00000000" w:usb3="00000000" w:csb0="0000009B"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953844"/>
      <w:docPartObj>
        <w:docPartGallery w:val="Page Numbers (Bottom of Page)"/>
        <w:docPartUnique/>
      </w:docPartObj>
    </w:sdtPr>
    <w:sdtEndPr/>
    <w:sdtContent>
      <w:p w14:paraId="2E15DD23" w14:textId="0F03AC6C" w:rsidR="005D17A7" w:rsidRDefault="00C665EB" w:rsidP="00C665EB">
        <w:pPr>
          <w:pStyle w:val="Zpat"/>
          <w:jc w:val="left"/>
        </w:pPr>
        <w:r>
          <w:t>Trénink dětí</w:t>
        </w:r>
        <w:r>
          <w:tab/>
        </w:r>
        <w:r>
          <w:tab/>
        </w:r>
        <w:r w:rsidR="005D17A7">
          <w:fldChar w:fldCharType="begin"/>
        </w:r>
        <w:r w:rsidR="005D17A7">
          <w:instrText>PAGE   \* MERGEFORMAT</w:instrText>
        </w:r>
        <w:r w:rsidR="005D17A7">
          <w:fldChar w:fldCharType="separate"/>
        </w:r>
        <w:r w:rsidR="005D17A7">
          <w:t>2</w:t>
        </w:r>
        <w:r w:rsidR="005D17A7">
          <w:fldChar w:fldCharType="end"/>
        </w:r>
      </w:p>
    </w:sdtContent>
  </w:sdt>
  <w:p w14:paraId="2FC98442" w14:textId="77777777" w:rsidR="005D17A7" w:rsidRDefault="005D17A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069117"/>
      <w:docPartObj>
        <w:docPartGallery w:val="Page Numbers (Bottom of Page)"/>
        <w:docPartUnique/>
      </w:docPartObj>
    </w:sdtPr>
    <w:sdtEndPr/>
    <w:sdtContent>
      <w:p w14:paraId="5D9C6F19" w14:textId="35B29474" w:rsidR="00C665EB" w:rsidRDefault="00C665EB" w:rsidP="00C665EB">
        <w:pPr>
          <w:pStyle w:val="Zpat"/>
          <w:jc w:val="left"/>
        </w:pPr>
        <w:r>
          <w:t>Trénink dětí / Minipřípravka</w:t>
        </w:r>
        <w:r>
          <w:tab/>
        </w:r>
        <w:r>
          <w:tab/>
        </w:r>
        <w:r>
          <w:fldChar w:fldCharType="begin"/>
        </w:r>
        <w:r>
          <w:instrText>PAGE   \* MERGEFORMAT</w:instrText>
        </w:r>
        <w:r>
          <w:fldChar w:fldCharType="separate"/>
        </w:r>
        <w:r>
          <w:t>2</w:t>
        </w:r>
        <w:r>
          <w:fldChar w:fldCharType="end"/>
        </w:r>
      </w:p>
    </w:sdtContent>
  </w:sdt>
  <w:p w14:paraId="555EE9F9" w14:textId="77777777" w:rsidR="00C665EB" w:rsidRDefault="00C665EB">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220202"/>
      <w:docPartObj>
        <w:docPartGallery w:val="Page Numbers (Bottom of Page)"/>
        <w:docPartUnique/>
      </w:docPartObj>
    </w:sdtPr>
    <w:sdtEndPr/>
    <w:sdtContent>
      <w:p w14:paraId="14A4A253" w14:textId="1546055F" w:rsidR="00C665EB" w:rsidRDefault="00C665EB" w:rsidP="00C665EB">
        <w:pPr>
          <w:pStyle w:val="Zpat"/>
          <w:jc w:val="left"/>
        </w:pPr>
        <w:r>
          <w:t>Trénink dětí / Přípravka</w:t>
        </w:r>
        <w:r>
          <w:tab/>
        </w:r>
        <w:r>
          <w:tab/>
        </w:r>
        <w:r>
          <w:fldChar w:fldCharType="begin"/>
        </w:r>
        <w:r>
          <w:instrText>PAGE   \* MERGEFORMAT</w:instrText>
        </w:r>
        <w:r>
          <w:fldChar w:fldCharType="separate"/>
        </w:r>
        <w:r>
          <w:t>2</w:t>
        </w:r>
        <w:r>
          <w:fldChar w:fldCharType="end"/>
        </w:r>
      </w:p>
    </w:sdtContent>
  </w:sdt>
  <w:p w14:paraId="0AF3FFE1" w14:textId="77777777" w:rsidR="00C665EB" w:rsidRDefault="00C665EB">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5779724"/>
      <w:docPartObj>
        <w:docPartGallery w:val="Page Numbers (Bottom of Page)"/>
        <w:docPartUnique/>
      </w:docPartObj>
    </w:sdtPr>
    <w:sdtEndPr/>
    <w:sdtContent>
      <w:p w14:paraId="2E416D81" w14:textId="0F81F429" w:rsidR="00C665EB" w:rsidRDefault="00C665EB" w:rsidP="00C665EB">
        <w:pPr>
          <w:pStyle w:val="Zpat"/>
          <w:jc w:val="left"/>
        </w:pPr>
        <w:r>
          <w:t>Trénink dětí / Mladší žactvo</w:t>
        </w:r>
        <w:r>
          <w:tab/>
        </w:r>
        <w:r>
          <w:tab/>
        </w:r>
        <w:r>
          <w:fldChar w:fldCharType="begin"/>
        </w:r>
        <w:r>
          <w:instrText>PAGE   \* MERGEFORMAT</w:instrText>
        </w:r>
        <w:r>
          <w:fldChar w:fldCharType="separate"/>
        </w:r>
        <w:r>
          <w:t>2</w:t>
        </w:r>
        <w:r>
          <w:fldChar w:fldCharType="end"/>
        </w:r>
      </w:p>
    </w:sdtContent>
  </w:sdt>
  <w:p w14:paraId="1F12B86B" w14:textId="77777777" w:rsidR="00C665EB" w:rsidRDefault="00C665EB">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1373021"/>
      <w:docPartObj>
        <w:docPartGallery w:val="Page Numbers (Bottom of Page)"/>
        <w:docPartUnique/>
      </w:docPartObj>
    </w:sdtPr>
    <w:sdtEndPr/>
    <w:sdtContent>
      <w:p w14:paraId="1E45EF87" w14:textId="5E75F47D" w:rsidR="00C665EB" w:rsidRDefault="00C665EB" w:rsidP="00C665EB">
        <w:pPr>
          <w:pStyle w:val="Zpat"/>
          <w:jc w:val="left"/>
        </w:pPr>
        <w:r>
          <w:t>Trénink dětí / Starší žactvo</w:t>
        </w:r>
        <w:r>
          <w:tab/>
        </w:r>
        <w:r>
          <w:tab/>
        </w:r>
        <w:r>
          <w:fldChar w:fldCharType="begin"/>
        </w:r>
        <w:r>
          <w:instrText>PAGE   \* MERGEFORMAT</w:instrText>
        </w:r>
        <w:r>
          <w:fldChar w:fldCharType="separate"/>
        </w:r>
        <w:r>
          <w:t>2</w:t>
        </w:r>
        <w:r>
          <w:fldChar w:fldCharType="end"/>
        </w:r>
      </w:p>
    </w:sdtContent>
  </w:sdt>
  <w:p w14:paraId="7C02C483" w14:textId="77777777" w:rsidR="00C665EB" w:rsidRDefault="00C665EB">
    <w:pPr>
      <w:pStyle w:val="Zpa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720253"/>
      <w:docPartObj>
        <w:docPartGallery w:val="Page Numbers (Bottom of Page)"/>
        <w:docPartUnique/>
      </w:docPartObj>
    </w:sdtPr>
    <w:sdtEndPr/>
    <w:sdtContent>
      <w:p w14:paraId="2A82D362" w14:textId="2F6F4396" w:rsidR="00C665EB" w:rsidRDefault="00C665EB" w:rsidP="00C665EB">
        <w:pPr>
          <w:pStyle w:val="Zpat"/>
          <w:jc w:val="left"/>
        </w:pPr>
        <w:r>
          <w:t>Trénink mládeže</w:t>
        </w:r>
        <w:r>
          <w:tab/>
        </w:r>
        <w:r>
          <w:tab/>
        </w:r>
        <w:r>
          <w:fldChar w:fldCharType="begin"/>
        </w:r>
        <w:r>
          <w:instrText>PAGE   \* MERGEFORMAT</w:instrText>
        </w:r>
        <w:r>
          <w:fldChar w:fldCharType="separate"/>
        </w:r>
        <w:r>
          <w:t>2</w:t>
        </w:r>
        <w:r>
          <w:fldChar w:fldCharType="end"/>
        </w:r>
      </w:p>
    </w:sdtContent>
  </w:sdt>
  <w:p w14:paraId="77F40EB8" w14:textId="77777777" w:rsidR="00C665EB" w:rsidRDefault="00C665EB">
    <w:pPr>
      <w:pStyle w:val="Zpa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3065600"/>
      <w:docPartObj>
        <w:docPartGallery w:val="Page Numbers (Bottom of Page)"/>
        <w:docPartUnique/>
      </w:docPartObj>
    </w:sdtPr>
    <w:sdtEndPr/>
    <w:sdtContent>
      <w:p w14:paraId="2EFCB884" w14:textId="32E0E372" w:rsidR="00C665EB" w:rsidRDefault="00C665EB" w:rsidP="00C665EB">
        <w:pPr>
          <w:pStyle w:val="Zpat"/>
          <w:jc w:val="left"/>
        </w:pPr>
        <w:r>
          <w:t>Trénink mládeže / Dorost</w:t>
        </w:r>
        <w:r>
          <w:tab/>
        </w:r>
        <w:r>
          <w:tab/>
        </w:r>
        <w:r>
          <w:fldChar w:fldCharType="begin"/>
        </w:r>
        <w:r>
          <w:instrText>PAGE   \* MERGEFORMAT</w:instrText>
        </w:r>
        <w:r>
          <w:fldChar w:fldCharType="separate"/>
        </w:r>
        <w:r>
          <w:t>2</w:t>
        </w:r>
        <w:r>
          <w:fldChar w:fldCharType="end"/>
        </w:r>
      </w:p>
    </w:sdtContent>
  </w:sdt>
  <w:p w14:paraId="303F7419" w14:textId="77777777" w:rsidR="00C665EB" w:rsidRDefault="00C665EB">
    <w:pPr>
      <w:pStyle w:val="Zpa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9966969"/>
      <w:docPartObj>
        <w:docPartGallery w:val="Page Numbers (Bottom of Page)"/>
        <w:docPartUnique/>
      </w:docPartObj>
    </w:sdtPr>
    <w:sdtEndPr/>
    <w:sdtContent>
      <w:p w14:paraId="048EA190" w14:textId="3F65C13A" w:rsidR="00C665EB" w:rsidRDefault="00C665EB" w:rsidP="00C665EB">
        <w:pPr>
          <w:pStyle w:val="Zpat"/>
          <w:jc w:val="left"/>
        </w:pPr>
        <w:r>
          <w:t>Trénink mládeže / Junioři</w:t>
        </w:r>
        <w:r>
          <w:tab/>
        </w:r>
        <w:r>
          <w:tab/>
        </w:r>
        <w:r>
          <w:fldChar w:fldCharType="begin"/>
        </w:r>
        <w:r>
          <w:instrText>PAGE   \* MERGEFORMAT</w:instrText>
        </w:r>
        <w:r>
          <w:fldChar w:fldCharType="separate"/>
        </w:r>
        <w:r>
          <w:t>2</w:t>
        </w:r>
        <w:r>
          <w:fldChar w:fldCharType="end"/>
        </w:r>
      </w:p>
    </w:sdtContent>
  </w:sdt>
  <w:p w14:paraId="6ED8BA12" w14:textId="77777777" w:rsidR="00C665EB" w:rsidRDefault="00C665E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ABDA8" w14:textId="77777777" w:rsidR="002C1A24" w:rsidRDefault="002C1A24" w:rsidP="00C44D92">
      <w:r>
        <w:separator/>
      </w:r>
    </w:p>
  </w:footnote>
  <w:footnote w:type="continuationSeparator" w:id="0">
    <w:p w14:paraId="509C9AC0" w14:textId="77777777" w:rsidR="002C1A24" w:rsidRDefault="002C1A24" w:rsidP="00C44D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1B0B4" w14:textId="695DE532" w:rsidR="00615E4B" w:rsidRDefault="00B513D3">
    <w:pPr>
      <w:pStyle w:val="Zhlav"/>
    </w:pPr>
    <w:r>
      <w:pict w14:anchorId="522E93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64188" o:spid="_x0000_s2053" type="#_x0000_t75" style="position:absolute;left:0;text-align:left;margin-left:0;margin-top:0;width:595.25pt;height:841.9pt;z-index:-251657216;mso-position-horizontal:center;mso-position-horizontal-relative:margin;mso-position-vertical:center;mso-position-vertical-relative:margin" o:allowincell="f">
          <v:imagedata r:id="rId1" o:title="bgr-lev"/>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8E116" w14:textId="5FD1AB72" w:rsidR="00860C4C" w:rsidRDefault="00B513D3" w:rsidP="00C44D92">
    <w:pPr>
      <w:pStyle w:val="Zpat"/>
    </w:pPr>
    <w:r>
      <w:pict w14:anchorId="09AB1C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64189" o:spid="_x0000_s2054" type="#_x0000_t75" style="position:absolute;left:0;text-align:left;margin-left:-56.85pt;margin-top:-89.85pt;width:595.25pt;height:841.9pt;z-index:-251656192;mso-position-horizontal-relative:margin;mso-position-vertical-relative:margin" o:allowincell="f">
          <v:imagedata r:id="rId1" o:title="bgr-lev"/>
          <w10:wrap anchorx="margin" anchory="margin"/>
        </v:shape>
      </w:pict>
    </w:r>
    <w:r w:rsidR="00860C4C">
      <w:drawing>
        <wp:inline distT="0" distB="0" distL="0" distR="0" wp14:anchorId="554DF510" wp14:editId="37DFBC71">
          <wp:extent cx="2023200" cy="720000"/>
          <wp:effectExtent l="0" t="0" r="0" b="444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pic:cNvPicPr/>
                </pic:nvPicPr>
                <pic:blipFill>
                  <a:blip r:embed="rId2">
                    <a:extLst>
                      <a:ext uri="{28A0092B-C50C-407E-A947-70E740481C1C}">
                        <a14:useLocalDpi xmlns:a14="http://schemas.microsoft.com/office/drawing/2010/main" val="0"/>
                      </a:ext>
                    </a:extLst>
                  </a:blip>
                  <a:stretch>
                    <a:fillRect/>
                  </a:stretch>
                </pic:blipFill>
                <pic:spPr>
                  <a:xfrm>
                    <a:off x="0" y="0"/>
                    <a:ext cx="2023200" cy="72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F7242" w14:textId="1661C2C2" w:rsidR="00615E4B" w:rsidRDefault="006B2BED">
    <w:pPr>
      <w:pStyle w:val="Zhlav"/>
    </w:pPr>
    <w:r>
      <w:drawing>
        <wp:inline distT="0" distB="0" distL="0" distR="0" wp14:anchorId="3F794353" wp14:editId="2A189F7F">
          <wp:extent cx="2023200" cy="720000"/>
          <wp:effectExtent l="0" t="0" r="0" b="444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pic:cNvPicPr/>
                </pic:nvPicPr>
                <pic:blipFill>
                  <a:blip r:embed="rId1">
                    <a:extLst>
                      <a:ext uri="{28A0092B-C50C-407E-A947-70E740481C1C}">
                        <a14:useLocalDpi xmlns:a14="http://schemas.microsoft.com/office/drawing/2010/main" val="0"/>
                      </a:ext>
                    </a:extLst>
                  </a:blip>
                  <a:stretch>
                    <a:fillRect/>
                  </a:stretch>
                </pic:blipFill>
                <pic:spPr>
                  <a:xfrm>
                    <a:off x="0" y="0"/>
                    <a:ext cx="2023200" cy="720000"/>
                  </a:xfrm>
                  <a:prstGeom prst="rect">
                    <a:avLst/>
                  </a:prstGeom>
                </pic:spPr>
              </pic:pic>
            </a:graphicData>
          </a:graphic>
        </wp:inline>
      </w:drawing>
    </w:r>
    <w:r w:rsidR="00B513D3">
      <w:pict w14:anchorId="0D7C01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64187" o:spid="_x0000_s2052" type="#_x0000_t75" style="position:absolute;left:0;text-align:left;margin-left:0;margin-top:0;width:595.25pt;height:841.9pt;z-index:-251658240;mso-position-horizontal:center;mso-position-horizontal-relative:margin;mso-position-vertical:center;mso-position-vertical-relative:margin" o:allowincell="f">
          <v:imagedata r:id="rId2" o:title="bgr-lev"/>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4C39A" w14:textId="77777777" w:rsidR="00C665EB" w:rsidRDefault="00B513D3" w:rsidP="00C44D92">
    <w:pPr>
      <w:pStyle w:val="Zpat"/>
    </w:pPr>
    <w:r>
      <w:pict w14:anchorId="4E8148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5" type="#_x0000_t75" style="position:absolute;left:0;text-align:left;margin-left:-56.85pt;margin-top:-89.85pt;width:595.25pt;height:841.9pt;z-index:-251654144;mso-position-horizontal-relative:margin;mso-position-vertical-relative:margin" o:allowincell="f">
          <v:imagedata r:id="rId1" o:title="bgr-lev"/>
          <w10:wrap anchorx="margin" anchory="margin"/>
        </v:shape>
      </w:pict>
    </w:r>
    <w:r w:rsidR="00C665EB">
      <w:drawing>
        <wp:inline distT="0" distB="0" distL="0" distR="0" wp14:anchorId="41C0D857" wp14:editId="1E3862F1">
          <wp:extent cx="2023200" cy="720000"/>
          <wp:effectExtent l="0" t="0" r="0" b="444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pic:cNvPicPr/>
                </pic:nvPicPr>
                <pic:blipFill>
                  <a:blip r:embed="rId2">
                    <a:extLst>
                      <a:ext uri="{28A0092B-C50C-407E-A947-70E740481C1C}">
                        <a14:useLocalDpi xmlns:a14="http://schemas.microsoft.com/office/drawing/2010/main" val="0"/>
                      </a:ext>
                    </a:extLst>
                  </a:blip>
                  <a:stretch>
                    <a:fillRect/>
                  </a:stretch>
                </pic:blipFill>
                <pic:spPr>
                  <a:xfrm>
                    <a:off x="0" y="0"/>
                    <a:ext cx="20232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40FB"/>
    <w:multiLevelType w:val="hybridMultilevel"/>
    <w:tmpl w:val="35EAC3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26B66B4"/>
    <w:multiLevelType w:val="hybridMultilevel"/>
    <w:tmpl w:val="BEDCA3C0"/>
    <w:lvl w:ilvl="0" w:tplc="8F46002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B8067B6"/>
    <w:multiLevelType w:val="hybridMultilevel"/>
    <w:tmpl w:val="076C01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CFF3650"/>
    <w:multiLevelType w:val="hybridMultilevel"/>
    <w:tmpl w:val="3B7456AA"/>
    <w:lvl w:ilvl="0" w:tplc="66D099EA">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 w15:restartNumberingAfterBreak="0">
    <w:nsid w:val="0D675ACF"/>
    <w:multiLevelType w:val="hybridMultilevel"/>
    <w:tmpl w:val="2006D9F8"/>
    <w:lvl w:ilvl="0" w:tplc="8F46002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F597979"/>
    <w:multiLevelType w:val="hybridMultilevel"/>
    <w:tmpl w:val="E4D42A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1FD4658"/>
    <w:multiLevelType w:val="hybridMultilevel"/>
    <w:tmpl w:val="C73CC7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B7344F1"/>
    <w:multiLevelType w:val="hybridMultilevel"/>
    <w:tmpl w:val="20E696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F4F40A6"/>
    <w:multiLevelType w:val="hybridMultilevel"/>
    <w:tmpl w:val="DE40D5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F84518C"/>
    <w:multiLevelType w:val="hybridMultilevel"/>
    <w:tmpl w:val="6E8091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7CE4386"/>
    <w:multiLevelType w:val="hybridMultilevel"/>
    <w:tmpl w:val="81CE49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9794FAF"/>
    <w:multiLevelType w:val="hybridMultilevel"/>
    <w:tmpl w:val="6248FE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C1852C0"/>
    <w:multiLevelType w:val="hybridMultilevel"/>
    <w:tmpl w:val="A82638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A137A6"/>
    <w:multiLevelType w:val="hybridMultilevel"/>
    <w:tmpl w:val="448C46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E8D18EA"/>
    <w:multiLevelType w:val="hybridMultilevel"/>
    <w:tmpl w:val="E2C403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2CF6827"/>
    <w:multiLevelType w:val="hybridMultilevel"/>
    <w:tmpl w:val="EEE21314"/>
    <w:lvl w:ilvl="0" w:tplc="8F46002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339A5D5E"/>
    <w:multiLevelType w:val="hybridMultilevel"/>
    <w:tmpl w:val="35C8AFD4"/>
    <w:lvl w:ilvl="0" w:tplc="8F46002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55651AF"/>
    <w:multiLevelType w:val="hybridMultilevel"/>
    <w:tmpl w:val="FB0216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76435FE"/>
    <w:multiLevelType w:val="hybridMultilevel"/>
    <w:tmpl w:val="28FA7A7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8C77AD2"/>
    <w:multiLevelType w:val="hybridMultilevel"/>
    <w:tmpl w:val="39C46EAA"/>
    <w:lvl w:ilvl="0" w:tplc="33A223EA">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0" w15:restartNumberingAfterBreak="0">
    <w:nsid w:val="3A3011F7"/>
    <w:multiLevelType w:val="hybridMultilevel"/>
    <w:tmpl w:val="C6622B68"/>
    <w:lvl w:ilvl="0" w:tplc="04050001">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21" w15:restartNumberingAfterBreak="0">
    <w:nsid w:val="3E9B784C"/>
    <w:multiLevelType w:val="hybridMultilevel"/>
    <w:tmpl w:val="86504F7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37A62B6"/>
    <w:multiLevelType w:val="hybridMultilevel"/>
    <w:tmpl w:val="71FAE82A"/>
    <w:lvl w:ilvl="0" w:tplc="8F46002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55B65E4"/>
    <w:multiLevelType w:val="hybridMultilevel"/>
    <w:tmpl w:val="6358B08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481C0F76"/>
    <w:multiLevelType w:val="hybridMultilevel"/>
    <w:tmpl w:val="8908984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4DA27C32"/>
    <w:multiLevelType w:val="hybridMultilevel"/>
    <w:tmpl w:val="C5E693B8"/>
    <w:lvl w:ilvl="0" w:tplc="8132F8A8">
      <w:start w:val="1"/>
      <w:numFmt w:val="lowerLetter"/>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4A621A8"/>
    <w:multiLevelType w:val="hybridMultilevel"/>
    <w:tmpl w:val="CA5004C6"/>
    <w:lvl w:ilvl="0" w:tplc="8F46002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7DD6F3E"/>
    <w:multiLevelType w:val="hybridMultilevel"/>
    <w:tmpl w:val="20B6310E"/>
    <w:lvl w:ilvl="0" w:tplc="C2A6EE22">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A9F4B2A"/>
    <w:multiLevelType w:val="hybridMultilevel"/>
    <w:tmpl w:val="A6F218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AC205AC"/>
    <w:multiLevelType w:val="hybridMultilevel"/>
    <w:tmpl w:val="77708E9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5C2422A6"/>
    <w:multiLevelType w:val="hybridMultilevel"/>
    <w:tmpl w:val="C24214E4"/>
    <w:lvl w:ilvl="0" w:tplc="8F46002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18D3425"/>
    <w:multiLevelType w:val="hybridMultilevel"/>
    <w:tmpl w:val="6DAE24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32709D4"/>
    <w:multiLevelType w:val="hybridMultilevel"/>
    <w:tmpl w:val="743461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65AD602D"/>
    <w:multiLevelType w:val="hybridMultilevel"/>
    <w:tmpl w:val="CCA44C0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68332A99"/>
    <w:multiLevelType w:val="hybridMultilevel"/>
    <w:tmpl w:val="E3828C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69342AEE"/>
    <w:multiLevelType w:val="hybridMultilevel"/>
    <w:tmpl w:val="2DA22C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69761746"/>
    <w:multiLevelType w:val="hybridMultilevel"/>
    <w:tmpl w:val="217271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6BF90F56"/>
    <w:multiLevelType w:val="hybridMultilevel"/>
    <w:tmpl w:val="28FE241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6EB7295C"/>
    <w:multiLevelType w:val="hybridMultilevel"/>
    <w:tmpl w:val="B86A3208"/>
    <w:lvl w:ilvl="0" w:tplc="8F46002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6F170F11"/>
    <w:multiLevelType w:val="hybridMultilevel"/>
    <w:tmpl w:val="38BAB58A"/>
    <w:lvl w:ilvl="0" w:tplc="5C14EDD2">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6F206FE8"/>
    <w:multiLevelType w:val="hybridMultilevel"/>
    <w:tmpl w:val="DC4863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710A55FB"/>
    <w:multiLevelType w:val="hybridMultilevel"/>
    <w:tmpl w:val="920C4D0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72DA65D3"/>
    <w:multiLevelType w:val="hybridMultilevel"/>
    <w:tmpl w:val="D42C4DC4"/>
    <w:lvl w:ilvl="0" w:tplc="ECCE4466">
      <w:start w:val="1"/>
      <w:numFmt w:val="lowerLetter"/>
      <w:pStyle w:val="Nadpis1"/>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3025C31"/>
    <w:multiLevelType w:val="hybridMultilevel"/>
    <w:tmpl w:val="FFB2E25C"/>
    <w:lvl w:ilvl="0" w:tplc="8F46002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15:restartNumberingAfterBreak="0">
    <w:nsid w:val="74D73500"/>
    <w:multiLevelType w:val="hybridMultilevel"/>
    <w:tmpl w:val="FD36B1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786044CB"/>
    <w:multiLevelType w:val="hybridMultilevel"/>
    <w:tmpl w:val="B26A1922"/>
    <w:lvl w:ilvl="0" w:tplc="8F46002C">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6" w15:restartNumberingAfterBreak="0">
    <w:nsid w:val="7D22426A"/>
    <w:multiLevelType w:val="hybridMultilevel"/>
    <w:tmpl w:val="4A2ABB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9"/>
  </w:num>
  <w:num w:numId="2">
    <w:abstractNumId w:val="44"/>
  </w:num>
  <w:num w:numId="3">
    <w:abstractNumId w:val="41"/>
  </w:num>
  <w:num w:numId="4">
    <w:abstractNumId w:val="37"/>
  </w:num>
  <w:num w:numId="5">
    <w:abstractNumId w:val="9"/>
  </w:num>
  <w:num w:numId="6">
    <w:abstractNumId w:val="27"/>
  </w:num>
  <w:num w:numId="7">
    <w:abstractNumId w:val="3"/>
  </w:num>
  <w:num w:numId="8">
    <w:abstractNumId w:val="42"/>
  </w:num>
  <w:num w:numId="9">
    <w:abstractNumId w:val="19"/>
  </w:num>
  <w:num w:numId="10">
    <w:abstractNumId w:val="25"/>
  </w:num>
  <w:num w:numId="11">
    <w:abstractNumId w:val="24"/>
  </w:num>
  <w:num w:numId="12">
    <w:abstractNumId w:val="17"/>
  </w:num>
  <w:num w:numId="13">
    <w:abstractNumId w:val="23"/>
  </w:num>
  <w:num w:numId="14">
    <w:abstractNumId w:val="20"/>
  </w:num>
  <w:num w:numId="15">
    <w:abstractNumId w:val="0"/>
  </w:num>
  <w:num w:numId="16">
    <w:abstractNumId w:val="45"/>
  </w:num>
  <w:num w:numId="17">
    <w:abstractNumId w:val="15"/>
  </w:num>
  <w:num w:numId="18">
    <w:abstractNumId w:val="22"/>
  </w:num>
  <w:num w:numId="19">
    <w:abstractNumId w:val="26"/>
  </w:num>
  <w:num w:numId="20">
    <w:abstractNumId w:val="30"/>
  </w:num>
  <w:num w:numId="21">
    <w:abstractNumId w:val="43"/>
  </w:num>
  <w:num w:numId="22">
    <w:abstractNumId w:val="4"/>
  </w:num>
  <w:num w:numId="23">
    <w:abstractNumId w:val="1"/>
  </w:num>
  <w:num w:numId="24">
    <w:abstractNumId w:val="38"/>
  </w:num>
  <w:num w:numId="25">
    <w:abstractNumId w:val="16"/>
  </w:num>
  <w:num w:numId="26">
    <w:abstractNumId w:val="12"/>
  </w:num>
  <w:num w:numId="27">
    <w:abstractNumId w:val="11"/>
  </w:num>
  <w:num w:numId="28">
    <w:abstractNumId w:val="36"/>
  </w:num>
  <w:num w:numId="29">
    <w:abstractNumId w:val="10"/>
  </w:num>
  <w:num w:numId="30">
    <w:abstractNumId w:val="32"/>
  </w:num>
  <w:num w:numId="31">
    <w:abstractNumId w:val="21"/>
  </w:num>
  <w:num w:numId="32">
    <w:abstractNumId w:val="35"/>
  </w:num>
  <w:num w:numId="33">
    <w:abstractNumId w:val="33"/>
  </w:num>
  <w:num w:numId="34">
    <w:abstractNumId w:val="40"/>
  </w:num>
  <w:num w:numId="35">
    <w:abstractNumId w:val="2"/>
  </w:num>
  <w:num w:numId="36">
    <w:abstractNumId w:val="8"/>
  </w:num>
  <w:num w:numId="37">
    <w:abstractNumId w:val="28"/>
  </w:num>
  <w:num w:numId="38">
    <w:abstractNumId w:val="14"/>
  </w:num>
  <w:num w:numId="39">
    <w:abstractNumId w:val="6"/>
  </w:num>
  <w:num w:numId="40">
    <w:abstractNumId w:val="7"/>
  </w:num>
  <w:num w:numId="41">
    <w:abstractNumId w:val="29"/>
  </w:num>
  <w:num w:numId="42">
    <w:abstractNumId w:val="46"/>
  </w:num>
  <w:num w:numId="43">
    <w:abstractNumId w:val="18"/>
  </w:num>
  <w:num w:numId="44">
    <w:abstractNumId w:val="5"/>
  </w:num>
  <w:num w:numId="45">
    <w:abstractNumId w:val="13"/>
  </w:num>
  <w:num w:numId="46">
    <w:abstractNumId w:val="31"/>
  </w:num>
  <w:num w:numId="47">
    <w:abstractNumId w:val="3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LUwsDQ0MTE1MzVU0lEKTi0uzszPAykwNKoFAIBgvKMtAAAA"/>
  </w:docVars>
  <w:rsids>
    <w:rsidRoot w:val="004E17D3"/>
    <w:rsid w:val="00017115"/>
    <w:rsid w:val="000516D6"/>
    <w:rsid w:val="00062541"/>
    <w:rsid w:val="00066A8E"/>
    <w:rsid w:val="00072F3A"/>
    <w:rsid w:val="0007520B"/>
    <w:rsid w:val="00090198"/>
    <w:rsid w:val="000B2EE1"/>
    <w:rsid w:val="000C50F9"/>
    <w:rsid w:val="000D49B6"/>
    <w:rsid w:val="000E17B7"/>
    <w:rsid w:val="000F50A2"/>
    <w:rsid w:val="00133106"/>
    <w:rsid w:val="00135245"/>
    <w:rsid w:val="00136990"/>
    <w:rsid w:val="00154853"/>
    <w:rsid w:val="00161729"/>
    <w:rsid w:val="0017268C"/>
    <w:rsid w:val="00180426"/>
    <w:rsid w:val="001B3B05"/>
    <w:rsid w:val="00205EFC"/>
    <w:rsid w:val="002216CF"/>
    <w:rsid w:val="00241DE1"/>
    <w:rsid w:val="00254FC7"/>
    <w:rsid w:val="002869C4"/>
    <w:rsid w:val="002C1A24"/>
    <w:rsid w:val="002D479C"/>
    <w:rsid w:val="002F0B0D"/>
    <w:rsid w:val="002F1222"/>
    <w:rsid w:val="003035E0"/>
    <w:rsid w:val="00303AAE"/>
    <w:rsid w:val="0030682E"/>
    <w:rsid w:val="003070F7"/>
    <w:rsid w:val="00310B2D"/>
    <w:rsid w:val="00316F46"/>
    <w:rsid w:val="0034009A"/>
    <w:rsid w:val="00341DB5"/>
    <w:rsid w:val="00364DFD"/>
    <w:rsid w:val="003B6FFA"/>
    <w:rsid w:val="003C50EB"/>
    <w:rsid w:val="003E18F5"/>
    <w:rsid w:val="003E6B63"/>
    <w:rsid w:val="00404F0D"/>
    <w:rsid w:val="00486996"/>
    <w:rsid w:val="004906E6"/>
    <w:rsid w:val="004B4C44"/>
    <w:rsid w:val="004E0B16"/>
    <w:rsid w:val="004E17D3"/>
    <w:rsid w:val="004E4918"/>
    <w:rsid w:val="005604C4"/>
    <w:rsid w:val="00573B70"/>
    <w:rsid w:val="005C268F"/>
    <w:rsid w:val="005C273E"/>
    <w:rsid w:val="005D17A7"/>
    <w:rsid w:val="005E1FDB"/>
    <w:rsid w:val="0060030B"/>
    <w:rsid w:val="00605381"/>
    <w:rsid w:val="0060719A"/>
    <w:rsid w:val="006105D6"/>
    <w:rsid w:val="006112FE"/>
    <w:rsid w:val="00613359"/>
    <w:rsid w:val="006136AB"/>
    <w:rsid w:val="00613D06"/>
    <w:rsid w:val="00615E4B"/>
    <w:rsid w:val="00627AB1"/>
    <w:rsid w:val="00634F4B"/>
    <w:rsid w:val="00643715"/>
    <w:rsid w:val="00645D88"/>
    <w:rsid w:val="006577C1"/>
    <w:rsid w:val="00663856"/>
    <w:rsid w:val="006B0A2B"/>
    <w:rsid w:val="006B2BED"/>
    <w:rsid w:val="006B7768"/>
    <w:rsid w:val="006C18B2"/>
    <w:rsid w:val="007013EC"/>
    <w:rsid w:val="007258BB"/>
    <w:rsid w:val="00765508"/>
    <w:rsid w:val="00781354"/>
    <w:rsid w:val="007B334F"/>
    <w:rsid w:val="0081323F"/>
    <w:rsid w:val="00860C4C"/>
    <w:rsid w:val="00885987"/>
    <w:rsid w:val="008A2ACF"/>
    <w:rsid w:val="008A759B"/>
    <w:rsid w:val="008B2EFF"/>
    <w:rsid w:val="008B5BCB"/>
    <w:rsid w:val="008C5CB7"/>
    <w:rsid w:val="008D002A"/>
    <w:rsid w:val="00917FF2"/>
    <w:rsid w:val="009B3144"/>
    <w:rsid w:val="009B4B43"/>
    <w:rsid w:val="009C2D02"/>
    <w:rsid w:val="009C5867"/>
    <w:rsid w:val="009D73E5"/>
    <w:rsid w:val="00A52F83"/>
    <w:rsid w:val="00A70E2A"/>
    <w:rsid w:val="00A73528"/>
    <w:rsid w:val="00A86065"/>
    <w:rsid w:val="00AD6842"/>
    <w:rsid w:val="00AE4C08"/>
    <w:rsid w:val="00B046C5"/>
    <w:rsid w:val="00B30B03"/>
    <w:rsid w:val="00B410B7"/>
    <w:rsid w:val="00B513D3"/>
    <w:rsid w:val="00B707FC"/>
    <w:rsid w:val="00B75267"/>
    <w:rsid w:val="00B83632"/>
    <w:rsid w:val="00C36575"/>
    <w:rsid w:val="00C44D92"/>
    <w:rsid w:val="00C5612E"/>
    <w:rsid w:val="00C665EB"/>
    <w:rsid w:val="00C8164A"/>
    <w:rsid w:val="00C9225C"/>
    <w:rsid w:val="00C95194"/>
    <w:rsid w:val="00CC1CC8"/>
    <w:rsid w:val="00CD3B61"/>
    <w:rsid w:val="00CE77D6"/>
    <w:rsid w:val="00D24857"/>
    <w:rsid w:val="00D35449"/>
    <w:rsid w:val="00D85BD1"/>
    <w:rsid w:val="00DA734F"/>
    <w:rsid w:val="00DB6862"/>
    <w:rsid w:val="00E30BB1"/>
    <w:rsid w:val="00E77D6F"/>
    <w:rsid w:val="00EB0F17"/>
    <w:rsid w:val="00ED1FDC"/>
    <w:rsid w:val="00ED71CF"/>
    <w:rsid w:val="00F16AD4"/>
    <w:rsid w:val="00F40FAE"/>
    <w:rsid w:val="00F63384"/>
    <w:rsid w:val="00F84AC0"/>
    <w:rsid w:val="00F91A5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7D29F399"/>
  <w15:chartTrackingRefBased/>
  <w15:docId w15:val="{F2B0F457-F67A-47E5-AA26-57B10F5C2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C44D92"/>
    <w:pPr>
      <w:autoSpaceDE w:val="0"/>
      <w:autoSpaceDN w:val="0"/>
      <w:adjustRightInd w:val="0"/>
      <w:spacing w:after="120" w:line="276" w:lineRule="auto"/>
    </w:pPr>
    <w:rPr>
      <w:rFonts w:ascii="Calibri" w:hAnsi="Calibri" w:cs="Calibri"/>
      <w:sz w:val="24"/>
      <w:szCs w:val="24"/>
    </w:rPr>
  </w:style>
  <w:style w:type="paragraph" w:styleId="Nadpis1">
    <w:name w:val="heading 1"/>
    <w:basedOn w:val="Normln"/>
    <w:next w:val="Normln"/>
    <w:link w:val="Nadpis1Char"/>
    <w:autoRedefine/>
    <w:uiPriority w:val="9"/>
    <w:qFormat/>
    <w:rsid w:val="00C5612E"/>
    <w:pPr>
      <w:keepNext/>
      <w:keepLines/>
      <w:numPr>
        <w:numId w:val="8"/>
      </w:numPr>
      <w:spacing w:before="360" w:after="240"/>
      <w:ind w:left="1077"/>
      <w:jc w:val="center"/>
      <w:outlineLvl w:val="0"/>
    </w:pPr>
    <w:rPr>
      <w:rFonts w:ascii="HelveticaNeueLT Pro 57 Cn" w:eastAsiaTheme="majorEastAsia" w:hAnsi="HelveticaNeueLT Pro 57 Cn" w:cstheme="majorBidi"/>
      <w:b/>
      <w:color w:val="002060"/>
      <w:sz w:val="60"/>
      <w:szCs w:val="40"/>
    </w:rPr>
  </w:style>
  <w:style w:type="paragraph" w:styleId="Nadpis2">
    <w:name w:val="heading 2"/>
    <w:basedOn w:val="Nadpis3"/>
    <w:next w:val="Normln"/>
    <w:link w:val="Nadpis2Char"/>
    <w:uiPriority w:val="9"/>
    <w:unhideWhenUsed/>
    <w:qFormat/>
    <w:rsid w:val="005C268F"/>
    <w:pPr>
      <w:spacing w:before="240" w:after="40"/>
      <w:outlineLvl w:val="1"/>
    </w:pPr>
    <w:rPr>
      <w:rFonts w:asciiTheme="minorHAnsi" w:hAnsiTheme="minorHAnsi" w:cstheme="minorHAnsi"/>
      <w:b/>
      <w:bCs/>
      <w:sz w:val="56"/>
      <w:szCs w:val="56"/>
    </w:rPr>
  </w:style>
  <w:style w:type="paragraph" w:styleId="Nadpis3">
    <w:name w:val="heading 3"/>
    <w:basedOn w:val="Normln"/>
    <w:next w:val="Normln"/>
    <w:link w:val="Nadpis3Char"/>
    <w:uiPriority w:val="9"/>
    <w:unhideWhenUsed/>
    <w:qFormat/>
    <w:rsid w:val="00ED71CF"/>
    <w:pPr>
      <w:keepNext/>
      <w:keepLines/>
      <w:spacing w:before="40" w:after="0" w:line="240" w:lineRule="auto"/>
      <w:jc w:val="center"/>
      <w:outlineLvl w:val="2"/>
    </w:pPr>
    <w:rPr>
      <w:rFonts w:ascii="HelveticaNeueLT Pro 57 Cn" w:eastAsiaTheme="majorEastAsia" w:hAnsi="HelveticaNeueLT Pro 57 Cn" w:cstheme="majorBidi"/>
      <w:color w:val="000000" w:themeColor="text1"/>
      <w:sz w:val="44"/>
      <w:szCs w:val="44"/>
    </w:rPr>
  </w:style>
  <w:style w:type="paragraph" w:styleId="Nadpis4">
    <w:name w:val="heading 4"/>
    <w:basedOn w:val="Normln"/>
    <w:next w:val="Normln"/>
    <w:link w:val="Nadpis4Char"/>
    <w:uiPriority w:val="9"/>
    <w:unhideWhenUsed/>
    <w:qFormat/>
    <w:rsid w:val="00573B70"/>
    <w:pPr>
      <w:keepNext/>
      <w:keepLines/>
      <w:spacing w:before="240" w:after="0"/>
      <w:jc w:val="center"/>
      <w:outlineLvl w:val="3"/>
    </w:pPr>
    <w:rPr>
      <w:rFonts w:ascii="HelveticaNeueLT Pro 57 Cn" w:eastAsiaTheme="majorEastAsia" w:hAnsi="HelveticaNeueLT Pro 57 Cn" w:cstheme="majorBidi"/>
      <w:b/>
      <w:color w:val="000000" w:themeColor="text1"/>
      <w:sz w:val="32"/>
      <w:szCs w:val="32"/>
    </w:rPr>
  </w:style>
  <w:style w:type="paragraph" w:styleId="Nadpis5">
    <w:name w:val="heading 5"/>
    <w:basedOn w:val="Normln"/>
    <w:next w:val="Normln"/>
    <w:link w:val="Nadpis5Char"/>
    <w:uiPriority w:val="9"/>
    <w:unhideWhenUsed/>
    <w:rsid w:val="00860C4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C44D92"/>
    <w:pPr>
      <w:tabs>
        <w:tab w:val="center" w:pos="4536"/>
        <w:tab w:val="right" w:pos="9072"/>
      </w:tabs>
      <w:spacing w:after="0" w:line="240" w:lineRule="auto"/>
      <w:jc w:val="center"/>
    </w:pPr>
    <w:rPr>
      <w:noProof/>
    </w:rPr>
  </w:style>
  <w:style w:type="character" w:customStyle="1" w:styleId="ZhlavChar">
    <w:name w:val="Záhlaví Char"/>
    <w:basedOn w:val="Standardnpsmoodstavce"/>
    <w:link w:val="Zhlav"/>
    <w:uiPriority w:val="99"/>
    <w:rsid w:val="00C44D92"/>
    <w:rPr>
      <w:rFonts w:ascii="Calibri" w:hAnsi="Calibri" w:cs="Calibri"/>
      <w:noProof/>
      <w:sz w:val="24"/>
      <w:szCs w:val="24"/>
    </w:rPr>
  </w:style>
  <w:style w:type="paragraph" w:styleId="Zpat">
    <w:name w:val="footer"/>
    <w:basedOn w:val="Zhlav"/>
    <w:link w:val="ZpatChar"/>
    <w:uiPriority w:val="99"/>
    <w:unhideWhenUsed/>
    <w:rsid w:val="00C44D92"/>
  </w:style>
  <w:style w:type="character" w:customStyle="1" w:styleId="ZpatChar">
    <w:name w:val="Zápatí Char"/>
    <w:basedOn w:val="Standardnpsmoodstavce"/>
    <w:link w:val="Zpat"/>
    <w:uiPriority w:val="99"/>
    <w:rsid w:val="00C44D92"/>
    <w:rPr>
      <w:rFonts w:ascii="Calibri" w:hAnsi="Calibri" w:cs="Calibri"/>
      <w:noProof/>
      <w:sz w:val="24"/>
      <w:szCs w:val="24"/>
    </w:rPr>
  </w:style>
  <w:style w:type="paragraph" w:styleId="Bezmezer">
    <w:name w:val="No Spacing"/>
    <w:uiPriority w:val="1"/>
    <w:qFormat/>
    <w:rsid w:val="0007520B"/>
    <w:pPr>
      <w:spacing w:after="0" w:line="276" w:lineRule="auto"/>
    </w:pPr>
    <w:rPr>
      <w:sz w:val="24"/>
    </w:rPr>
  </w:style>
  <w:style w:type="character" w:customStyle="1" w:styleId="Nadpis1Char">
    <w:name w:val="Nadpis 1 Char"/>
    <w:basedOn w:val="Standardnpsmoodstavce"/>
    <w:link w:val="Nadpis1"/>
    <w:uiPriority w:val="9"/>
    <w:rsid w:val="00C5612E"/>
    <w:rPr>
      <w:rFonts w:ascii="HelveticaNeueLT Pro 57 Cn" w:eastAsiaTheme="majorEastAsia" w:hAnsi="HelveticaNeueLT Pro 57 Cn" w:cstheme="majorBidi"/>
      <w:b/>
      <w:color w:val="002060"/>
      <w:sz w:val="60"/>
      <w:szCs w:val="40"/>
    </w:rPr>
  </w:style>
  <w:style w:type="character" w:customStyle="1" w:styleId="Nadpis2Char">
    <w:name w:val="Nadpis 2 Char"/>
    <w:basedOn w:val="Standardnpsmoodstavce"/>
    <w:link w:val="Nadpis2"/>
    <w:uiPriority w:val="9"/>
    <w:rsid w:val="005C268F"/>
    <w:rPr>
      <w:rFonts w:eastAsiaTheme="majorEastAsia" w:cstheme="minorHAnsi"/>
      <w:b/>
      <w:bCs/>
      <w:color w:val="000000" w:themeColor="text1"/>
      <w:sz w:val="56"/>
      <w:szCs w:val="56"/>
    </w:rPr>
  </w:style>
  <w:style w:type="character" w:customStyle="1" w:styleId="Nadpis3Char">
    <w:name w:val="Nadpis 3 Char"/>
    <w:basedOn w:val="Standardnpsmoodstavce"/>
    <w:link w:val="Nadpis3"/>
    <w:uiPriority w:val="9"/>
    <w:rsid w:val="00ED71CF"/>
    <w:rPr>
      <w:rFonts w:ascii="HelveticaNeueLT Pro 57 Cn" w:eastAsiaTheme="majorEastAsia" w:hAnsi="HelveticaNeueLT Pro 57 Cn" w:cstheme="majorBidi"/>
      <w:color w:val="000000" w:themeColor="text1"/>
      <w:sz w:val="44"/>
      <w:szCs w:val="44"/>
    </w:rPr>
  </w:style>
  <w:style w:type="character" w:customStyle="1" w:styleId="Nadpis4Char">
    <w:name w:val="Nadpis 4 Char"/>
    <w:basedOn w:val="Standardnpsmoodstavce"/>
    <w:link w:val="Nadpis4"/>
    <w:uiPriority w:val="9"/>
    <w:rsid w:val="00573B70"/>
    <w:rPr>
      <w:rFonts w:ascii="HelveticaNeueLT Pro 57 Cn" w:eastAsiaTheme="majorEastAsia" w:hAnsi="HelveticaNeueLT Pro 57 Cn" w:cstheme="majorBidi"/>
      <w:b/>
      <w:color w:val="000000" w:themeColor="text1"/>
      <w:sz w:val="32"/>
      <w:szCs w:val="32"/>
    </w:rPr>
  </w:style>
  <w:style w:type="character" w:customStyle="1" w:styleId="Nadpis5Char">
    <w:name w:val="Nadpis 5 Char"/>
    <w:basedOn w:val="Standardnpsmoodstavce"/>
    <w:link w:val="Nadpis5"/>
    <w:uiPriority w:val="9"/>
    <w:rsid w:val="00860C4C"/>
    <w:rPr>
      <w:rFonts w:asciiTheme="majorHAnsi" w:eastAsiaTheme="majorEastAsia" w:hAnsiTheme="majorHAnsi" w:cstheme="majorBidi"/>
      <w:color w:val="2F5496" w:themeColor="accent1" w:themeShade="BF"/>
      <w:sz w:val="24"/>
    </w:rPr>
  </w:style>
  <w:style w:type="table" w:styleId="Mkatabulky">
    <w:name w:val="Table Grid"/>
    <w:basedOn w:val="Normlntabulka"/>
    <w:uiPriority w:val="39"/>
    <w:rsid w:val="006577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C9225C"/>
    <w:pPr>
      <w:autoSpaceDE/>
      <w:autoSpaceDN/>
      <w:adjustRightInd/>
      <w:spacing w:after="160" w:line="259" w:lineRule="auto"/>
      <w:ind w:left="720"/>
      <w:contextualSpacing/>
    </w:pPr>
    <w:rPr>
      <w:rFonts w:ascii="Helvetica" w:hAnsi="Helvetica" w:cstheme="minorBidi"/>
      <w:sz w:val="22"/>
      <w:szCs w:val="22"/>
    </w:rPr>
  </w:style>
  <w:style w:type="table" w:styleId="Prosttabulka1">
    <w:name w:val="Plain Table 1"/>
    <w:basedOn w:val="Normlntabulka"/>
    <w:uiPriority w:val="41"/>
    <w:rsid w:val="00C922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zev">
    <w:name w:val="Title"/>
    <w:basedOn w:val="Normln"/>
    <w:next w:val="Normln"/>
    <w:link w:val="NzevChar"/>
    <w:uiPriority w:val="10"/>
    <w:qFormat/>
    <w:rsid w:val="00C9225C"/>
    <w:pPr>
      <w:autoSpaceDE/>
      <w:autoSpaceDN/>
      <w:adjustRightInd/>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C9225C"/>
    <w:rPr>
      <w:rFonts w:asciiTheme="majorHAnsi" w:eastAsiaTheme="majorEastAsia" w:hAnsiTheme="majorHAnsi" w:cstheme="majorBidi"/>
      <w:spacing w:val="-10"/>
      <w:kern w:val="28"/>
      <w:sz w:val="56"/>
      <w:szCs w:val="56"/>
    </w:rPr>
  </w:style>
  <w:style w:type="character" w:styleId="Odkaznakoment">
    <w:name w:val="annotation reference"/>
    <w:basedOn w:val="Standardnpsmoodstavce"/>
    <w:uiPriority w:val="99"/>
    <w:semiHidden/>
    <w:unhideWhenUsed/>
    <w:rsid w:val="00885987"/>
    <w:rPr>
      <w:sz w:val="16"/>
      <w:szCs w:val="16"/>
    </w:rPr>
  </w:style>
  <w:style w:type="paragraph" w:styleId="Textkomente">
    <w:name w:val="annotation text"/>
    <w:basedOn w:val="Normln"/>
    <w:link w:val="TextkomenteChar"/>
    <w:uiPriority w:val="99"/>
    <w:semiHidden/>
    <w:unhideWhenUsed/>
    <w:rsid w:val="00885987"/>
    <w:pPr>
      <w:spacing w:line="240" w:lineRule="auto"/>
    </w:pPr>
    <w:rPr>
      <w:sz w:val="20"/>
      <w:szCs w:val="20"/>
    </w:rPr>
  </w:style>
  <w:style w:type="character" w:customStyle="1" w:styleId="TextkomenteChar">
    <w:name w:val="Text komentáře Char"/>
    <w:basedOn w:val="Standardnpsmoodstavce"/>
    <w:link w:val="Textkomente"/>
    <w:uiPriority w:val="99"/>
    <w:semiHidden/>
    <w:rsid w:val="00885987"/>
    <w:rPr>
      <w:rFonts w:ascii="Calibri" w:hAnsi="Calibri" w:cs="Calibri"/>
      <w:sz w:val="20"/>
      <w:szCs w:val="20"/>
    </w:rPr>
  </w:style>
  <w:style w:type="paragraph" w:styleId="Pedmtkomente">
    <w:name w:val="annotation subject"/>
    <w:basedOn w:val="Textkomente"/>
    <w:next w:val="Textkomente"/>
    <w:link w:val="PedmtkomenteChar"/>
    <w:uiPriority w:val="99"/>
    <w:semiHidden/>
    <w:unhideWhenUsed/>
    <w:rsid w:val="00885987"/>
    <w:rPr>
      <w:b/>
      <w:bCs/>
    </w:rPr>
  </w:style>
  <w:style w:type="character" w:customStyle="1" w:styleId="PedmtkomenteChar">
    <w:name w:val="Předmět komentáře Char"/>
    <w:basedOn w:val="TextkomenteChar"/>
    <w:link w:val="Pedmtkomente"/>
    <w:uiPriority w:val="99"/>
    <w:semiHidden/>
    <w:rsid w:val="00885987"/>
    <w:rPr>
      <w:rFonts w:ascii="Calibri" w:hAnsi="Calibri" w:cs="Calibri"/>
      <w:b/>
      <w:bCs/>
      <w:sz w:val="20"/>
      <w:szCs w:val="20"/>
    </w:rPr>
  </w:style>
  <w:style w:type="character" w:styleId="Siln">
    <w:name w:val="Strong"/>
    <w:basedOn w:val="Standardnpsmoodstavce"/>
    <w:uiPriority w:val="22"/>
    <w:qFormat/>
    <w:rsid w:val="008D002A"/>
    <w:rPr>
      <w:b/>
      <w:bCs/>
    </w:rPr>
  </w:style>
  <w:style w:type="paragraph" w:styleId="Obsah1">
    <w:name w:val="toc 1"/>
    <w:basedOn w:val="Normln"/>
    <w:next w:val="Normln"/>
    <w:autoRedefine/>
    <w:uiPriority w:val="39"/>
    <w:unhideWhenUsed/>
    <w:rsid w:val="00254FC7"/>
    <w:pPr>
      <w:spacing w:after="100"/>
    </w:pPr>
  </w:style>
  <w:style w:type="character" w:styleId="Hypertextovodkaz">
    <w:name w:val="Hyperlink"/>
    <w:basedOn w:val="Standardnpsmoodstavce"/>
    <w:uiPriority w:val="99"/>
    <w:unhideWhenUsed/>
    <w:rsid w:val="00254FC7"/>
    <w:rPr>
      <w:color w:val="0563C1" w:themeColor="hyperlink"/>
      <w:u w:val="single"/>
    </w:rPr>
  </w:style>
  <w:style w:type="character" w:styleId="Zdraznnjemn">
    <w:name w:val="Subtle Emphasis"/>
    <w:basedOn w:val="Standardnpsmoodstavce"/>
    <w:uiPriority w:val="19"/>
    <w:qFormat/>
    <w:rsid w:val="00F16AD4"/>
    <w:rPr>
      <w:i/>
      <w:iCs/>
      <w:color w:val="404040" w:themeColor="text1" w:themeTint="BF"/>
    </w:rPr>
  </w:style>
  <w:style w:type="paragraph" w:styleId="Podnadpis">
    <w:name w:val="Subtitle"/>
    <w:basedOn w:val="Normln"/>
    <w:next w:val="Normln"/>
    <w:link w:val="PodnadpisChar"/>
    <w:uiPriority w:val="11"/>
    <w:qFormat/>
    <w:rsid w:val="00573B70"/>
    <w:pPr>
      <w:numPr>
        <w:ilvl w:val="1"/>
      </w:numPr>
      <w:spacing w:after="0"/>
      <w:jc w:val="center"/>
    </w:pPr>
    <w:rPr>
      <w:rFonts w:asciiTheme="minorHAnsi" w:eastAsiaTheme="minorEastAsia" w:hAnsiTheme="minorHAnsi" w:cstheme="minorBidi"/>
      <w:color w:val="5A5A5A" w:themeColor="text1" w:themeTint="A5"/>
      <w:spacing w:val="15"/>
      <w:sz w:val="32"/>
      <w:szCs w:val="22"/>
    </w:rPr>
  </w:style>
  <w:style w:type="character" w:customStyle="1" w:styleId="PodnadpisChar">
    <w:name w:val="Podnadpis Char"/>
    <w:basedOn w:val="Standardnpsmoodstavce"/>
    <w:link w:val="Podnadpis"/>
    <w:uiPriority w:val="11"/>
    <w:rsid w:val="00573B70"/>
    <w:rPr>
      <w:rFonts w:eastAsiaTheme="minorEastAsia"/>
      <w:color w:val="5A5A5A" w:themeColor="text1" w:themeTint="A5"/>
      <w:spacing w:val="15"/>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119946">
      <w:bodyDiv w:val="1"/>
      <w:marLeft w:val="0"/>
      <w:marRight w:val="0"/>
      <w:marTop w:val="0"/>
      <w:marBottom w:val="0"/>
      <w:divBdr>
        <w:top w:val="none" w:sz="0" w:space="0" w:color="auto"/>
        <w:left w:val="none" w:sz="0" w:space="0" w:color="auto"/>
        <w:bottom w:val="none" w:sz="0" w:space="0" w:color="auto"/>
        <w:right w:val="none" w:sz="0" w:space="0" w:color="auto"/>
      </w:divBdr>
    </w:div>
    <w:div w:id="719087293">
      <w:bodyDiv w:val="1"/>
      <w:marLeft w:val="0"/>
      <w:marRight w:val="0"/>
      <w:marTop w:val="0"/>
      <w:marBottom w:val="0"/>
      <w:divBdr>
        <w:top w:val="none" w:sz="0" w:space="0" w:color="auto"/>
        <w:left w:val="none" w:sz="0" w:space="0" w:color="auto"/>
        <w:bottom w:val="none" w:sz="0" w:space="0" w:color="auto"/>
        <w:right w:val="none" w:sz="0" w:space="0" w:color="auto"/>
      </w:divBdr>
    </w:div>
    <w:div w:id="1400444803">
      <w:bodyDiv w:val="1"/>
      <w:marLeft w:val="0"/>
      <w:marRight w:val="0"/>
      <w:marTop w:val="0"/>
      <w:marBottom w:val="0"/>
      <w:divBdr>
        <w:top w:val="none" w:sz="0" w:space="0" w:color="auto"/>
        <w:left w:val="none" w:sz="0" w:space="0" w:color="auto"/>
        <w:bottom w:val="none" w:sz="0" w:space="0" w:color="auto"/>
        <w:right w:val="none" w:sz="0" w:space="0" w:color="auto"/>
      </w:divBdr>
    </w:div>
    <w:div w:id="1735741914">
      <w:bodyDiv w:val="1"/>
      <w:marLeft w:val="0"/>
      <w:marRight w:val="0"/>
      <w:marTop w:val="0"/>
      <w:marBottom w:val="0"/>
      <w:divBdr>
        <w:top w:val="none" w:sz="0" w:space="0" w:color="auto"/>
        <w:left w:val="none" w:sz="0" w:space="0" w:color="auto"/>
        <w:bottom w:val="none" w:sz="0" w:space="0" w:color="auto"/>
        <w:right w:val="none" w:sz="0" w:space="0" w:color="auto"/>
      </w:divBdr>
    </w:div>
    <w:div w:id="1921786898">
      <w:bodyDiv w:val="1"/>
      <w:marLeft w:val="0"/>
      <w:marRight w:val="0"/>
      <w:marTop w:val="0"/>
      <w:marBottom w:val="0"/>
      <w:divBdr>
        <w:top w:val="none" w:sz="0" w:space="0" w:color="auto"/>
        <w:left w:val="none" w:sz="0" w:space="0" w:color="auto"/>
        <w:bottom w:val="none" w:sz="0" w:space="0" w:color="auto"/>
        <w:right w:val="none" w:sz="0" w:space="0" w:color="auto"/>
      </w:divBdr>
    </w:div>
    <w:div w:id="2029334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693E8-8C6A-4E91-BC10-77C505016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4323</Words>
  <Characters>25509</Characters>
  <Application>Microsoft Office Word</Application>
  <DocSecurity>0</DocSecurity>
  <Lines>212</Lines>
  <Paragraphs>5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9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Zdeněk Rakowski</cp:lastModifiedBy>
  <cp:revision>2</cp:revision>
  <cp:lastPrinted>2021-01-18T15:33:00Z</cp:lastPrinted>
  <dcterms:created xsi:type="dcterms:W3CDTF">2021-08-20T07:57:00Z</dcterms:created>
  <dcterms:modified xsi:type="dcterms:W3CDTF">2021-08-20T07:57:00Z</dcterms:modified>
</cp:coreProperties>
</file>